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A2222" w:rsidRDefault="00C15A9C">
      <w:r>
        <w:rPr>
          <w:noProof/>
        </w:rPr>
        <mc:AlternateContent>
          <mc:Choice Requires="wps">
            <w:drawing>
              <wp:anchor distT="0" distB="0" distL="114298" distR="114298" simplePos="0" relativeHeight="251658240" behindDoc="0" locked="0" layoutInCell="1" allowOverlap="1">
                <wp:simplePos x="0" y="0"/>
                <wp:positionH relativeFrom="column">
                  <wp:posOffset>-228601</wp:posOffset>
                </wp:positionH>
                <wp:positionV relativeFrom="paragraph">
                  <wp:posOffset>0</wp:posOffset>
                </wp:positionV>
                <wp:extent cx="0" cy="8229600"/>
                <wp:effectExtent l="19050" t="0" r="19050" b="0"/>
                <wp:wrapNone/>
                <wp:docPr id="8"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8229600"/>
                        </a:xfrm>
                        <a:prstGeom prst="straightConnector1">
                          <a:avLst/>
                        </a:prstGeom>
                        <a:noFill/>
                        <a:ln w="38100">
                          <a:solidFill>
                            <a:srgbClr val="78B9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AutoShape 3" o:spid="_x0000_s1026" type="#_x0000_t32" style="position:absolute;margin-left:-18pt;margin-top:0;width:0;height:9in;z-index:251658240;visibility:visible;mso-wrap-style:square;mso-width-percent:0;mso-height-percent:0;mso-wrap-distance-left:3.17494mm;mso-wrap-distance-top:0;mso-wrap-distance-right:3.17494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" strokecolor="#78b900" strokeweight="3pt"/>
            </w:pict>
          </mc:Fallback>
        </mc:AlternateContent>
      </w:r>
    </w:p>
    <w:p w:rsidR="0094414F" w:rsidRDefault="0094414F"/>
    <w:p w:rsidR="00962728" w:rsidRDefault="00962728"/>
    <w:p w:rsidR="00962728" w:rsidRDefault="00962728"/>
    <w:p w:rsidR="00962728" w:rsidRDefault="00962728" w:rsidP="00545011"/>
    <w:p w:rsidR="00962728" w:rsidRDefault="00C15A9C" w:rsidP="00545011">
      <w:r>
        <w:rPr>
          <w:noProof/>
        </w:rPr>
        <mc:AlternateContent>
          <mc:Choice Requires="wps">
            <w:drawing>
              <wp:anchor distT="0" distB="0" distL="114300" distR="114300" simplePos="0" relativeHeight="251662336" behindDoc="0" locked="0" layoutInCell="1" allowOverlap="1">
                <wp:simplePos x="0" y="0"/>
                <wp:positionH relativeFrom="column">
                  <wp:posOffset>0</wp:posOffset>
                </wp:positionH>
                <wp:positionV relativeFrom="paragraph">
                  <wp:posOffset>48260</wp:posOffset>
                </wp:positionV>
                <wp:extent cx="5943600" cy="2971800"/>
                <wp:effectExtent l="0" t="0" r="0" b="0"/>
                <wp:wrapNone/>
                <wp:docPr id="7"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971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445E5" w:rsidRDefault="000F742B" w:rsidP="00F00F3A">
                            <w:pPr>
                              <w:rPr>
                                <w:b/>
                                <w:sz w:val="48"/>
                              </w:rPr>
                            </w:pPr>
                            <w:r>
                              <w:rPr>
                                <w:b/>
                                <w:sz w:val="48"/>
                              </w:rPr>
                              <w:t>NVIDIA Devtech Compute</w:t>
                            </w:r>
                          </w:p>
                          <w:p w:rsidR="000F742B" w:rsidRDefault="000F742B" w:rsidP="00F00F3A">
                            <w:pPr>
                              <w:rPr>
                                <w:b/>
                                <w:sz w:val="48"/>
                              </w:rPr>
                            </w:pPr>
                            <w:r>
                              <w:rPr>
                                <w:b/>
                                <w:sz w:val="48"/>
                              </w:rPr>
                              <w:t>Performance Analysis Tools</w:t>
                            </w:r>
                          </w:p>
                          <w:p w:rsidR="00390870" w:rsidRDefault="00390870" w:rsidP="00F00F3A">
                            <w:pPr>
                              <w:rPr>
                                <w:b/>
                                <w:sz w:val="48"/>
                              </w:rPr>
                            </w:pPr>
                          </w:p>
                          <w:p w:rsidR="00390870" w:rsidRPr="00390870" w:rsidRDefault="00390870" w:rsidP="00390870">
                            <w:pPr>
                              <w:rPr>
                                <w:b/>
                                <w:color w:val="FF0000"/>
                                <w:sz w:val="36"/>
                              </w:rPr>
                            </w:pPr>
                            <w:r w:rsidRPr="00390870">
                              <w:rPr>
                                <w:b/>
                                <w:color w:val="FF0000"/>
                                <w:sz w:val="36"/>
                              </w:rPr>
                              <w:t>For Internal Use Only</w:t>
                            </w:r>
                          </w:p>
                          <w:p w:rsidR="00390870" w:rsidRDefault="00390870" w:rsidP="00390870">
                            <w:pPr>
                              <w:rPr>
                                <w:b/>
                                <w:sz w:val="48"/>
                              </w:rPr>
                            </w:pPr>
                          </w:p>
                          <w:p w:rsidR="00390870" w:rsidRDefault="00390870" w:rsidP="00390870">
                            <w:pPr>
                              <w:rPr>
                                <w:b/>
                                <w:sz w:val="48"/>
                              </w:rPr>
                            </w:pPr>
                          </w:p>
                          <w:p w:rsidR="001445E5" w:rsidRPr="00F00F3A" w:rsidRDefault="000F742B" w:rsidP="00F00F3A">
                            <w:r>
                              <w:rPr>
                                <w:b/>
                                <w:sz w:val="32"/>
                              </w:rPr>
                              <w:fldChar w:fldCharType="begin"/>
                            </w:r>
                            <w:r>
                              <w:rPr>
                                <w:b/>
                                <w:sz w:val="32"/>
                              </w:rPr>
                              <w:instrText xml:space="preserve"> DATE \@ "MMMM d, yyyy" </w:instrText>
                            </w:r>
                            <w:r>
                              <w:rPr>
                                <w:b/>
                                <w:sz w:val="32"/>
                              </w:rPr>
                              <w:fldChar w:fldCharType="separate"/>
                            </w:r>
                            <w:r w:rsidR="0080605D">
                              <w:rPr>
                                <w:b/>
                                <w:noProof/>
                                <w:sz w:val="32"/>
                              </w:rPr>
                              <w:t>November 5, 2013</w:t>
                            </w:r>
                            <w:r>
                              <w:rPr>
                                <w:b/>
                                <w:sz w:val="32"/>
                              </w:rPr>
                              <w:fldChar w:fldCharType="end"/>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9" o:spid="_x0000_s1026" type="#_x0000_t202" style="position:absolute;margin-left:0;margin-top:3.8pt;width:468pt;height:234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" stroked="f">
                <v:textbox>
                  <w:txbxContent>
                    <w:p w:rsidR="001445E5" w:rsidRDefault="000F742B" w:rsidP="00F00F3A">
                      <w:pPr>
                        <w:rPr>
                          <w:b/>
                          <w:sz w:val="48"/>
                        </w:rPr>
                      </w:pPr>
                      <w:r>
                        <w:rPr>
                          <w:b/>
                          <w:sz w:val="48"/>
                        </w:rPr>
                        <w:t>NVIDIA Devtech Compute</w:t>
                      </w:r>
                    </w:p>
                    <w:p w:rsidR="000F742B" w:rsidRDefault="000F742B" w:rsidP="00F00F3A">
                      <w:pPr>
                        <w:rPr>
                          <w:b/>
                          <w:sz w:val="48"/>
                        </w:rPr>
                      </w:pPr>
                      <w:r>
                        <w:rPr>
                          <w:b/>
                          <w:sz w:val="48"/>
                        </w:rPr>
                        <w:t>Performance Analysis Tools</w:t>
                      </w:r>
                    </w:p>
                    <w:p w:rsidR="00390870" w:rsidRDefault="00390870" w:rsidP="00F00F3A">
                      <w:pPr>
                        <w:rPr>
                          <w:b/>
                          <w:sz w:val="48"/>
                        </w:rPr>
                      </w:pPr>
                    </w:p>
                    <w:p w:rsidR="00390870" w:rsidRPr="00390870" w:rsidRDefault="00390870" w:rsidP="00390870">
                      <w:pPr>
                        <w:rPr>
                          <w:b/>
                          <w:color w:val="FF0000"/>
                          <w:sz w:val="36"/>
                        </w:rPr>
                      </w:pPr>
                      <w:r w:rsidRPr="00390870">
                        <w:rPr>
                          <w:b/>
                          <w:color w:val="FF0000"/>
                          <w:sz w:val="36"/>
                        </w:rPr>
                        <w:t>For Internal Use Only</w:t>
                      </w:r>
                    </w:p>
                    <w:p w:rsidR="00390870" w:rsidRDefault="00390870" w:rsidP="00390870">
                      <w:pPr>
                        <w:rPr>
                          <w:b/>
                          <w:sz w:val="48"/>
                        </w:rPr>
                      </w:pPr>
                    </w:p>
                    <w:p w:rsidR="00390870" w:rsidRDefault="00390870" w:rsidP="00390870">
                      <w:pPr>
                        <w:rPr>
                          <w:b/>
                          <w:sz w:val="48"/>
                        </w:rPr>
                      </w:pPr>
                    </w:p>
                    <w:p w:rsidR="001445E5" w:rsidRPr="00F00F3A" w:rsidRDefault="000F742B" w:rsidP="00F00F3A">
                      <w:r>
                        <w:rPr>
                          <w:b/>
                          <w:sz w:val="32"/>
                        </w:rPr>
                        <w:fldChar w:fldCharType="begin"/>
                      </w:r>
                      <w:r>
                        <w:rPr>
                          <w:b/>
                          <w:sz w:val="32"/>
                        </w:rPr>
                        <w:instrText xml:space="preserve"> DATE \@ "MMMM d, yyyy" </w:instrText>
                      </w:r>
                      <w:r>
                        <w:rPr>
                          <w:b/>
                          <w:sz w:val="32"/>
                        </w:rPr>
                        <w:fldChar w:fldCharType="separate"/>
                      </w:r>
                      <w:r w:rsidR="0080605D">
                        <w:rPr>
                          <w:b/>
                          <w:noProof/>
                          <w:sz w:val="32"/>
                        </w:rPr>
                        <w:t>November 5, 2013</w:t>
                      </w:r>
                      <w:r>
                        <w:rPr>
                          <w:b/>
                          <w:sz w:val="32"/>
                        </w:rPr>
                        <w:fldChar w:fldCharType="end"/>
                      </w:r>
                    </w:p>
                  </w:txbxContent>
                </v:textbox>
              </v:shape>
            </w:pict>
          </mc:Fallback>
        </mc:AlternateContent>
      </w:r>
    </w:p>
    <w:p w:rsidR="00962728" w:rsidRDefault="00C15A9C" w:rsidP="00545011">
      <w:pPr>
        <w:sectPr w:rsidR="00962728" w:rsidSect="002B14E6">
          <w:pgSz w:w="12240" w:h="15840"/>
          <w:pgMar w:top="1440" w:right="1440" w:bottom="1440" w:left="1440" w:header="720" w:footer="720" w:gutter="0"/>
          <w:cols w:space="720"/>
          <w:docGrid w:linePitch="360"/>
        </w:sectPr>
      </w:pPr>
      <w:r>
        <w:rPr>
          <w:noProof/>
        </w:rPr>
        <mc:AlternateContent>
          <mc:Choice Requires="wps">
            <w:drawing>
              <wp:anchor distT="0" distB="0" distL="114300" distR="114300" simplePos="0" relativeHeight="251660288" behindDoc="0" locked="0" layoutInCell="1" allowOverlap="1">
                <wp:simplePos x="0" y="0"/>
                <wp:positionH relativeFrom="column">
                  <wp:posOffset>0</wp:posOffset>
                </wp:positionH>
                <wp:positionV relativeFrom="paragraph">
                  <wp:posOffset>5911850</wp:posOffset>
                </wp:positionV>
                <wp:extent cx="1600200" cy="1141095"/>
                <wp:effectExtent l="0" t="0" r="0" b="1905"/>
                <wp:wrapNone/>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00200" cy="11410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445E5" w:rsidRDefault="00C15A9C">
                            <w:r>
                              <w:rPr>
                                <w:noProof/>
                              </w:rPr>
                              <w:drawing>
                                <wp:inline distT="0" distB="0" distL="0" distR="0">
                                  <wp:extent cx="1329055" cy="988695"/>
                                  <wp:effectExtent l="0" t="0" r="4445" b="1905"/>
                                  <wp:docPr id="1" name="Picture 2" descr="NVLogo_2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VLogo_2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29055" cy="98869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5" o:spid="_x0000_s1027" type="#_x0000_t202" style="position:absolute;margin-left:0;margin-top:465.5pt;width:126pt;height:89.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" stroked="f">
                <v:textbox>
                  <w:txbxContent>
                    <w:p w:rsidR="001445E5" w:rsidRDefault="00C15A9C">
                      <w:r>
                        <w:rPr>
                          <w:noProof/>
                        </w:rPr>
                        <w:drawing>
                          <wp:inline distT="0" distB="0" distL="0" distR="0">
                            <wp:extent cx="1329055" cy="988695"/>
                            <wp:effectExtent l="0" t="0" r="4445" b="1905"/>
                            <wp:docPr id="1" name="Picture 2" descr="NVLogo_2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VLogo_2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29055" cy="988695"/>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column">
                  <wp:posOffset>1600200</wp:posOffset>
                </wp:positionH>
                <wp:positionV relativeFrom="paragraph">
                  <wp:posOffset>5913755</wp:posOffset>
                </wp:positionV>
                <wp:extent cx="4343400" cy="1139190"/>
                <wp:effectExtent l="0" t="0" r="0" b="3810"/>
                <wp:wrapNone/>
                <wp:docPr id="5"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11391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1445E5" w:rsidRDefault="001445E5" w:rsidP="005D447D"/>
                          <w:p w:rsidR="001445E5" w:rsidRDefault="001445E5" w:rsidP="005D447D"/>
                          <w:p w:rsidR="001445E5" w:rsidRDefault="001445E5" w:rsidP="005D447D"/>
                          <w:p w:rsidR="001445E5" w:rsidRPr="005D447D" w:rsidRDefault="001445E5" w:rsidP="005D447D">
                            <w:pPr>
                              <w:rPr>
                                <w:b/>
                              </w:rPr>
                            </w:pPr>
                            <w:r w:rsidRPr="005D447D">
                              <w:rPr>
                                <w:b/>
                              </w:rPr>
                              <w:t xml:space="preserve">2701 San Tomas Expressway </w:t>
                            </w:r>
                          </w:p>
                          <w:p w:rsidR="001445E5" w:rsidRPr="005D447D" w:rsidRDefault="001445E5" w:rsidP="005D447D">
                            <w:pPr>
                              <w:rPr>
                                <w:b/>
                              </w:rPr>
                            </w:pPr>
                            <w:r w:rsidRPr="005D447D">
                              <w:rPr>
                                <w:b/>
                              </w:rPr>
                              <w:t>Santa Clara, CA 95050</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id="Text Box 7" o:spid="_x0000_s1028" type="#_x0000_t202" style="position:absolute;margin-left:126pt;margin-top:465.65pt;width:342pt;height:89.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" stroked="f">
                <v:textbox>
                  <w:txbxContent>
                    <w:p w:rsidR="001445E5" w:rsidRDefault="001445E5" w:rsidP="005D447D"/>
                    <w:p w:rsidR="001445E5" w:rsidRDefault="001445E5" w:rsidP="005D447D"/>
                    <w:p w:rsidR="001445E5" w:rsidRDefault="001445E5" w:rsidP="005D447D"/>
                    <w:p w:rsidR="001445E5" w:rsidRPr="005D447D" w:rsidRDefault="001445E5" w:rsidP="005D447D">
                      <w:pPr>
                        <w:rPr>
                          <w:b/>
                        </w:rPr>
                      </w:pPr>
                      <w:r w:rsidRPr="005D447D">
                        <w:rPr>
                          <w:b/>
                        </w:rPr>
                        <w:t xml:space="preserve">2701 San Tomas Expressway </w:t>
                      </w:r>
                    </w:p>
                    <w:p w:rsidR="001445E5" w:rsidRPr="005D447D" w:rsidRDefault="001445E5" w:rsidP="005D447D">
                      <w:pPr>
                        <w:rPr>
                          <w:b/>
                        </w:rPr>
                      </w:pPr>
                      <w:r w:rsidRPr="005D447D">
                        <w:rPr>
                          <w:b/>
                        </w:rPr>
                        <w:t>Santa Clara, CA 95050</w:t>
                      </w:r>
                    </w:p>
                  </w:txbxContent>
                </v:textbox>
              </v:shape>
            </w:pict>
          </mc:Fallback>
        </mc:AlternateContent>
      </w:r>
    </w:p>
    <w:p w:rsidR="009C6284" w:rsidRDefault="009C6284" w:rsidP="00DC00DE">
      <w:pPr>
        <w:pStyle w:val="TOCHeading"/>
      </w:pPr>
      <w:r w:rsidRPr="00DC00DE">
        <w:lastRenderedPageBreak/>
        <w:t>Table of Contents</w:t>
      </w:r>
    </w:p>
    <w:p w:rsidR="00735283" w:rsidRPr="00735283" w:rsidRDefault="00735283" w:rsidP="00735283"/>
    <w:p w:rsidR="00AD1254" w:rsidRDefault="00624721">
      <w:pPr>
        <w:pStyle w:val="TOC1"/>
        <w:tabs>
          <w:tab w:val="left" w:pos="440"/>
          <w:tab w:val="right" w:leader="dot" w:pos="9350"/>
        </w:tabs>
        <w:rPr>
          <w:rFonts w:asciiTheme="minorHAnsi" w:eastAsiaTheme="minorEastAsia" w:hAnsiTheme="minorHAnsi" w:cstheme="minorBidi"/>
          <w:noProof/>
        </w:rPr>
      </w:pPr>
      <w:r>
        <w:fldChar w:fldCharType="begin"/>
      </w:r>
      <w:r w:rsidR="009C6284">
        <w:instrText xml:space="preserve"> TOC \o "1-3" \h \z \u </w:instrText>
      </w:r>
      <w:r>
        <w:fldChar w:fldCharType="separate"/>
      </w:r>
      <w:hyperlink w:anchor="_Toc371373548" w:history="1">
        <w:r w:rsidR="00AD1254" w:rsidRPr="005B7C05">
          <w:rPr>
            <w:rStyle w:val="Hyperlink"/>
            <w:noProof/>
          </w:rPr>
          <w:t>1</w:t>
        </w:r>
        <w:r w:rsidR="00AD1254">
          <w:rPr>
            <w:rFonts w:asciiTheme="minorHAnsi" w:eastAsiaTheme="minorEastAsia" w:hAnsiTheme="minorHAnsi" w:cstheme="minorBidi"/>
            <w:noProof/>
          </w:rPr>
          <w:tab/>
        </w:r>
        <w:r w:rsidR="00AD1254" w:rsidRPr="005B7C05">
          <w:rPr>
            <w:rStyle w:val="Hyperlink"/>
            <w:noProof/>
          </w:rPr>
          <w:t>Introduction</w:t>
        </w:r>
        <w:r w:rsidR="00AD1254">
          <w:rPr>
            <w:noProof/>
            <w:webHidden/>
          </w:rPr>
          <w:tab/>
        </w:r>
        <w:r w:rsidR="00AD1254">
          <w:rPr>
            <w:noProof/>
            <w:webHidden/>
          </w:rPr>
          <w:fldChar w:fldCharType="begin"/>
        </w:r>
        <w:r w:rsidR="00AD1254">
          <w:rPr>
            <w:noProof/>
            <w:webHidden/>
          </w:rPr>
          <w:instrText xml:space="preserve"> PAGEREF _Toc371373548 \h </w:instrText>
        </w:r>
        <w:r w:rsidR="00AD1254">
          <w:rPr>
            <w:noProof/>
            <w:webHidden/>
          </w:rPr>
        </w:r>
        <w:r w:rsidR="00AD1254">
          <w:rPr>
            <w:noProof/>
            <w:webHidden/>
          </w:rPr>
          <w:fldChar w:fldCharType="separate"/>
        </w:r>
        <w:r w:rsidR="00AD1254">
          <w:rPr>
            <w:noProof/>
            <w:webHidden/>
          </w:rPr>
          <w:t>1</w:t>
        </w:r>
        <w:r w:rsidR="00AD1254">
          <w:rPr>
            <w:noProof/>
            <w:webHidden/>
          </w:rPr>
          <w:fldChar w:fldCharType="end"/>
        </w:r>
      </w:hyperlink>
    </w:p>
    <w:p w:rsidR="00AD1254" w:rsidRDefault="00A81B42">
      <w:pPr>
        <w:pStyle w:val="TOC2"/>
        <w:tabs>
          <w:tab w:val="left" w:pos="880"/>
          <w:tab w:val="right" w:leader="dot" w:pos="9350"/>
        </w:tabs>
        <w:rPr>
          <w:rFonts w:asciiTheme="minorHAnsi" w:eastAsiaTheme="minorEastAsia" w:hAnsiTheme="minorHAnsi" w:cstheme="minorBidi"/>
          <w:noProof/>
        </w:rPr>
      </w:pPr>
      <w:hyperlink w:anchor="_Toc371373549" w:history="1">
        <w:r w:rsidR="00AD1254" w:rsidRPr="005B7C05">
          <w:rPr>
            <w:rStyle w:val="Hyperlink"/>
            <w:noProof/>
          </w:rPr>
          <w:t>1.1</w:t>
        </w:r>
        <w:r w:rsidR="00AD1254">
          <w:rPr>
            <w:rFonts w:asciiTheme="minorHAnsi" w:eastAsiaTheme="minorEastAsia" w:hAnsiTheme="minorHAnsi" w:cstheme="minorBidi"/>
            <w:noProof/>
          </w:rPr>
          <w:tab/>
        </w:r>
        <w:r w:rsidR="00AD1254" w:rsidRPr="005B7C05">
          <w:rPr>
            <w:rStyle w:val="Hyperlink"/>
            <w:noProof/>
          </w:rPr>
          <w:t>Revisions</w:t>
        </w:r>
        <w:r w:rsidR="00AD1254">
          <w:rPr>
            <w:noProof/>
            <w:webHidden/>
          </w:rPr>
          <w:tab/>
        </w:r>
        <w:r w:rsidR="00AD1254">
          <w:rPr>
            <w:noProof/>
            <w:webHidden/>
          </w:rPr>
          <w:fldChar w:fldCharType="begin"/>
        </w:r>
        <w:r w:rsidR="00AD1254">
          <w:rPr>
            <w:noProof/>
            <w:webHidden/>
          </w:rPr>
          <w:instrText xml:space="preserve"> PAGEREF _Toc371373549 \h </w:instrText>
        </w:r>
        <w:r w:rsidR="00AD1254">
          <w:rPr>
            <w:noProof/>
            <w:webHidden/>
          </w:rPr>
        </w:r>
        <w:r w:rsidR="00AD1254">
          <w:rPr>
            <w:noProof/>
            <w:webHidden/>
          </w:rPr>
          <w:fldChar w:fldCharType="separate"/>
        </w:r>
        <w:r w:rsidR="00AD1254">
          <w:rPr>
            <w:noProof/>
            <w:webHidden/>
          </w:rPr>
          <w:t>1</w:t>
        </w:r>
        <w:r w:rsidR="00AD1254">
          <w:rPr>
            <w:noProof/>
            <w:webHidden/>
          </w:rPr>
          <w:fldChar w:fldCharType="end"/>
        </w:r>
      </w:hyperlink>
    </w:p>
    <w:p w:rsidR="00AD1254" w:rsidRDefault="00A81B42">
      <w:pPr>
        <w:pStyle w:val="TOC2"/>
        <w:tabs>
          <w:tab w:val="left" w:pos="880"/>
          <w:tab w:val="right" w:leader="dot" w:pos="9350"/>
        </w:tabs>
        <w:rPr>
          <w:rFonts w:asciiTheme="minorHAnsi" w:eastAsiaTheme="minorEastAsia" w:hAnsiTheme="minorHAnsi" w:cstheme="minorBidi"/>
          <w:noProof/>
        </w:rPr>
      </w:pPr>
      <w:hyperlink w:anchor="_Toc371373550" w:history="1">
        <w:r w:rsidR="00AD1254" w:rsidRPr="005B7C05">
          <w:rPr>
            <w:rStyle w:val="Hyperlink"/>
            <w:noProof/>
          </w:rPr>
          <w:t>1.2</w:t>
        </w:r>
        <w:r w:rsidR="00AD1254">
          <w:rPr>
            <w:rFonts w:asciiTheme="minorHAnsi" w:eastAsiaTheme="minorEastAsia" w:hAnsiTheme="minorHAnsi" w:cstheme="minorBidi"/>
            <w:noProof/>
          </w:rPr>
          <w:tab/>
        </w:r>
        <w:r w:rsidR="00AD1254" w:rsidRPr="005B7C05">
          <w:rPr>
            <w:rStyle w:val="Hyperlink"/>
            <w:noProof/>
          </w:rPr>
          <w:t>Purpose</w:t>
        </w:r>
        <w:r w:rsidR="00AD1254">
          <w:rPr>
            <w:noProof/>
            <w:webHidden/>
          </w:rPr>
          <w:tab/>
        </w:r>
        <w:r w:rsidR="00AD1254">
          <w:rPr>
            <w:noProof/>
            <w:webHidden/>
          </w:rPr>
          <w:fldChar w:fldCharType="begin"/>
        </w:r>
        <w:r w:rsidR="00AD1254">
          <w:rPr>
            <w:noProof/>
            <w:webHidden/>
          </w:rPr>
          <w:instrText xml:space="preserve"> PAGEREF _Toc371373550 \h </w:instrText>
        </w:r>
        <w:r w:rsidR="00AD1254">
          <w:rPr>
            <w:noProof/>
            <w:webHidden/>
          </w:rPr>
        </w:r>
        <w:r w:rsidR="00AD1254">
          <w:rPr>
            <w:noProof/>
            <w:webHidden/>
          </w:rPr>
          <w:fldChar w:fldCharType="separate"/>
        </w:r>
        <w:r w:rsidR="00AD1254">
          <w:rPr>
            <w:noProof/>
            <w:webHidden/>
          </w:rPr>
          <w:t>1</w:t>
        </w:r>
        <w:r w:rsidR="00AD1254">
          <w:rPr>
            <w:noProof/>
            <w:webHidden/>
          </w:rPr>
          <w:fldChar w:fldCharType="end"/>
        </w:r>
      </w:hyperlink>
    </w:p>
    <w:p w:rsidR="00AD1254" w:rsidRDefault="00A81B42">
      <w:pPr>
        <w:pStyle w:val="TOC2"/>
        <w:tabs>
          <w:tab w:val="left" w:pos="880"/>
          <w:tab w:val="right" w:leader="dot" w:pos="9350"/>
        </w:tabs>
        <w:rPr>
          <w:rFonts w:asciiTheme="minorHAnsi" w:eastAsiaTheme="minorEastAsia" w:hAnsiTheme="minorHAnsi" w:cstheme="minorBidi"/>
          <w:noProof/>
        </w:rPr>
      </w:pPr>
      <w:hyperlink w:anchor="_Toc371373551" w:history="1">
        <w:r w:rsidR="00AD1254" w:rsidRPr="005B7C05">
          <w:rPr>
            <w:rStyle w:val="Hyperlink"/>
            <w:noProof/>
          </w:rPr>
          <w:t>1.3</w:t>
        </w:r>
        <w:r w:rsidR="00AD1254">
          <w:rPr>
            <w:rFonts w:asciiTheme="minorHAnsi" w:eastAsiaTheme="minorEastAsia" w:hAnsiTheme="minorHAnsi" w:cstheme="minorBidi"/>
            <w:noProof/>
          </w:rPr>
          <w:tab/>
        </w:r>
        <w:r w:rsidR="00AD1254" w:rsidRPr="005B7C05">
          <w:rPr>
            <w:rStyle w:val="Hyperlink"/>
            <w:noProof/>
          </w:rPr>
          <w:t>Objectives</w:t>
        </w:r>
        <w:r w:rsidR="00AD1254">
          <w:rPr>
            <w:noProof/>
            <w:webHidden/>
          </w:rPr>
          <w:tab/>
        </w:r>
        <w:r w:rsidR="00AD1254">
          <w:rPr>
            <w:noProof/>
            <w:webHidden/>
          </w:rPr>
          <w:fldChar w:fldCharType="begin"/>
        </w:r>
        <w:r w:rsidR="00AD1254">
          <w:rPr>
            <w:noProof/>
            <w:webHidden/>
          </w:rPr>
          <w:instrText xml:space="preserve"> PAGEREF _Toc371373551 \h </w:instrText>
        </w:r>
        <w:r w:rsidR="00AD1254">
          <w:rPr>
            <w:noProof/>
            <w:webHidden/>
          </w:rPr>
        </w:r>
        <w:r w:rsidR="00AD1254">
          <w:rPr>
            <w:noProof/>
            <w:webHidden/>
          </w:rPr>
          <w:fldChar w:fldCharType="separate"/>
        </w:r>
        <w:r w:rsidR="00AD1254">
          <w:rPr>
            <w:noProof/>
            <w:webHidden/>
          </w:rPr>
          <w:t>1</w:t>
        </w:r>
        <w:r w:rsidR="00AD1254">
          <w:rPr>
            <w:noProof/>
            <w:webHidden/>
          </w:rPr>
          <w:fldChar w:fldCharType="end"/>
        </w:r>
      </w:hyperlink>
    </w:p>
    <w:p w:rsidR="00AD1254" w:rsidRDefault="00A81B42">
      <w:pPr>
        <w:pStyle w:val="TOC2"/>
        <w:tabs>
          <w:tab w:val="left" w:pos="880"/>
          <w:tab w:val="right" w:leader="dot" w:pos="9350"/>
        </w:tabs>
        <w:rPr>
          <w:rFonts w:asciiTheme="minorHAnsi" w:eastAsiaTheme="minorEastAsia" w:hAnsiTheme="minorHAnsi" w:cstheme="minorBidi"/>
          <w:noProof/>
        </w:rPr>
      </w:pPr>
      <w:hyperlink w:anchor="_Toc371373552" w:history="1">
        <w:r w:rsidR="00AD1254" w:rsidRPr="005B7C05">
          <w:rPr>
            <w:rStyle w:val="Hyperlink"/>
            <w:noProof/>
          </w:rPr>
          <w:t>1.4</w:t>
        </w:r>
        <w:r w:rsidR="00AD1254">
          <w:rPr>
            <w:rFonts w:asciiTheme="minorHAnsi" w:eastAsiaTheme="minorEastAsia" w:hAnsiTheme="minorHAnsi" w:cstheme="minorBidi"/>
            <w:noProof/>
          </w:rPr>
          <w:tab/>
        </w:r>
        <w:r w:rsidR="00AD1254" w:rsidRPr="005B7C05">
          <w:rPr>
            <w:rStyle w:val="Hyperlink"/>
            <w:noProof/>
          </w:rPr>
          <w:t>File Names, Locations, and Descriptions</w:t>
        </w:r>
        <w:r w:rsidR="00AD1254">
          <w:rPr>
            <w:noProof/>
            <w:webHidden/>
          </w:rPr>
          <w:tab/>
        </w:r>
        <w:r w:rsidR="00AD1254">
          <w:rPr>
            <w:noProof/>
            <w:webHidden/>
          </w:rPr>
          <w:fldChar w:fldCharType="begin"/>
        </w:r>
        <w:r w:rsidR="00AD1254">
          <w:rPr>
            <w:noProof/>
            <w:webHidden/>
          </w:rPr>
          <w:instrText xml:space="preserve"> PAGEREF _Toc371373552 \h </w:instrText>
        </w:r>
        <w:r w:rsidR="00AD1254">
          <w:rPr>
            <w:noProof/>
            <w:webHidden/>
          </w:rPr>
        </w:r>
        <w:r w:rsidR="00AD1254">
          <w:rPr>
            <w:noProof/>
            <w:webHidden/>
          </w:rPr>
          <w:fldChar w:fldCharType="separate"/>
        </w:r>
        <w:r w:rsidR="00AD1254">
          <w:rPr>
            <w:noProof/>
            <w:webHidden/>
          </w:rPr>
          <w:t>1</w:t>
        </w:r>
        <w:r w:rsidR="00AD1254">
          <w:rPr>
            <w:noProof/>
            <w:webHidden/>
          </w:rPr>
          <w:fldChar w:fldCharType="end"/>
        </w:r>
      </w:hyperlink>
    </w:p>
    <w:p w:rsidR="00AD1254" w:rsidRDefault="00A81B42">
      <w:pPr>
        <w:pStyle w:val="TOC2"/>
        <w:tabs>
          <w:tab w:val="left" w:pos="880"/>
          <w:tab w:val="right" w:leader="dot" w:pos="9350"/>
        </w:tabs>
        <w:rPr>
          <w:rFonts w:asciiTheme="minorHAnsi" w:eastAsiaTheme="minorEastAsia" w:hAnsiTheme="minorHAnsi" w:cstheme="minorBidi"/>
          <w:noProof/>
        </w:rPr>
      </w:pPr>
      <w:hyperlink w:anchor="_Toc371373553" w:history="1">
        <w:r w:rsidR="00AD1254" w:rsidRPr="005B7C05">
          <w:rPr>
            <w:rStyle w:val="Hyperlink"/>
            <w:noProof/>
          </w:rPr>
          <w:t>1.5</w:t>
        </w:r>
        <w:r w:rsidR="00AD1254">
          <w:rPr>
            <w:rFonts w:asciiTheme="minorHAnsi" w:eastAsiaTheme="minorEastAsia" w:hAnsiTheme="minorHAnsi" w:cstheme="minorBidi"/>
            <w:noProof/>
          </w:rPr>
          <w:tab/>
        </w:r>
        <w:r w:rsidR="00AD1254" w:rsidRPr="005B7C05">
          <w:rPr>
            <w:rStyle w:val="Hyperlink"/>
            <w:noProof/>
          </w:rPr>
          <w:t>Requirements</w:t>
        </w:r>
        <w:r w:rsidR="00AD1254">
          <w:rPr>
            <w:noProof/>
            <w:webHidden/>
          </w:rPr>
          <w:tab/>
        </w:r>
        <w:r w:rsidR="00AD1254">
          <w:rPr>
            <w:noProof/>
            <w:webHidden/>
          </w:rPr>
          <w:fldChar w:fldCharType="begin"/>
        </w:r>
        <w:r w:rsidR="00AD1254">
          <w:rPr>
            <w:noProof/>
            <w:webHidden/>
          </w:rPr>
          <w:instrText xml:space="preserve"> PAGEREF _Toc371373553 \h </w:instrText>
        </w:r>
        <w:r w:rsidR="00AD1254">
          <w:rPr>
            <w:noProof/>
            <w:webHidden/>
          </w:rPr>
        </w:r>
        <w:r w:rsidR="00AD1254">
          <w:rPr>
            <w:noProof/>
            <w:webHidden/>
          </w:rPr>
          <w:fldChar w:fldCharType="separate"/>
        </w:r>
        <w:r w:rsidR="00AD1254">
          <w:rPr>
            <w:noProof/>
            <w:webHidden/>
          </w:rPr>
          <w:t>2</w:t>
        </w:r>
        <w:r w:rsidR="00AD1254">
          <w:rPr>
            <w:noProof/>
            <w:webHidden/>
          </w:rPr>
          <w:fldChar w:fldCharType="end"/>
        </w:r>
      </w:hyperlink>
    </w:p>
    <w:p w:rsidR="00AD1254" w:rsidRDefault="00A81B42">
      <w:pPr>
        <w:pStyle w:val="TOC1"/>
        <w:tabs>
          <w:tab w:val="left" w:pos="440"/>
          <w:tab w:val="right" w:leader="dot" w:pos="9350"/>
        </w:tabs>
        <w:rPr>
          <w:rFonts w:asciiTheme="minorHAnsi" w:eastAsiaTheme="minorEastAsia" w:hAnsiTheme="minorHAnsi" w:cstheme="minorBidi"/>
          <w:noProof/>
        </w:rPr>
      </w:pPr>
      <w:hyperlink w:anchor="_Toc371373554" w:history="1">
        <w:r w:rsidR="00AD1254" w:rsidRPr="005B7C05">
          <w:rPr>
            <w:rStyle w:val="Hyperlink"/>
            <w:noProof/>
          </w:rPr>
          <w:t>2</w:t>
        </w:r>
        <w:r w:rsidR="00AD1254">
          <w:rPr>
            <w:rFonts w:asciiTheme="minorHAnsi" w:eastAsiaTheme="minorEastAsia" w:hAnsiTheme="minorHAnsi" w:cstheme="minorBidi"/>
            <w:noProof/>
          </w:rPr>
          <w:tab/>
        </w:r>
        <w:r w:rsidR="00AD1254" w:rsidRPr="005B7C05">
          <w:rPr>
            <w:rStyle w:val="Hyperlink"/>
            <w:noProof/>
          </w:rPr>
          <w:t>Instructions for use</w:t>
        </w:r>
        <w:r w:rsidR="00AD1254">
          <w:rPr>
            <w:noProof/>
            <w:webHidden/>
          </w:rPr>
          <w:tab/>
        </w:r>
        <w:r w:rsidR="00AD1254">
          <w:rPr>
            <w:noProof/>
            <w:webHidden/>
          </w:rPr>
          <w:fldChar w:fldCharType="begin"/>
        </w:r>
        <w:r w:rsidR="00AD1254">
          <w:rPr>
            <w:noProof/>
            <w:webHidden/>
          </w:rPr>
          <w:instrText xml:space="preserve"> PAGEREF _Toc371373554 \h </w:instrText>
        </w:r>
        <w:r w:rsidR="00AD1254">
          <w:rPr>
            <w:noProof/>
            <w:webHidden/>
          </w:rPr>
        </w:r>
        <w:r w:rsidR="00AD1254">
          <w:rPr>
            <w:noProof/>
            <w:webHidden/>
          </w:rPr>
          <w:fldChar w:fldCharType="separate"/>
        </w:r>
        <w:r w:rsidR="00AD1254">
          <w:rPr>
            <w:noProof/>
            <w:webHidden/>
          </w:rPr>
          <w:t>2</w:t>
        </w:r>
        <w:r w:rsidR="00AD1254">
          <w:rPr>
            <w:noProof/>
            <w:webHidden/>
          </w:rPr>
          <w:fldChar w:fldCharType="end"/>
        </w:r>
      </w:hyperlink>
    </w:p>
    <w:p w:rsidR="00AD1254" w:rsidRDefault="00AD1254">
      <w:pPr>
        <w:pStyle w:val="TOC2"/>
        <w:tabs>
          <w:tab w:val="left" w:pos="880"/>
          <w:tab w:val="right" w:leader="dot" w:pos="9350"/>
        </w:tabs>
        <w:rPr>
          <w:rFonts w:asciiTheme="minorHAnsi" w:eastAsiaTheme="minorEastAsia" w:hAnsiTheme="minorHAnsi" w:cstheme="minorBidi"/>
          <w:noProof/>
        </w:rPr>
      </w:pPr>
      <w:hyperlink w:anchor="_Toc371373555" w:history="1">
        <w:r w:rsidRPr="005B7C05">
          <w:rPr>
            <w:rStyle w:val="Hyperlink"/>
            <w:noProof/>
          </w:rPr>
          <w:t>2.1</w:t>
        </w:r>
        <w:r>
          <w:rPr>
            <w:rFonts w:asciiTheme="minorHAnsi" w:eastAsiaTheme="minorEastAsia" w:hAnsiTheme="minorHAnsi" w:cstheme="minorBidi"/>
            <w:noProof/>
          </w:rPr>
          <w:tab/>
        </w:r>
        <w:r w:rsidRPr="005B7C05">
          <w:rPr>
            <w:rStyle w:val="Hyperlink"/>
            <w:noProof/>
          </w:rPr>
          <w:t>Assumptions</w:t>
        </w:r>
        <w:r>
          <w:rPr>
            <w:noProof/>
            <w:webHidden/>
          </w:rPr>
          <w:tab/>
        </w:r>
        <w:r>
          <w:rPr>
            <w:noProof/>
            <w:webHidden/>
          </w:rPr>
          <w:fldChar w:fldCharType="begin"/>
        </w:r>
        <w:r>
          <w:rPr>
            <w:noProof/>
            <w:webHidden/>
          </w:rPr>
          <w:instrText xml:space="preserve"> PAGEREF _Toc371373555 \h </w:instrText>
        </w:r>
        <w:r>
          <w:rPr>
            <w:noProof/>
            <w:webHidden/>
          </w:rPr>
        </w:r>
        <w:r>
          <w:rPr>
            <w:noProof/>
            <w:webHidden/>
          </w:rPr>
          <w:fldChar w:fldCharType="separate"/>
        </w:r>
        <w:r>
          <w:rPr>
            <w:noProof/>
            <w:webHidden/>
          </w:rPr>
          <w:t>2</w:t>
        </w:r>
        <w:r>
          <w:rPr>
            <w:noProof/>
            <w:webHidden/>
          </w:rPr>
          <w:fldChar w:fldCharType="end"/>
        </w:r>
      </w:hyperlink>
    </w:p>
    <w:p w:rsidR="00AD1254" w:rsidRDefault="00AD1254">
      <w:pPr>
        <w:pStyle w:val="TOC2"/>
        <w:tabs>
          <w:tab w:val="left" w:pos="880"/>
          <w:tab w:val="right" w:leader="dot" w:pos="9350"/>
        </w:tabs>
        <w:rPr>
          <w:rFonts w:asciiTheme="minorHAnsi" w:eastAsiaTheme="minorEastAsia" w:hAnsiTheme="minorHAnsi" w:cstheme="minorBidi"/>
          <w:noProof/>
        </w:rPr>
      </w:pPr>
      <w:hyperlink w:anchor="_Toc371373556" w:history="1">
        <w:r w:rsidRPr="005B7C05">
          <w:rPr>
            <w:rStyle w:val="Hyperlink"/>
            <w:noProof/>
          </w:rPr>
          <w:t>2.2</w:t>
        </w:r>
        <w:r>
          <w:rPr>
            <w:rFonts w:asciiTheme="minorHAnsi" w:eastAsiaTheme="minorEastAsia" w:hAnsiTheme="minorHAnsi" w:cstheme="minorBidi"/>
            <w:noProof/>
          </w:rPr>
          <w:tab/>
        </w:r>
        <w:r w:rsidRPr="005B7C05">
          <w:rPr>
            <w:rStyle w:val="Hyperlink"/>
            <w:noProof/>
          </w:rPr>
          <w:t>Gather the Profile Data</w:t>
        </w:r>
        <w:r>
          <w:rPr>
            <w:noProof/>
            <w:webHidden/>
          </w:rPr>
          <w:tab/>
        </w:r>
        <w:r>
          <w:rPr>
            <w:noProof/>
            <w:webHidden/>
          </w:rPr>
          <w:fldChar w:fldCharType="begin"/>
        </w:r>
        <w:r>
          <w:rPr>
            <w:noProof/>
            <w:webHidden/>
          </w:rPr>
          <w:instrText xml:space="preserve"> PAGEREF _Toc371373556 \h </w:instrText>
        </w:r>
        <w:r>
          <w:rPr>
            <w:noProof/>
            <w:webHidden/>
          </w:rPr>
        </w:r>
        <w:r>
          <w:rPr>
            <w:noProof/>
            <w:webHidden/>
          </w:rPr>
          <w:fldChar w:fldCharType="separate"/>
        </w:r>
        <w:r>
          <w:rPr>
            <w:noProof/>
            <w:webHidden/>
          </w:rPr>
          <w:t>2</w:t>
        </w:r>
        <w:r>
          <w:rPr>
            <w:noProof/>
            <w:webHidden/>
          </w:rPr>
          <w:fldChar w:fldCharType="end"/>
        </w:r>
      </w:hyperlink>
    </w:p>
    <w:p w:rsidR="00AD1254" w:rsidRDefault="00A81B42">
      <w:pPr>
        <w:pStyle w:val="TOC3"/>
        <w:tabs>
          <w:tab w:val="left" w:pos="1320"/>
          <w:tab w:val="right" w:leader="dot" w:pos="9350"/>
        </w:tabs>
        <w:rPr>
          <w:rFonts w:asciiTheme="minorHAnsi" w:eastAsiaTheme="minorEastAsia" w:hAnsiTheme="minorHAnsi" w:cstheme="minorBidi"/>
          <w:noProof/>
        </w:rPr>
      </w:pPr>
      <w:hyperlink w:anchor="_Toc371373557" w:history="1">
        <w:r w:rsidR="00AD1254" w:rsidRPr="005B7C05">
          <w:rPr>
            <w:rStyle w:val="Hyperlink"/>
            <w:noProof/>
          </w:rPr>
          <w:t>2.2.1</w:t>
        </w:r>
        <w:r w:rsidR="00AD1254">
          <w:rPr>
            <w:rFonts w:asciiTheme="minorHAnsi" w:eastAsiaTheme="minorEastAsia" w:hAnsiTheme="minorHAnsi" w:cstheme="minorBidi"/>
            <w:noProof/>
          </w:rPr>
          <w:tab/>
        </w:r>
        <w:r w:rsidR="00AD1254" w:rsidRPr="005B7C05">
          <w:rPr>
            <w:rStyle w:val="Hyperlink"/>
            <w:noProof/>
          </w:rPr>
          <w:t>Multi-node</w:t>
        </w:r>
        <w:r w:rsidR="00AD1254">
          <w:rPr>
            <w:noProof/>
            <w:webHidden/>
          </w:rPr>
          <w:tab/>
        </w:r>
        <w:r w:rsidR="00AD1254">
          <w:rPr>
            <w:noProof/>
            <w:webHidden/>
          </w:rPr>
          <w:fldChar w:fldCharType="begin"/>
        </w:r>
        <w:r w:rsidR="00AD1254">
          <w:rPr>
            <w:noProof/>
            <w:webHidden/>
          </w:rPr>
          <w:instrText xml:space="preserve"> PAGEREF _Toc371373557 \h </w:instrText>
        </w:r>
        <w:r w:rsidR="00AD1254">
          <w:rPr>
            <w:noProof/>
            <w:webHidden/>
          </w:rPr>
        </w:r>
        <w:r w:rsidR="00AD1254">
          <w:rPr>
            <w:noProof/>
            <w:webHidden/>
          </w:rPr>
          <w:fldChar w:fldCharType="separate"/>
        </w:r>
        <w:r w:rsidR="00AD1254">
          <w:rPr>
            <w:noProof/>
            <w:webHidden/>
          </w:rPr>
          <w:t>3</w:t>
        </w:r>
        <w:r w:rsidR="00AD1254">
          <w:rPr>
            <w:noProof/>
            <w:webHidden/>
          </w:rPr>
          <w:fldChar w:fldCharType="end"/>
        </w:r>
      </w:hyperlink>
    </w:p>
    <w:p w:rsidR="00AD1254" w:rsidRDefault="00A81B42">
      <w:pPr>
        <w:pStyle w:val="TOC2"/>
        <w:tabs>
          <w:tab w:val="left" w:pos="880"/>
          <w:tab w:val="right" w:leader="dot" w:pos="9350"/>
        </w:tabs>
        <w:rPr>
          <w:rFonts w:asciiTheme="minorHAnsi" w:eastAsiaTheme="minorEastAsia" w:hAnsiTheme="minorHAnsi" w:cstheme="minorBidi"/>
          <w:noProof/>
        </w:rPr>
      </w:pPr>
      <w:hyperlink w:anchor="_Toc371373558" w:history="1">
        <w:r w:rsidR="00AD1254" w:rsidRPr="005B7C05">
          <w:rPr>
            <w:rStyle w:val="Hyperlink"/>
            <w:noProof/>
          </w:rPr>
          <w:t>2.3</w:t>
        </w:r>
        <w:r w:rsidR="00AD1254">
          <w:rPr>
            <w:rFonts w:asciiTheme="minorHAnsi" w:eastAsiaTheme="minorEastAsia" w:hAnsiTheme="minorHAnsi" w:cstheme="minorBidi"/>
            <w:noProof/>
          </w:rPr>
          <w:tab/>
        </w:r>
        <w:r w:rsidR="00AD1254" w:rsidRPr="005B7C05">
          <w:rPr>
            <w:rStyle w:val="Hyperlink"/>
            <w:noProof/>
          </w:rPr>
          <w:t>Import the Profile Data</w:t>
        </w:r>
        <w:r w:rsidR="00AD1254">
          <w:rPr>
            <w:noProof/>
            <w:webHidden/>
          </w:rPr>
          <w:tab/>
        </w:r>
        <w:r w:rsidR="00AD1254">
          <w:rPr>
            <w:noProof/>
            <w:webHidden/>
          </w:rPr>
          <w:fldChar w:fldCharType="begin"/>
        </w:r>
        <w:r w:rsidR="00AD1254">
          <w:rPr>
            <w:noProof/>
            <w:webHidden/>
          </w:rPr>
          <w:instrText xml:space="preserve"> PAGEREF _Toc371373558 \h </w:instrText>
        </w:r>
        <w:r w:rsidR="00AD1254">
          <w:rPr>
            <w:noProof/>
            <w:webHidden/>
          </w:rPr>
        </w:r>
        <w:r w:rsidR="00AD1254">
          <w:rPr>
            <w:noProof/>
            <w:webHidden/>
          </w:rPr>
          <w:fldChar w:fldCharType="separate"/>
        </w:r>
        <w:r w:rsidR="00AD1254">
          <w:rPr>
            <w:noProof/>
            <w:webHidden/>
          </w:rPr>
          <w:t>3</w:t>
        </w:r>
        <w:r w:rsidR="00AD1254">
          <w:rPr>
            <w:noProof/>
            <w:webHidden/>
          </w:rPr>
          <w:fldChar w:fldCharType="end"/>
        </w:r>
      </w:hyperlink>
    </w:p>
    <w:p w:rsidR="00AD1254" w:rsidRDefault="00A81B42">
      <w:pPr>
        <w:pStyle w:val="TOC3"/>
        <w:tabs>
          <w:tab w:val="left" w:pos="1320"/>
          <w:tab w:val="right" w:leader="dot" w:pos="9350"/>
        </w:tabs>
        <w:rPr>
          <w:rFonts w:asciiTheme="minorHAnsi" w:eastAsiaTheme="minorEastAsia" w:hAnsiTheme="minorHAnsi" w:cstheme="minorBidi"/>
          <w:noProof/>
        </w:rPr>
      </w:pPr>
      <w:hyperlink w:anchor="_Toc371373559" w:history="1">
        <w:r w:rsidR="00AD1254" w:rsidRPr="005B7C05">
          <w:rPr>
            <w:rStyle w:val="Hyperlink"/>
            <w:noProof/>
          </w:rPr>
          <w:t>2.3.1</w:t>
        </w:r>
        <w:r w:rsidR="00AD1254">
          <w:rPr>
            <w:rFonts w:asciiTheme="minorHAnsi" w:eastAsiaTheme="minorEastAsia" w:hAnsiTheme="minorHAnsi" w:cstheme="minorBidi"/>
            <w:noProof/>
          </w:rPr>
          <w:tab/>
        </w:r>
        <w:r w:rsidR="00AD1254" w:rsidRPr="005B7C05">
          <w:rPr>
            <w:rStyle w:val="Hyperlink"/>
            <w:noProof/>
          </w:rPr>
          <w:t>Importing into profile_summary.xlsx</w:t>
        </w:r>
        <w:r w:rsidR="00AD1254">
          <w:rPr>
            <w:noProof/>
            <w:webHidden/>
          </w:rPr>
          <w:tab/>
        </w:r>
        <w:r w:rsidR="00AD1254">
          <w:rPr>
            <w:noProof/>
            <w:webHidden/>
          </w:rPr>
          <w:fldChar w:fldCharType="begin"/>
        </w:r>
        <w:r w:rsidR="00AD1254">
          <w:rPr>
            <w:noProof/>
            <w:webHidden/>
          </w:rPr>
          <w:instrText xml:space="preserve"> PAGEREF _Toc371373559 \h </w:instrText>
        </w:r>
        <w:r w:rsidR="00AD1254">
          <w:rPr>
            <w:noProof/>
            <w:webHidden/>
          </w:rPr>
        </w:r>
        <w:r w:rsidR="00AD1254">
          <w:rPr>
            <w:noProof/>
            <w:webHidden/>
          </w:rPr>
          <w:fldChar w:fldCharType="separate"/>
        </w:r>
        <w:r w:rsidR="00AD1254">
          <w:rPr>
            <w:noProof/>
            <w:webHidden/>
          </w:rPr>
          <w:t>3</w:t>
        </w:r>
        <w:r w:rsidR="00AD1254">
          <w:rPr>
            <w:noProof/>
            <w:webHidden/>
          </w:rPr>
          <w:fldChar w:fldCharType="end"/>
        </w:r>
      </w:hyperlink>
    </w:p>
    <w:p w:rsidR="00AD1254" w:rsidRDefault="00A81B42">
      <w:pPr>
        <w:pStyle w:val="TOC3"/>
        <w:tabs>
          <w:tab w:val="left" w:pos="1320"/>
          <w:tab w:val="right" w:leader="dot" w:pos="9350"/>
        </w:tabs>
        <w:rPr>
          <w:rFonts w:asciiTheme="minorHAnsi" w:eastAsiaTheme="minorEastAsia" w:hAnsiTheme="minorHAnsi" w:cstheme="minorBidi"/>
          <w:noProof/>
        </w:rPr>
      </w:pPr>
      <w:hyperlink w:anchor="_Toc371373560" w:history="1">
        <w:r w:rsidR="00AD1254" w:rsidRPr="005B7C05">
          <w:rPr>
            <w:rStyle w:val="Hyperlink"/>
            <w:noProof/>
          </w:rPr>
          <w:t>2.3.2</w:t>
        </w:r>
        <w:r w:rsidR="00AD1254">
          <w:rPr>
            <w:rFonts w:asciiTheme="minorHAnsi" w:eastAsiaTheme="minorEastAsia" w:hAnsiTheme="minorHAnsi" w:cstheme="minorBidi"/>
            <w:noProof/>
          </w:rPr>
          <w:tab/>
        </w:r>
        <w:r w:rsidR="00AD1254" w:rsidRPr="005B7C05">
          <w:rPr>
            <w:rStyle w:val="Hyperlink"/>
            <w:noProof/>
          </w:rPr>
          <w:t>Importing into profile_analyzer.xlsx</w:t>
        </w:r>
        <w:r w:rsidR="00AD1254">
          <w:rPr>
            <w:noProof/>
            <w:webHidden/>
          </w:rPr>
          <w:tab/>
        </w:r>
        <w:r w:rsidR="00AD1254">
          <w:rPr>
            <w:noProof/>
            <w:webHidden/>
          </w:rPr>
          <w:fldChar w:fldCharType="begin"/>
        </w:r>
        <w:r w:rsidR="00AD1254">
          <w:rPr>
            <w:noProof/>
            <w:webHidden/>
          </w:rPr>
          <w:instrText xml:space="preserve"> PAGEREF _Toc371373560 \h </w:instrText>
        </w:r>
        <w:r w:rsidR="00AD1254">
          <w:rPr>
            <w:noProof/>
            <w:webHidden/>
          </w:rPr>
        </w:r>
        <w:r w:rsidR="00AD1254">
          <w:rPr>
            <w:noProof/>
            <w:webHidden/>
          </w:rPr>
          <w:fldChar w:fldCharType="separate"/>
        </w:r>
        <w:r w:rsidR="00AD1254">
          <w:rPr>
            <w:noProof/>
            <w:webHidden/>
          </w:rPr>
          <w:t>3</w:t>
        </w:r>
        <w:r w:rsidR="00AD1254">
          <w:rPr>
            <w:noProof/>
            <w:webHidden/>
          </w:rPr>
          <w:fldChar w:fldCharType="end"/>
        </w:r>
      </w:hyperlink>
    </w:p>
    <w:p w:rsidR="00AD1254" w:rsidRDefault="00A81B42">
      <w:pPr>
        <w:pStyle w:val="TOC2"/>
        <w:tabs>
          <w:tab w:val="left" w:pos="880"/>
          <w:tab w:val="right" w:leader="dot" w:pos="9350"/>
        </w:tabs>
        <w:rPr>
          <w:rFonts w:asciiTheme="minorHAnsi" w:eastAsiaTheme="minorEastAsia" w:hAnsiTheme="minorHAnsi" w:cstheme="minorBidi"/>
          <w:noProof/>
        </w:rPr>
      </w:pPr>
      <w:hyperlink w:anchor="_Toc371373561" w:history="1">
        <w:r w:rsidR="00AD1254" w:rsidRPr="005B7C05">
          <w:rPr>
            <w:rStyle w:val="Hyperlink"/>
            <w:noProof/>
          </w:rPr>
          <w:t>2.4</w:t>
        </w:r>
        <w:r w:rsidR="00AD1254">
          <w:rPr>
            <w:rFonts w:asciiTheme="minorHAnsi" w:eastAsiaTheme="minorEastAsia" w:hAnsiTheme="minorHAnsi" w:cstheme="minorBidi"/>
            <w:noProof/>
          </w:rPr>
          <w:tab/>
        </w:r>
        <w:r w:rsidR="00AD1254" w:rsidRPr="005B7C05">
          <w:rPr>
            <w:rStyle w:val="Hyperlink"/>
            <w:noProof/>
          </w:rPr>
          <w:t>Submit your profile</w:t>
        </w:r>
        <w:r w:rsidR="00AD1254">
          <w:rPr>
            <w:noProof/>
            <w:webHidden/>
          </w:rPr>
          <w:tab/>
        </w:r>
        <w:r w:rsidR="00AD1254">
          <w:rPr>
            <w:noProof/>
            <w:webHidden/>
          </w:rPr>
          <w:fldChar w:fldCharType="begin"/>
        </w:r>
        <w:r w:rsidR="00AD1254">
          <w:rPr>
            <w:noProof/>
            <w:webHidden/>
          </w:rPr>
          <w:instrText xml:space="preserve"> PAGEREF _Toc371373561 \h </w:instrText>
        </w:r>
        <w:r w:rsidR="00AD1254">
          <w:rPr>
            <w:noProof/>
            <w:webHidden/>
          </w:rPr>
        </w:r>
        <w:r w:rsidR="00AD1254">
          <w:rPr>
            <w:noProof/>
            <w:webHidden/>
          </w:rPr>
          <w:fldChar w:fldCharType="separate"/>
        </w:r>
        <w:r w:rsidR="00AD1254">
          <w:rPr>
            <w:noProof/>
            <w:webHidden/>
          </w:rPr>
          <w:t>4</w:t>
        </w:r>
        <w:r w:rsidR="00AD1254">
          <w:rPr>
            <w:noProof/>
            <w:webHidden/>
          </w:rPr>
          <w:fldChar w:fldCharType="end"/>
        </w:r>
      </w:hyperlink>
    </w:p>
    <w:p w:rsidR="00AD1254" w:rsidRDefault="00A81B42">
      <w:pPr>
        <w:pStyle w:val="TOC1"/>
        <w:tabs>
          <w:tab w:val="left" w:pos="440"/>
          <w:tab w:val="right" w:leader="dot" w:pos="9350"/>
        </w:tabs>
        <w:rPr>
          <w:rFonts w:asciiTheme="minorHAnsi" w:eastAsiaTheme="minorEastAsia" w:hAnsiTheme="minorHAnsi" w:cstheme="minorBidi"/>
          <w:noProof/>
        </w:rPr>
      </w:pPr>
      <w:hyperlink w:anchor="_Toc371373562" w:history="1">
        <w:r w:rsidR="00AD1254" w:rsidRPr="005B7C05">
          <w:rPr>
            <w:rStyle w:val="Hyperlink"/>
            <w:noProof/>
          </w:rPr>
          <w:t>3</w:t>
        </w:r>
        <w:r w:rsidR="00AD1254">
          <w:rPr>
            <w:rFonts w:asciiTheme="minorHAnsi" w:eastAsiaTheme="minorEastAsia" w:hAnsiTheme="minorHAnsi" w:cstheme="minorBidi"/>
            <w:noProof/>
          </w:rPr>
          <w:tab/>
        </w:r>
        <w:r w:rsidR="00AD1254" w:rsidRPr="005B7C05">
          <w:rPr>
            <w:rStyle w:val="Hyperlink"/>
            <w:noProof/>
          </w:rPr>
          <w:t>Confidentiality</w:t>
        </w:r>
        <w:r w:rsidR="00AD1254">
          <w:rPr>
            <w:noProof/>
            <w:webHidden/>
          </w:rPr>
          <w:tab/>
        </w:r>
        <w:r w:rsidR="00AD1254">
          <w:rPr>
            <w:noProof/>
            <w:webHidden/>
          </w:rPr>
          <w:fldChar w:fldCharType="begin"/>
        </w:r>
        <w:r w:rsidR="00AD1254">
          <w:rPr>
            <w:noProof/>
            <w:webHidden/>
          </w:rPr>
          <w:instrText xml:space="preserve"> PAGEREF _Toc371373562 \h </w:instrText>
        </w:r>
        <w:r w:rsidR="00AD1254">
          <w:rPr>
            <w:noProof/>
            <w:webHidden/>
          </w:rPr>
        </w:r>
        <w:r w:rsidR="00AD1254">
          <w:rPr>
            <w:noProof/>
            <w:webHidden/>
          </w:rPr>
          <w:fldChar w:fldCharType="separate"/>
        </w:r>
        <w:r w:rsidR="00AD1254">
          <w:rPr>
            <w:noProof/>
            <w:webHidden/>
          </w:rPr>
          <w:t>4</w:t>
        </w:r>
        <w:r w:rsidR="00AD1254">
          <w:rPr>
            <w:noProof/>
            <w:webHidden/>
          </w:rPr>
          <w:fldChar w:fldCharType="end"/>
        </w:r>
      </w:hyperlink>
    </w:p>
    <w:p w:rsidR="009C6284" w:rsidRDefault="00624721">
      <w:r>
        <w:fldChar w:fldCharType="end"/>
      </w:r>
    </w:p>
    <w:p w:rsidR="00962728" w:rsidRDefault="00962728" w:rsidP="00545011"/>
    <w:p w:rsidR="009C6284" w:rsidRDefault="009C6284" w:rsidP="00545011"/>
    <w:p w:rsidR="009C6284" w:rsidRDefault="009C6284" w:rsidP="00545011"/>
    <w:p w:rsidR="00962728" w:rsidRDefault="00962728" w:rsidP="00545011">
      <w:pPr>
        <w:sectPr w:rsidR="00962728" w:rsidSect="002B14E6">
          <w:headerReference w:type="default" r:id="rId11"/>
          <w:footerReference w:type="default" r:id="rId12"/>
          <w:pgSz w:w="12240" w:h="15840"/>
          <w:pgMar w:top="1440" w:right="1440" w:bottom="1440" w:left="1440" w:header="720" w:footer="720" w:gutter="0"/>
          <w:cols w:space="720"/>
          <w:docGrid w:linePitch="360"/>
        </w:sectPr>
      </w:pPr>
    </w:p>
    <w:p w:rsidR="00C8296F" w:rsidRDefault="00962728" w:rsidP="00547620">
      <w:pPr>
        <w:pStyle w:val="Heading1"/>
      </w:pPr>
      <w:bookmarkStart w:id="0" w:name="_Toc371373548"/>
      <w:r w:rsidRPr="00547620">
        <w:lastRenderedPageBreak/>
        <w:t>Introduction</w:t>
      </w:r>
      <w:bookmarkEnd w:id="0"/>
    </w:p>
    <w:p w:rsidR="00EF48C6" w:rsidRDefault="00EF48C6" w:rsidP="00EF48C6"/>
    <w:p w:rsidR="00952ED4" w:rsidRDefault="00952ED4" w:rsidP="00952ED4">
      <w:pPr>
        <w:pStyle w:val="Heading2"/>
      </w:pPr>
      <w:bookmarkStart w:id="1" w:name="_Toc371373549"/>
      <w:r>
        <w:t>Revisions</w:t>
      </w:r>
      <w:bookmarkEnd w:id="1"/>
    </w:p>
    <w:p w:rsidR="00952ED4" w:rsidRDefault="00952ED4" w:rsidP="00952ED4"/>
    <w:tbl>
      <w:tblPr>
        <w:tblW w:w="0" w:type="auto"/>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Look w:val="0620" w:firstRow="1" w:lastRow="0" w:firstColumn="0" w:lastColumn="0" w:noHBand="1" w:noVBand="1"/>
      </w:tblPr>
      <w:tblGrid>
        <w:gridCol w:w="1008"/>
        <w:gridCol w:w="1350"/>
        <w:gridCol w:w="2070"/>
        <w:gridCol w:w="5148"/>
      </w:tblGrid>
      <w:tr w:rsidR="000F742B" w:rsidRPr="000F742B" w:rsidTr="000F742B">
        <w:tc>
          <w:tcPr>
            <w:tcW w:w="1008" w:type="dxa"/>
            <w:tcBorders>
              <w:top w:val="single" w:sz="8" w:space="0" w:color="FFFFFF"/>
              <w:left w:val="single" w:sz="8" w:space="0" w:color="FFFFFF"/>
              <w:bottom w:val="single" w:sz="24" w:space="0" w:color="FFFFFF"/>
              <w:right w:val="single" w:sz="8" w:space="0" w:color="FFFFFF"/>
            </w:tcBorders>
            <w:shd w:val="clear" w:color="auto" w:fill="9BBB59"/>
          </w:tcPr>
          <w:p w:rsidR="00952ED4" w:rsidRPr="000F742B" w:rsidRDefault="00952ED4" w:rsidP="000F742B">
            <w:pPr>
              <w:spacing w:line="240" w:lineRule="auto"/>
              <w:jc w:val="center"/>
              <w:rPr>
                <w:b/>
                <w:bCs/>
                <w:color w:val="FFFFFF"/>
              </w:rPr>
            </w:pPr>
            <w:r w:rsidRPr="000F742B">
              <w:rPr>
                <w:b/>
                <w:bCs/>
                <w:color w:val="FFFFFF"/>
              </w:rPr>
              <w:t>Version</w:t>
            </w:r>
          </w:p>
        </w:tc>
        <w:tc>
          <w:tcPr>
            <w:tcW w:w="1350" w:type="dxa"/>
            <w:tcBorders>
              <w:top w:val="single" w:sz="8" w:space="0" w:color="FFFFFF"/>
              <w:left w:val="single" w:sz="8" w:space="0" w:color="FFFFFF"/>
              <w:bottom w:val="single" w:sz="24" w:space="0" w:color="FFFFFF"/>
              <w:right w:val="single" w:sz="8" w:space="0" w:color="FFFFFF"/>
            </w:tcBorders>
            <w:shd w:val="clear" w:color="auto" w:fill="9BBB59"/>
          </w:tcPr>
          <w:p w:rsidR="00952ED4" w:rsidRPr="000F742B" w:rsidRDefault="00952ED4" w:rsidP="000F742B">
            <w:pPr>
              <w:spacing w:line="240" w:lineRule="auto"/>
              <w:rPr>
                <w:b/>
                <w:bCs/>
                <w:color w:val="FFFFFF"/>
              </w:rPr>
            </w:pPr>
            <w:r w:rsidRPr="000F742B">
              <w:rPr>
                <w:b/>
                <w:bCs/>
                <w:color w:val="FFFFFF"/>
              </w:rPr>
              <w:t>Date</w:t>
            </w:r>
          </w:p>
        </w:tc>
        <w:tc>
          <w:tcPr>
            <w:tcW w:w="2070" w:type="dxa"/>
            <w:tcBorders>
              <w:top w:val="single" w:sz="8" w:space="0" w:color="FFFFFF"/>
              <w:left w:val="single" w:sz="8" w:space="0" w:color="FFFFFF"/>
              <w:bottom w:val="single" w:sz="24" w:space="0" w:color="FFFFFF"/>
              <w:right w:val="single" w:sz="8" w:space="0" w:color="FFFFFF"/>
            </w:tcBorders>
            <w:shd w:val="clear" w:color="auto" w:fill="9BBB59"/>
          </w:tcPr>
          <w:p w:rsidR="00952ED4" w:rsidRPr="000F742B" w:rsidRDefault="00952ED4" w:rsidP="000F742B">
            <w:pPr>
              <w:spacing w:line="240" w:lineRule="auto"/>
              <w:rPr>
                <w:b/>
                <w:bCs/>
                <w:color w:val="FFFFFF"/>
              </w:rPr>
            </w:pPr>
            <w:r w:rsidRPr="000F742B">
              <w:rPr>
                <w:b/>
                <w:bCs/>
                <w:color w:val="FFFFFF"/>
              </w:rPr>
              <w:t>Modified By</w:t>
            </w:r>
          </w:p>
        </w:tc>
        <w:tc>
          <w:tcPr>
            <w:tcW w:w="5148" w:type="dxa"/>
            <w:tcBorders>
              <w:top w:val="single" w:sz="8" w:space="0" w:color="FFFFFF"/>
              <w:left w:val="single" w:sz="8" w:space="0" w:color="FFFFFF"/>
              <w:bottom w:val="single" w:sz="24" w:space="0" w:color="FFFFFF"/>
              <w:right w:val="single" w:sz="8" w:space="0" w:color="FFFFFF"/>
            </w:tcBorders>
            <w:shd w:val="clear" w:color="auto" w:fill="9BBB59"/>
          </w:tcPr>
          <w:p w:rsidR="00952ED4" w:rsidRPr="000F742B" w:rsidRDefault="00952ED4" w:rsidP="000F742B">
            <w:pPr>
              <w:spacing w:line="240" w:lineRule="auto"/>
              <w:rPr>
                <w:b/>
                <w:bCs/>
                <w:color w:val="FFFFFF"/>
              </w:rPr>
            </w:pPr>
            <w:r w:rsidRPr="000F742B">
              <w:rPr>
                <w:b/>
                <w:bCs/>
                <w:color w:val="FFFFFF"/>
              </w:rPr>
              <w:t>Description</w:t>
            </w:r>
          </w:p>
        </w:tc>
      </w:tr>
      <w:tr w:rsidR="000F742B" w:rsidRPr="000F742B" w:rsidTr="000F742B">
        <w:tc>
          <w:tcPr>
            <w:tcW w:w="1008" w:type="dxa"/>
            <w:shd w:val="clear" w:color="auto" w:fill="E6EED5"/>
          </w:tcPr>
          <w:p w:rsidR="00952ED4" w:rsidRPr="000F742B" w:rsidRDefault="000F742B" w:rsidP="000F742B">
            <w:pPr>
              <w:spacing w:line="240" w:lineRule="auto"/>
              <w:jc w:val="center"/>
            </w:pPr>
            <w:r>
              <w:t>1.0</w:t>
            </w:r>
          </w:p>
        </w:tc>
        <w:tc>
          <w:tcPr>
            <w:tcW w:w="1350" w:type="dxa"/>
            <w:shd w:val="clear" w:color="auto" w:fill="E6EED5"/>
          </w:tcPr>
          <w:p w:rsidR="00952ED4" w:rsidRPr="000F742B" w:rsidRDefault="000F742B" w:rsidP="000F742B">
            <w:pPr>
              <w:spacing w:line="240" w:lineRule="auto"/>
            </w:pPr>
            <w:r>
              <w:t>7/16</w:t>
            </w:r>
            <w:r w:rsidR="00C34C41" w:rsidRPr="000F742B">
              <w:t>/2013</w:t>
            </w:r>
          </w:p>
        </w:tc>
        <w:tc>
          <w:tcPr>
            <w:tcW w:w="2070" w:type="dxa"/>
            <w:shd w:val="clear" w:color="auto" w:fill="E6EED5"/>
          </w:tcPr>
          <w:p w:rsidR="00952ED4" w:rsidRPr="000F742B" w:rsidRDefault="000F742B" w:rsidP="000F742B">
            <w:pPr>
              <w:spacing w:line="240" w:lineRule="auto"/>
            </w:pPr>
            <w:r>
              <w:t>Cliff Woolley</w:t>
            </w:r>
          </w:p>
        </w:tc>
        <w:tc>
          <w:tcPr>
            <w:tcW w:w="5148" w:type="dxa"/>
            <w:shd w:val="clear" w:color="auto" w:fill="E6EED5"/>
          </w:tcPr>
          <w:p w:rsidR="00952ED4" w:rsidRPr="000F742B" w:rsidRDefault="000F742B" w:rsidP="000F742B">
            <w:pPr>
              <w:spacing w:line="240" w:lineRule="auto"/>
            </w:pPr>
            <w:r>
              <w:t>Initial instructions</w:t>
            </w:r>
          </w:p>
        </w:tc>
      </w:tr>
      <w:tr w:rsidR="00997884" w:rsidRPr="000F742B" w:rsidTr="000F742B">
        <w:tc>
          <w:tcPr>
            <w:tcW w:w="1008" w:type="dxa"/>
            <w:shd w:val="clear" w:color="auto" w:fill="E6EED5"/>
          </w:tcPr>
          <w:p w:rsidR="00997884" w:rsidRDefault="00997884" w:rsidP="000F742B">
            <w:pPr>
              <w:spacing w:line="240" w:lineRule="auto"/>
              <w:jc w:val="center"/>
            </w:pPr>
            <w:r>
              <w:t>1.1</w:t>
            </w:r>
          </w:p>
        </w:tc>
        <w:tc>
          <w:tcPr>
            <w:tcW w:w="1350" w:type="dxa"/>
            <w:shd w:val="clear" w:color="auto" w:fill="E6EED5"/>
          </w:tcPr>
          <w:p w:rsidR="00997884" w:rsidRDefault="00997884" w:rsidP="000F742B">
            <w:pPr>
              <w:spacing w:line="240" w:lineRule="auto"/>
            </w:pPr>
            <w:r>
              <w:t>8/1/2013</w:t>
            </w:r>
          </w:p>
        </w:tc>
        <w:tc>
          <w:tcPr>
            <w:tcW w:w="2070" w:type="dxa"/>
            <w:shd w:val="clear" w:color="auto" w:fill="E6EED5"/>
          </w:tcPr>
          <w:p w:rsidR="00997884" w:rsidRDefault="00997884" w:rsidP="000F742B">
            <w:pPr>
              <w:spacing w:line="240" w:lineRule="auto"/>
            </w:pPr>
            <w:r>
              <w:t>Cliff Woolley</w:t>
            </w:r>
          </w:p>
        </w:tc>
        <w:tc>
          <w:tcPr>
            <w:tcW w:w="5148" w:type="dxa"/>
            <w:shd w:val="clear" w:color="auto" w:fill="E6EED5"/>
          </w:tcPr>
          <w:p w:rsidR="00997884" w:rsidRDefault="00997884" w:rsidP="000F742B">
            <w:pPr>
              <w:spacing w:line="240" w:lineRule="auto"/>
            </w:pPr>
            <w:r>
              <w:t>Explain data table recalculation delay</w:t>
            </w:r>
          </w:p>
        </w:tc>
      </w:tr>
      <w:tr w:rsidR="00997884" w:rsidRPr="000F742B" w:rsidTr="000F742B">
        <w:tc>
          <w:tcPr>
            <w:tcW w:w="1008" w:type="dxa"/>
            <w:shd w:val="clear" w:color="auto" w:fill="E6EED5"/>
          </w:tcPr>
          <w:p w:rsidR="00997884" w:rsidRDefault="00997884" w:rsidP="000F742B">
            <w:pPr>
              <w:spacing w:line="240" w:lineRule="auto"/>
              <w:jc w:val="center"/>
            </w:pPr>
            <w:r>
              <w:t>1.2</w:t>
            </w:r>
          </w:p>
        </w:tc>
        <w:tc>
          <w:tcPr>
            <w:tcW w:w="1350" w:type="dxa"/>
            <w:shd w:val="clear" w:color="auto" w:fill="E6EED5"/>
          </w:tcPr>
          <w:p w:rsidR="00997884" w:rsidRDefault="00997884" w:rsidP="000F742B">
            <w:pPr>
              <w:spacing w:line="240" w:lineRule="auto"/>
            </w:pPr>
            <w:r>
              <w:t>10/23/2013</w:t>
            </w:r>
          </w:p>
        </w:tc>
        <w:tc>
          <w:tcPr>
            <w:tcW w:w="2070" w:type="dxa"/>
            <w:shd w:val="clear" w:color="auto" w:fill="E6EED5"/>
          </w:tcPr>
          <w:p w:rsidR="00997884" w:rsidRDefault="00997884" w:rsidP="000F742B">
            <w:pPr>
              <w:spacing w:line="240" w:lineRule="auto"/>
            </w:pPr>
            <w:r>
              <w:t>Cliff Woolley</w:t>
            </w:r>
          </w:p>
        </w:tc>
        <w:tc>
          <w:tcPr>
            <w:tcW w:w="5148" w:type="dxa"/>
            <w:shd w:val="clear" w:color="auto" w:fill="E6EED5"/>
          </w:tcPr>
          <w:p w:rsidR="00997884" w:rsidRDefault="00997884" w:rsidP="000F742B">
            <w:pPr>
              <w:spacing w:line="240" w:lineRule="auto"/>
            </w:pPr>
            <w:r>
              <w:t>Pass count has been reduced to ~60</w:t>
            </w:r>
          </w:p>
        </w:tc>
      </w:tr>
    </w:tbl>
    <w:p w:rsidR="000F742B" w:rsidRDefault="000F742B" w:rsidP="000F742B">
      <w:pPr>
        <w:pStyle w:val="Heading2"/>
        <w:numPr>
          <w:ilvl w:val="0"/>
          <w:numId w:val="0"/>
        </w:numPr>
      </w:pPr>
    </w:p>
    <w:p w:rsidR="00B320F7" w:rsidRDefault="00B320F7" w:rsidP="00B320F7">
      <w:pPr>
        <w:pStyle w:val="Heading2"/>
      </w:pPr>
      <w:bookmarkStart w:id="2" w:name="_Toc371373550"/>
      <w:r>
        <w:t>Purpose</w:t>
      </w:r>
      <w:bookmarkEnd w:id="2"/>
    </w:p>
    <w:p w:rsidR="000F742B" w:rsidRDefault="000F742B" w:rsidP="00B320F7">
      <w:r>
        <w:t xml:space="preserve">The Devtech Compute </w:t>
      </w:r>
      <w:proofErr w:type="spellStart"/>
      <w:r>
        <w:t>perf</w:t>
      </w:r>
      <w:proofErr w:type="spellEnd"/>
      <w:r>
        <w:t xml:space="preserve"> tools are a series of scripts and </w:t>
      </w:r>
      <w:r w:rsidR="003A71F5">
        <w:t>Excel spreadsheets that make use of the CUDA command line profiler to gather, summarize, analyze, and present data performance data about a CUDA or OpenCL application.</w:t>
      </w:r>
    </w:p>
    <w:p w:rsidR="003A71F5" w:rsidRDefault="003A71F5" w:rsidP="00B320F7"/>
    <w:p w:rsidR="003A71F5" w:rsidRDefault="003A71F5" w:rsidP="003A71F5">
      <w:pPr>
        <w:pStyle w:val="Heading2"/>
      </w:pPr>
      <w:bookmarkStart w:id="3" w:name="_Toc371373551"/>
      <w:r>
        <w:t>Objectives</w:t>
      </w:r>
      <w:bookmarkEnd w:id="3"/>
    </w:p>
    <w:p w:rsidR="003A71F5" w:rsidRDefault="003A71F5" w:rsidP="003A71F5">
      <w:pPr>
        <w:numPr>
          <w:ilvl w:val="0"/>
          <w:numId w:val="44"/>
        </w:numPr>
      </w:pPr>
      <w:r>
        <w:t>To encapsulate and streamline the profile data analysis methods used by devtech for investigating the performance of kernels running on NVIDIA GPUs.</w:t>
      </w:r>
    </w:p>
    <w:p w:rsidR="003A71F5" w:rsidRDefault="003A71F5" w:rsidP="00AC1B57">
      <w:pPr>
        <w:numPr>
          <w:ilvl w:val="0"/>
          <w:numId w:val="44"/>
        </w:numPr>
      </w:pPr>
      <w:r>
        <w:t>To provide a level of detail greater than what can be provided in a public tool such as the NVIDIA Visual Profiler by way of experimental and/or internal-only performance data not available in the public tool.</w:t>
      </w:r>
    </w:p>
    <w:p w:rsidR="003A71F5" w:rsidRDefault="003A71F5" w:rsidP="00AC1B57">
      <w:pPr>
        <w:numPr>
          <w:ilvl w:val="0"/>
          <w:numId w:val="44"/>
        </w:numPr>
      </w:pPr>
      <w:r>
        <w:t>To provide a proving ground for new analysis metrics derived from the raw profile event data and/or new visualizations of this data that can incorporated into future versions of the public profiling tools.</w:t>
      </w:r>
    </w:p>
    <w:p w:rsidR="003A71F5" w:rsidRDefault="003A71F5" w:rsidP="003A71F5"/>
    <w:p w:rsidR="003A71F5" w:rsidRDefault="003A71F5" w:rsidP="003A71F5">
      <w:pPr>
        <w:pStyle w:val="Heading2"/>
      </w:pPr>
      <w:bookmarkStart w:id="4" w:name="_Toc371373552"/>
      <w:r>
        <w:t>File Names, Locations, and Descriptions</w:t>
      </w:r>
      <w:bookmarkEnd w:id="4"/>
    </w:p>
    <w:p w:rsidR="00AC1B57" w:rsidRDefault="003A71F5" w:rsidP="00AC1B57">
      <w:r>
        <w:t xml:space="preserve">The latest versions of the Devtech Compute </w:t>
      </w:r>
      <w:proofErr w:type="spellStart"/>
      <w:r>
        <w:t>perf</w:t>
      </w:r>
      <w:proofErr w:type="spellEnd"/>
      <w:r>
        <w:t xml:space="preserve"> tools are located in Perforce at </w:t>
      </w:r>
      <w:r w:rsidRPr="003A71F5">
        <w:rPr>
          <w:rStyle w:val="SourceCodeChar"/>
        </w:rPr>
        <w:t>//sw/</w:t>
      </w:r>
      <w:proofErr w:type="spellStart"/>
      <w:r w:rsidRPr="003A71F5">
        <w:rPr>
          <w:rStyle w:val="SourceCodeChar"/>
        </w:rPr>
        <w:t>devrel</w:t>
      </w:r>
      <w:proofErr w:type="spellEnd"/>
      <w:r w:rsidRPr="003A71F5">
        <w:rPr>
          <w:rStyle w:val="SourceCodeChar"/>
        </w:rPr>
        <w:t>/tools/</w:t>
      </w:r>
      <w:proofErr w:type="spellStart"/>
      <w:proofErr w:type="gramStart"/>
      <w:r w:rsidRPr="003A71F5">
        <w:rPr>
          <w:rStyle w:val="SourceCodeChar"/>
        </w:rPr>
        <w:t>cudaperf</w:t>
      </w:r>
      <w:proofErr w:type="spellEnd"/>
      <w:r w:rsidRPr="003A71F5">
        <w:t xml:space="preserve"> .</w:t>
      </w:r>
      <w:proofErr w:type="gramEnd"/>
      <w:r w:rsidR="00AC1B57">
        <w:t xml:space="preserve">  The files are as follows:</w:t>
      </w:r>
    </w:p>
    <w:p w:rsidR="00AC1B57" w:rsidRPr="00AC1B57" w:rsidRDefault="00AC1B57" w:rsidP="007F337F">
      <w:pPr>
        <w:keepNext/>
        <w:numPr>
          <w:ilvl w:val="0"/>
          <w:numId w:val="47"/>
        </w:numPr>
        <w:rPr>
          <w:u w:val="single"/>
        </w:rPr>
      </w:pPr>
      <w:r w:rsidRPr="00AC1B57">
        <w:rPr>
          <w:u w:val="single"/>
        </w:rPr>
        <w:t>runProfile.py</w:t>
      </w:r>
      <w:r w:rsidRPr="00AC1B57">
        <w:t xml:space="preserve"> :</w:t>
      </w:r>
    </w:p>
    <w:p w:rsidR="00AC1B57" w:rsidRPr="00AC1B57" w:rsidRDefault="00AC1B57" w:rsidP="00AC1B57">
      <w:pPr>
        <w:ind w:left="1440"/>
      </w:pPr>
      <w:r>
        <w:t xml:space="preserve">This script along with its two child scripts </w:t>
      </w:r>
      <w:r w:rsidRPr="00AC1B57">
        <w:rPr>
          <w:u w:val="single"/>
        </w:rPr>
        <w:t>collectData.py</w:t>
      </w:r>
      <w:r>
        <w:t xml:space="preserve"> and </w:t>
      </w:r>
      <w:r w:rsidRPr="00AC1B57">
        <w:rPr>
          <w:u w:val="single"/>
        </w:rPr>
        <w:t>summarizeProfile.py</w:t>
      </w:r>
      <w:r>
        <w:t xml:space="preserve"> is what gathers the raw data and prepare it for import into the following Excel spreadsheets.</w:t>
      </w:r>
    </w:p>
    <w:p w:rsidR="00AC1B57" w:rsidRPr="00AC1B57" w:rsidRDefault="00AC1B57" w:rsidP="007F337F">
      <w:pPr>
        <w:keepNext/>
        <w:numPr>
          <w:ilvl w:val="0"/>
          <w:numId w:val="47"/>
        </w:numPr>
        <w:rPr>
          <w:u w:val="single"/>
        </w:rPr>
      </w:pPr>
      <w:r w:rsidRPr="00AC1B57">
        <w:rPr>
          <w:u w:val="single"/>
        </w:rPr>
        <w:t>profile_summary.xlsx</w:t>
      </w:r>
      <w:r w:rsidRPr="00AC1B57">
        <w:t xml:space="preserve"> :</w:t>
      </w:r>
    </w:p>
    <w:p w:rsidR="00AC1B57" w:rsidRPr="00AC1B57" w:rsidRDefault="00AC1B57" w:rsidP="00AC1B57">
      <w:pPr>
        <w:ind w:left="1440"/>
      </w:pPr>
      <w:r>
        <w:t xml:space="preserve">This spreadsheet uses a series of pivot tables to present an overview of the time spent in various routines in an overall application. It is useful for determining </w:t>
      </w:r>
      <w:r w:rsidR="00AE63BE">
        <w:t xml:space="preserve">which kernels are </w:t>
      </w:r>
      <w:r>
        <w:t>the top kernels, the relative amounts of time spent in those kernels, and a few key summary metrics about the performance of each.</w:t>
      </w:r>
      <w:r w:rsidR="00AE63BE">
        <w:t xml:space="preserve">  If you already know which kernel(s) you want to look at, move directly on to the other spreadsheet:</w:t>
      </w:r>
    </w:p>
    <w:p w:rsidR="00AC1B57" w:rsidRPr="00AC1B57" w:rsidRDefault="00AC1B57" w:rsidP="007F337F">
      <w:pPr>
        <w:keepNext/>
        <w:numPr>
          <w:ilvl w:val="0"/>
          <w:numId w:val="47"/>
        </w:numPr>
        <w:rPr>
          <w:u w:val="single"/>
        </w:rPr>
      </w:pPr>
      <w:r w:rsidRPr="00AC1B57">
        <w:rPr>
          <w:u w:val="single"/>
        </w:rPr>
        <w:lastRenderedPageBreak/>
        <w:t>profile_analyzer.xlsx</w:t>
      </w:r>
      <w:r w:rsidRPr="00AC1B57">
        <w:t xml:space="preserve"> :</w:t>
      </w:r>
    </w:p>
    <w:p w:rsidR="00600114" w:rsidRDefault="00AC1B57" w:rsidP="00AC1B57">
      <w:pPr>
        <w:ind w:left="1440"/>
      </w:pPr>
      <w:r>
        <w:t xml:space="preserve">This spreadsheet provides the bulk of the analysis logic for investigating </w:t>
      </w:r>
      <w:r w:rsidR="00B70399">
        <w:t>kernel</w:t>
      </w:r>
      <w:r>
        <w:t xml:space="preserve"> performance. It is </w:t>
      </w:r>
      <w:r w:rsidR="00B70399">
        <w:t>generally used for analyzing the performance of the top kernels of an application in detail one at a time.</w:t>
      </w:r>
    </w:p>
    <w:p w:rsidR="007F337F" w:rsidRPr="00AC1B57" w:rsidRDefault="007F337F" w:rsidP="007F337F">
      <w:pPr>
        <w:keepNext/>
        <w:numPr>
          <w:ilvl w:val="0"/>
          <w:numId w:val="47"/>
        </w:numPr>
        <w:rPr>
          <w:u w:val="single"/>
        </w:rPr>
      </w:pPr>
      <w:r>
        <w:rPr>
          <w:u w:val="single"/>
        </w:rPr>
        <w:t>selectnode.sh</w:t>
      </w:r>
      <w:r w:rsidRPr="00AC1B57">
        <w:t xml:space="preserve"> :</w:t>
      </w:r>
    </w:p>
    <w:p w:rsidR="007F337F" w:rsidRDefault="007F337F" w:rsidP="007F337F">
      <w:pPr>
        <w:ind w:left="1440"/>
      </w:pPr>
      <w:r>
        <w:t>This is a helper script that can be used along with a multi-node job to profile just one of those nodes (which is all that is supported).</w:t>
      </w:r>
    </w:p>
    <w:p w:rsidR="00C15A9C" w:rsidRDefault="00C15A9C" w:rsidP="00C15A9C">
      <w:pPr>
        <w:pStyle w:val="Heading2"/>
        <w:rPr>
          <w:rFonts w:eastAsia="Calibri"/>
        </w:rPr>
      </w:pPr>
      <w:bookmarkStart w:id="5" w:name="_Toc371373553"/>
      <w:r>
        <w:rPr>
          <w:rFonts w:eastAsia="Calibri"/>
        </w:rPr>
        <w:t>Requirements</w:t>
      </w:r>
      <w:bookmarkEnd w:id="5"/>
    </w:p>
    <w:p w:rsidR="00C15A9C" w:rsidRPr="00C15A9C" w:rsidRDefault="00C15A9C" w:rsidP="00C15A9C">
      <w:r>
        <w:t>These tools</w:t>
      </w:r>
      <w:r w:rsidR="00573B8D">
        <w:t xml:space="preserve"> require access to both a Python interpreter and Excel 2007 or later (2010 recommended).</w:t>
      </w:r>
    </w:p>
    <w:p w:rsidR="00750BB1" w:rsidRDefault="00750BB1" w:rsidP="00750BB1"/>
    <w:p w:rsidR="0080605D" w:rsidRDefault="00750BB1" w:rsidP="00750BB1">
      <w:r>
        <w:t>The scripts use the (environment-variable-based) CUDA command line profiler, which requires re-execution of the target program many times to gather the various counters needed by the analysis spreadsheets.  If your program runs for more than a few seconds, the ~</w:t>
      </w:r>
      <w:r w:rsidR="00997884">
        <w:t>60</w:t>
      </w:r>
      <w:r>
        <w:t xml:space="preserve"> separate program runs required by this method will take a prohibitive amount of time.  </w:t>
      </w:r>
      <w:r w:rsidR="0080605D">
        <w:t xml:space="preserve">If your app falls into this category, you should try changing the program temporarily (just for profiling purposes) to call </w:t>
      </w:r>
      <w:proofErr w:type="spellStart"/>
      <w:proofErr w:type="gramStart"/>
      <w:r w:rsidR="0080605D">
        <w:t>cudaDeviceReset</w:t>
      </w:r>
      <w:proofErr w:type="spellEnd"/>
      <w:r w:rsidR="0080605D">
        <w:t>(</w:t>
      </w:r>
      <w:proofErr w:type="gramEnd"/>
      <w:r w:rsidR="0080605D">
        <w:t>) and exit() immediately after the kernel you are interested in has executed at least once.</w:t>
      </w:r>
    </w:p>
    <w:p w:rsidR="0080605D" w:rsidRDefault="0080605D" w:rsidP="00750BB1"/>
    <w:p w:rsidR="0080605D" w:rsidRDefault="0080605D" w:rsidP="00750BB1">
      <w:proofErr w:type="gramStart"/>
      <w:r>
        <w:t>If the kernel of interest is very long running (several seconds), this is also problematic, as some profiler counters can overflow.</w:t>
      </w:r>
      <w:proofErr w:type="gramEnd"/>
      <w:r>
        <w:t xml:space="preserve">  To fix this, you can try artificially reducing the number of CTAs launched (as above, this would be a temporary change just for profiling purposes) to reduce kernel runtime. </w:t>
      </w:r>
    </w:p>
    <w:p w:rsidR="0080605D" w:rsidRDefault="0080605D" w:rsidP="00750BB1"/>
    <w:p w:rsidR="00750BB1" w:rsidRDefault="0080605D" w:rsidP="00750BB1">
      <w:r>
        <w:t xml:space="preserve">[[ Aside: </w:t>
      </w:r>
      <w:proofErr w:type="spellStart"/>
      <w:r w:rsidR="00750BB1">
        <w:t>nvprof</w:t>
      </w:r>
      <w:proofErr w:type="spellEnd"/>
      <w:r w:rsidR="00750BB1">
        <w:t>, which i</w:t>
      </w:r>
      <w:bookmarkStart w:id="6" w:name="_GoBack"/>
      <w:bookmarkEnd w:id="6"/>
      <w:r w:rsidR="00750BB1">
        <w:t xml:space="preserve">s the newer command-line-based profiling tool included with the CUDA Toolkit, supports a kernel replay mode in CUDA 5.5 and later, which has the potential to fix </w:t>
      </w:r>
      <w:r>
        <w:t>the multi-pass issues</w:t>
      </w:r>
      <w:r w:rsidR="00750BB1">
        <w:t xml:space="preserve">; right now, however, </w:t>
      </w:r>
      <w:proofErr w:type="spellStart"/>
      <w:r w:rsidR="00750BB1">
        <w:t>nvprof</w:t>
      </w:r>
      <w:proofErr w:type="spellEnd"/>
      <w:r w:rsidR="00750BB1">
        <w:t xml:space="preserve"> only gathers enough data to satisfy the Visual Profiler, not these spreadsheets.  Still, that may be a viable alternative for many use cases.  </w:t>
      </w:r>
      <w:proofErr w:type="gramStart"/>
      <w:r w:rsidR="00750BB1">
        <w:t xml:space="preserve">Use </w:t>
      </w:r>
      <w:proofErr w:type="spellStart"/>
      <w:r w:rsidR="00750BB1">
        <w:t>nvprof’s</w:t>
      </w:r>
      <w:proofErr w:type="spellEnd"/>
      <w:r w:rsidR="00750BB1">
        <w:t xml:space="preserve"> --analysis-metrics argument (in CUDA 5.5 or later) along with the -o [</w:t>
      </w:r>
      <w:proofErr w:type="spellStart"/>
      <w:r w:rsidR="00750BB1">
        <w:t>outputfile</w:t>
      </w:r>
      <w:proofErr w:type="spellEnd"/>
      <w:r w:rsidR="00750BB1">
        <w:t>] argument to capture a trace that can be imported into NVVP.</w:t>
      </w:r>
      <w:proofErr w:type="gramEnd"/>
      <w:r w:rsidR="00750BB1">
        <w:t xml:space="preserve">  We have an open RFE (</w:t>
      </w:r>
      <w:hyperlink r:id="rId13" w:tgtFrame="_blank" w:history="1">
        <w:r w:rsidR="00750BB1">
          <w:rPr>
            <w:rStyle w:val="Hyperlink"/>
          </w:rPr>
          <w:t>1270656</w:t>
        </w:r>
      </w:hyperlink>
      <w:r w:rsidR="00750BB1">
        <w:t xml:space="preserve">) that would allow this mode of </w:t>
      </w:r>
      <w:proofErr w:type="spellStart"/>
      <w:r w:rsidR="00750BB1">
        <w:t>nvprof</w:t>
      </w:r>
      <w:proofErr w:type="spellEnd"/>
      <w:r w:rsidR="00750BB1">
        <w:t xml:space="preserve"> to be extended to cover our use case here; once that method is implemented, collectData.py will be updated to make use of it.</w:t>
      </w:r>
      <w:r>
        <w:t xml:space="preserve"> ]]</w:t>
      </w:r>
    </w:p>
    <w:p w:rsidR="007F337F" w:rsidRDefault="007F337F" w:rsidP="007F337F">
      <w:pPr>
        <w:pStyle w:val="Heading1"/>
        <w:numPr>
          <w:ilvl w:val="0"/>
          <w:numId w:val="0"/>
        </w:numPr>
      </w:pPr>
    </w:p>
    <w:p w:rsidR="00600114" w:rsidRDefault="000F742B" w:rsidP="006904DB">
      <w:pPr>
        <w:pStyle w:val="Heading1"/>
      </w:pPr>
      <w:bookmarkStart w:id="7" w:name="_Toc371373554"/>
      <w:r>
        <w:t>Instructions for use</w:t>
      </w:r>
      <w:bookmarkEnd w:id="7"/>
    </w:p>
    <w:p w:rsidR="00275B72" w:rsidRDefault="00275B72" w:rsidP="00275B72">
      <w:pPr>
        <w:pStyle w:val="Heading2"/>
      </w:pPr>
      <w:bookmarkStart w:id="8" w:name="_Toc371373555"/>
      <w:bookmarkStart w:id="9" w:name="_Ref361763310"/>
      <w:r>
        <w:t>Assumptions</w:t>
      </w:r>
      <w:bookmarkEnd w:id="8"/>
    </w:p>
    <w:p w:rsidR="00275B72" w:rsidRDefault="00750BB1" w:rsidP="00275B72">
      <w:r>
        <w:t>The scripts assume</w:t>
      </w:r>
      <w:r w:rsidR="00275B72">
        <w:t xml:space="preserve"> that repeated re-execution of the program is safe (i.e., it does not overwrite, modify, or delete its input from run to run, and any output file(s) it may create will be ignored and overwritten without issue by subsequent runs).</w:t>
      </w:r>
    </w:p>
    <w:p w:rsidR="00275B72" w:rsidRDefault="00275B72" w:rsidP="00275B72"/>
    <w:p w:rsidR="00275B72" w:rsidRDefault="00275B72" w:rsidP="00275B72">
      <w:r>
        <w:t xml:space="preserve">Also, the program execution </w:t>
      </w:r>
      <w:r>
        <w:rPr>
          <w:i/>
        </w:rPr>
        <w:t xml:space="preserve">must </w:t>
      </w:r>
      <w:r>
        <w:t xml:space="preserve">be deterministic; if its behavior is nondeterministic, then data collected in several independent trials will not properly correspond to each other, and the resulting profile will be </w:t>
      </w:r>
      <w:proofErr w:type="gramStart"/>
      <w:r>
        <w:t>broken/invalid</w:t>
      </w:r>
      <w:proofErr w:type="gramEnd"/>
      <w:r>
        <w:t>.</w:t>
      </w:r>
    </w:p>
    <w:p w:rsidR="00275B72" w:rsidRDefault="00275B72" w:rsidP="00275B72">
      <w:pPr>
        <w:pStyle w:val="Heading2"/>
        <w:numPr>
          <w:ilvl w:val="0"/>
          <w:numId w:val="0"/>
        </w:numPr>
      </w:pPr>
    </w:p>
    <w:p w:rsidR="00DE4E94" w:rsidRDefault="00B70399" w:rsidP="005C6C5D">
      <w:pPr>
        <w:pStyle w:val="Heading2"/>
      </w:pPr>
      <w:bookmarkStart w:id="10" w:name="_Toc371373556"/>
      <w:r>
        <w:t>Gather the Profile Data</w:t>
      </w:r>
      <w:bookmarkEnd w:id="9"/>
      <w:bookmarkEnd w:id="10"/>
    </w:p>
    <w:p w:rsidR="00B70399" w:rsidRDefault="00B70399" w:rsidP="00B70399">
      <w:r>
        <w:t xml:space="preserve">Gathering the profile data is easy; it is completely automated. Ensure that you have python available, </w:t>
      </w:r>
      <w:proofErr w:type="gramStart"/>
      <w:r>
        <w:t>then</w:t>
      </w:r>
      <w:proofErr w:type="gramEnd"/>
      <w:r>
        <w:t xml:space="preserve"> run your program (e.g., </w:t>
      </w:r>
      <w:proofErr w:type="spellStart"/>
      <w:r>
        <w:t>a.out</w:t>
      </w:r>
      <w:proofErr w:type="spellEnd"/>
      <w:r>
        <w:t>) from the command prompt in a manner similar to the following:</w:t>
      </w:r>
    </w:p>
    <w:p w:rsidR="00275B72" w:rsidRDefault="00275B72" w:rsidP="00B70399"/>
    <w:p w:rsidR="00B70399" w:rsidRPr="00275B72" w:rsidRDefault="00B70399" w:rsidP="00B70399">
      <w:pPr>
        <w:pStyle w:val="SourceCode"/>
      </w:pPr>
      <w:r w:rsidRPr="00275B72">
        <w:rPr>
          <w:b/>
        </w:rPr>
        <w:t>$</w:t>
      </w:r>
      <w:r w:rsidRPr="00275B72">
        <w:t xml:space="preserve"> ./</w:t>
      </w:r>
      <w:proofErr w:type="gramStart"/>
      <w:r w:rsidRPr="00275B72">
        <w:t>runProfile.py ./</w:t>
      </w:r>
      <w:proofErr w:type="spellStart"/>
      <w:proofErr w:type="gramEnd"/>
      <w:r w:rsidRPr="00275B72">
        <w:t>a.out</w:t>
      </w:r>
      <w:proofErr w:type="spellEnd"/>
      <w:r w:rsidRPr="00275B72">
        <w:t xml:space="preserve"> arg1 arg2 </w:t>
      </w:r>
      <w:r w:rsidR="00275B72" w:rsidRPr="00275B72">
        <w:t>...</w:t>
      </w:r>
    </w:p>
    <w:p w:rsidR="00275B72" w:rsidRDefault="00275B72" w:rsidP="00B70399"/>
    <w:p w:rsidR="00B70399" w:rsidRDefault="00B70399" w:rsidP="00B70399">
      <w:r>
        <w:t xml:space="preserve">Here “arg1”, “arg2”, and </w:t>
      </w:r>
      <w:r w:rsidR="00275B72">
        <w:t xml:space="preserve">so on </w:t>
      </w:r>
      <w:r>
        <w:t xml:space="preserve">are whatever command line arguments you would normally pass </w:t>
      </w:r>
      <w:proofErr w:type="gramStart"/>
      <w:r>
        <w:t>to ./</w:t>
      </w:r>
      <w:proofErr w:type="spellStart"/>
      <w:proofErr w:type="gramEnd"/>
      <w:r>
        <w:t>a.out</w:t>
      </w:r>
      <w:proofErr w:type="spellEnd"/>
      <w:r>
        <w:t xml:space="preserve"> when executing it – they will be passed through to the </w:t>
      </w:r>
      <w:r w:rsidR="00275B72">
        <w:t>application during profiling.</w:t>
      </w:r>
    </w:p>
    <w:p w:rsidR="007F337F" w:rsidRDefault="007F337F" w:rsidP="00B70399"/>
    <w:p w:rsidR="007F337F" w:rsidRDefault="007F337F" w:rsidP="007F337F">
      <w:pPr>
        <w:pStyle w:val="Heading3"/>
      </w:pPr>
      <w:bookmarkStart w:id="11" w:name="_Toc371373557"/>
      <w:r>
        <w:t>Multi-node</w:t>
      </w:r>
      <w:bookmarkEnd w:id="11"/>
    </w:p>
    <w:p w:rsidR="007F337F" w:rsidRPr="007F337F" w:rsidRDefault="007F337F" w:rsidP="007F337F">
      <w:r>
        <w:t xml:space="preserve">If you are running on a multi-node/cluster system such as a Cray machine that uses a tool like </w:t>
      </w:r>
      <w:proofErr w:type="spellStart"/>
      <w:r>
        <w:t>aprun</w:t>
      </w:r>
      <w:proofErr w:type="spellEnd"/>
      <w:r>
        <w:t xml:space="preserve"> to issue work to multiple nodes, you will need to use a helper script like the provided </w:t>
      </w:r>
      <w:r w:rsidRPr="007F337F">
        <w:rPr>
          <w:b/>
        </w:rPr>
        <w:t>selectnode.sh</w:t>
      </w:r>
      <w:r>
        <w:t xml:space="preserve"> to choose just one of these nodes for gathering profile data.  You use it like this:</w:t>
      </w:r>
    </w:p>
    <w:p w:rsidR="007F337F" w:rsidRDefault="007F337F" w:rsidP="007F337F"/>
    <w:p w:rsidR="007F337F" w:rsidRPr="00275B72" w:rsidRDefault="007F337F" w:rsidP="007F337F">
      <w:pPr>
        <w:pStyle w:val="SourceCode"/>
      </w:pPr>
      <w:r w:rsidRPr="00275B72">
        <w:rPr>
          <w:b/>
        </w:rPr>
        <w:t>$</w:t>
      </w:r>
      <w:r w:rsidRPr="00275B72">
        <w:t xml:space="preserve"> ./runProfile.py </w:t>
      </w:r>
      <w:proofErr w:type="spellStart"/>
      <w:r>
        <w:t>aprun</w:t>
      </w:r>
      <w:proofErr w:type="spellEnd"/>
      <w:r>
        <w:t xml:space="preserve"> ... ./selectnode.sh </w:t>
      </w:r>
      <w:proofErr w:type="gramStart"/>
      <w:r>
        <w:t>nid00040 ./</w:t>
      </w:r>
      <w:proofErr w:type="spellStart"/>
      <w:proofErr w:type="gramEnd"/>
      <w:r>
        <w:t>a.out</w:t>
      </w:r>
      <w:proofErr w:type="spellEnd"/>
      <w:r>
        <w:t xml:space="preserve"> arg1 </w:t>
      </w:r>
      <w:r w:rsidRPr="00275B72">
        <w:t>...</w:t>
      </w:r>
    </w:p>
    <w:p w:rsidR="00B70399" w:rsidRPr="00B70399" w:rsidRDefault="00B70399" w:rsidP="00B70399"/>
    <w:p w:rsidR="00B70399" w:rsidRDefault="00B70399" w:rsidP="00B70399">
      <w:pPr>
        <w:pStyle w:val="Heading2"/>
      </w:pPr>
      <w:bookmarkStart w:id="12" w:name="_Toc371373558"/>
      <w:r>
        <w:t>Import the Profile Data</w:t>
      </w:r>
      <w:bookmarkEnd w:id="12"/>
    </w:p>
    <w:p w:rsidR="00B70399" w:rsidRDefault="00B70399" w:rsidP="00B70399">
      <w:r>
        <w:t xml:space="preserve">The steps in section </w:t>
      </w:r>
      <w:r>
        <w:fldChar w:fldCharType="begin"/>
      </w:r>
      <w:r>
        <w:instrText xml:space="preserve"> REF _Ref361763310 \r \h </w:instrText>
      </w:r>
      <w:r>
        <w:fldChar w:fldCharType="separate"/>
      </w:r>
      <w:r>
        <w:t>2.1</w:t>
      </w:r>
      <w:r>
        <w:fldChar w:fldCharType="end"/>
      </w:r>
      <w:r>
        <w:t xml:space="preserve"> will have created two CSV files called </w:t>
      </w:r>
      <w:r w:rsidRPr="00275B72">
        <w:rPr>
          <w:b/>
        </w:rPr>
        <w:t>profile_summary_in.csv</w:t>
      </w:r>
      <w:r>
        <w:t xml:space="preserve"> and </w:t>
      </w:r>
      <w:r w:rsidRPr="00275B72">
        <w:rPr>
          <w:b/>
        </w:rPr>
        <w:t>profile_analyzer_in.csv</w:t>
      </w:r>
      <w:r>
        <w:t xml:space="preserve">.  </w:t>
      </w:r>
      <w:r w:rsidR="00C15A9C">
        <w:t>U</w:t>
      </w:r>
      <w:r>
        <w:t>se the following steps to import the data from these CSV files into the main spreadsheets:</w:t>
      </w:r>
    </w:p>
    <w:p w:rsidR="00B70399" w:rsidRPr="00B70399" w:rsidRDefault="00B70399" w:rsidP="00B70399"/>
    <w:p w:rsidR="00B70399" w:rsidRDefault="00B70399" w:rsidP="00B70399">
      <w:pPr>
        <w:pStyle w:val="Heading3"/>
      </w:pPr>
      <w:bookmarkStart w:id="13" w:name="_Toc371373559"/>
      <w:r>
        <w:t>Importing into profile_summary.xlsx</w:t>
      </w:r>
      <w:bookmarkEnd w:id="13"/>
    </w:p>
    <w:p w:rsidR="00573B8D" w:rsidRDefault="00C15A9C" w:rsidP="00573B8D">
      <w:pPr>
        <w:pStyle w:val="ListParagraph"/>
        <w:numPr>
          <w:ilvl w:val="0"/>
          <w:numId w:val="48"/>
        </w:numPr>
      </w:pPr>
      <w:r>
        <w:t xml:space="preserve">Open </w:t>
      </w:r>
      <w:r w:rsidRPr="00573B8D">
        <w:rPr>
          <w:b/>
        </w:rPr>
        <w:t>profile_summary.xlsx</w:t>
      </w:r>
      <w:r>
        <w:t xml:space="preserve"> and </w:t>
      </w:r>
      <w:r w:rsidRPr="00573B8D">
        <w:rPr>
          <w:b/>
        </w:rPr>
        <w:t>profile_summary_in.csv</w:t>
      </w:r>
      <w:r w:rsidR="00573B8D">
        <w:t xml:space="preserve"> in Excel.</w:t>
      </w:r>
    </w:p>
    <w:p w:rsidR="00B70399" w:rsidRDefault="00573B8D" w:rsidP="00573B8D">
      <w:pPr>
        <w:pStyle w:val="ListParagraph"/>
        <w:numPr>
          <w:ilvl w:val="0"/>
          <w:numId w:val="48"/>
        </w:numPr>
      </w:pPr>
      <w:r>
        <w:t xml:space="preserve">In </w:t>
      </w:r>
      <w:r w:rsidRPr="00573B8D">
        <w:rPr>
          <w:b/>
        </w:rPr>
        <w:t>profile_summary_in.csv</w:t>
      </w:r>
      <w:r>
        <w:t>, u</w:t>
      </w:r>
      <w:r w:rsidR="00C15A9C">
        <w:t>se Ctrl-A Select all of</w:t>
      </w:r>
      <w:r>
        <w:t xml:space="preserve"> the data, then Ctrl-C to copy it to the clipboard.</w:t>
      </w:r>
    </w:p>
    <w:p w:rsidR="00573B8D" w:rsidRDefault="00573B8D" w:rsidP="00573B8D">
      <w:pPr>
        <w:pStyle w:val="ListParagraph"/>
        <w:numPr>
          <w:ilvl w:val="0"/>
          <w:numId w:val="48"/>
        </w:numPr>
      </w:pPr>
      <w:r>
        <w:t xml:space="preserve">In </w:t>
      </w:r>
      <w:r w:rsidRPr="00573B8D">
        <w:rPr>
          <w:b/>
        </w:rPr>
        <w:t>profile_summary.xlsx</w:t>
      </w:r>
      <w:r>
        <w:t>:</w:t>
      </w:r>
    </w:p>
    <w:p w:rsidR="00573B8D" w:rsidRDefault="00573B8D" w:rsidP="00573B8D">
      <w:pPr>
        <w:pStyle w:val="ListParagraph"/>
        <w:numPr>
          <w:ilvl w:val="1"/>
          <w:numId w:val="48"/>
        </w:numPr>
      </w:pPr>
      <w:r>
        <w:t xml:space="preserve">Switch to the </w:t>
      </w:r>
      <w:r w:rsidRPr="00573B8D">
        <w:rPr>
          <w:b/>
        </w:rPr>
        <w:t>profile data</w:t>
      </w:r>
      <w:r>
        <w:t xml:space="preserve"> datasheet, select cell A1, and use Ctrl-V to paste in the profile data.</w:t>
      </w:r>
    </w:p>
    <w:p w:rsidR="00573B8D" w:rsidRDefault="00573B8D" w:rsidP="00573B8D">
      <w:pPr>
        <w:pStyle w:val="ListParagraph"/>
        <w:numPr>
          <w:ilvl w:val="1"/>
          <w:numId w:val="48"/>
        </w:numPr>
      </w:pPr>
      <w:r>
        <w:t xml:space="preserve">Switch to the </w:t>
      </w:r>
      <w:r w:rsidRPr="00573B8D">
        <w:rPr>
          <w:b/>
        </w:rPr>
        <w:t>Level Breakdown</w:t>
      </w:r>
      <w:r>
        <w:t xml:space="preserve"> or </w:t>
      </w:r>
      <w:r w:rsidRPr="00573B8D">
        <w:rPr>
          <w:b/>
        </w:rPr>
        <w:t>Method Breakdown</w:t>
      </w:r>
      <w:r>
        <w:t xml:space="preserve"> datasheet.  Press Alt-F5 to update the Pivot table with the recently imported data.</w:t>
      </w:r>
    </w:p>
    <w:p w:rsidR="00B70399" w:rsidRPr="00B70399" w:rsidRDefault="00B70399" w:rsidP="00B70399"/>
    <w:p w:rsidR="00B70399" w:rsidRDefault="00B70399" w:rsidP="00B70399">
      <w:pPr>
        <w:pStyle w:val="Heading3"/>
      </w:pPr>
      <w:bookmarkStart w:id="14" w:name="_Toc371373560"/>
      <w:r>
        <w:t>Importing into profile_analyzer.xlsx</w:t>
      </w:r>
      <w:bookmarkEnd w:id="14"/>
    </w:p>
    <w:p w:rsidR="00573B8D" w:rsidRDefault="00573B8D" w:rsidP="00573B8D">
      <w:pPr>
        <w:pStyle w:val="ListParagraph"/>
        <w:numPr>
          <w:ilvl w:val="0"/>
          <w:numId w:val="50"/>
        </w:numPr>
      </w:pPr>
      <w:r>
        <w:t xml:space="preserve">Open </w:t>
      </w:r>
      <w:r w:rsidRPr="00573B8D">
        <w:rPr>
          <w:b/>
        </w:rPr>
        <w:t>profile_</w:t>
      </w:r>
      <w:r>
        <w:rPr>
          <w:b/>
        </w:rPr>
        <w:t>analyzer</w:t>
      </w:r>
      <w:r w:rsidRPr="00573B8D">
        <w:rPr>
          <w:b/>
        </w:rPr>
        <w:t>.xlsx</w:t>
      </w:r>
      <w:r>
        <w:t xml:space="preserve"> and </w:t>
      </w:r>
      <w:r w:rsidRPr="00573B8D">
        <w:rPr>
          <w:b/>
        </w:rPr>
        <w:t>profile_</w:t>
      </w:r>
      <w:r>
        <w:rPr>
          <w:b/>
        </w:rPr>
        <w:t>analyzer</w:t>
      </w:r>
      <w:r w:rsidRPr="00573B8D">
        <w:rPr>
          <w:b/>
        </w:rPr>
        <w:t>_in.csv</w:t>
      </w:r>
      <w:r>
        <w:t xml:space="preserve"> in Excel.</w:t>
      </w:r>
    </w:p>
    <w:p w:rsidR="00573B8D" w:rsidRDefault="00573B8D" w:rsidP="00573B8D">
      <w:pPr>
        <w:pStyle w:val="ListParagraph"/>
        <w:numPr>
          <w:ilvl w:val="0"/>
          <w:numId w:val="50"/>
        </w:numPr>
      </w:pPr>
      <w:r>
        <w:t xml:space="preserve">In </w:t>
      </w:r>
      <w:r w:rsidRPr="00573B8D">
        <w:rPr>
          <w:b/>
        </w:rPr>
        <w:t>profile_</w:t>
      </w:r>
      <w:r>
        <w:rPr>
          <w:b/>
        </w:rPr>
        <w:t>analyzer</w:t>
      </w:r>
      <w:r w:rsidRPr="00573B8D">
        <w:rPr>
          <w:b/>
        </w:rPr>
        <w:t>_in.csv</w:t>
      </w:r>
      <w:r>
        <w:t>, use Ctrl-A Select all of the data, then Ctrl-C to copy it to the clipboard.</w:t>
      </w:r>
    </w:p>
    <w:p w:rsidR="00573B8D" w:rsidRDefault="00573B8D" w:rsidP="00573B8D">
      <w:pPr>
        <w:pStyle w:val="ListParagraph"/>
        <w:numPr>
          <w:ilvl w:val="0"/>
          <w:numId w:val="50"/>
        </w:numPr>
      </w:pPr>
      <w:r>
        <w:t xml:space="preserve">In </w:t>
      </w:r>
      <w:r w:rsidRPr="00573B8D">
        <w:rPr>
          <w:b/>
        </w:rPr>
        <w:t>profile_</w:t>
      </w:r>
      <w:r>
        <w:rPr>
          <w:b/>
        </w:rPr>
        <w:t>analyzer</w:t>
      </w:r>
      <w:r w:rsidRPr="00573B8D">
        <w:rPr>
          <w:b/>
        </w:rPr>
        <w:t>.xlsx</w:t>
      </w:r>
      <w:r>
        <w:t>:</w:t>
      </w:r>
    </w:p>
    <w:p w:rsidR="00573B8D" w:rsidRDefault="00573B8D" w:rsidP="00573B8D">
      <w:pPr>
        <w:pStyle w:val="ListParagraph"/>
        <w:numPr>
          <w:ilvl w:val="1"/>
          <w:numId w:val="50"/>
        </w:numPr>
      </w:pPr>
      <w:r>
        <w:t>Create a new datasheet.</w:t>
      </w:r>
    </w:p>
    <w:p w:rsidR="00B70399" w:rsidRDefault="00573B8D" w:rsidP="00573B8D">
      <w:pPr>
        <w:pStyle w:val="ListParagraph"/>
        <w:numPr>
          <w:ilvl w:val="1"/>
          <w:numId w:val="50"/>
        </w:numPr>
      </w:pPr>
      <w:bookmarkStart w:id="15" w:name="_Ref361765349"/>
      <w:r>
        <w:t>Name t</w:t>
      </w:r>
      <w:r w:rsidR="00A77287">
        <w:t>his</w:t>
      </w:r>
      <w:r>
        <w:t xml:space="preserve"> new datasheet something meaningful w.r.t. the current application and/or version of that application, e.g. “S3D-v1”.</w:t>
      </w:r>
      <w:bookmarkEnd w:id="15"/>
    </w:p>
    <w:p w:rsidR="00573B8D" w:rsidRDefault="00573B8D" w:rsidP="00573B8D">
      <w:pPr>
        <w:pStyle w:val="ListParagraph"/>
        <w:numPr>
          <w:ilvl w:val="1"/>
          <w:numId w:val="50"/>
        </w:numPr>
      </w:pPr>
      <w:r>
        <w:t>Select cell A1 of this new datasheet and use Ctrl-V to paste in the profile data.</w:t>
      </w:r>
    </w:p>
    <w:p w:rsidR="00573B8D" w:rsidRDefault="00573B8D" w:rsidP="00573B8D">
      <w:pPr>
        <w:pStyle w:val="ListParagraph"/>
        <w:numPr>
          <w:ilvl w:val="1"/>
          <w:numId w:val="50"/>
        </w:numPr>
      </w:pPr>
      <w:r>
        <w:lastRenderedPageBreak/>
        <w:t xml:space="preserve">Switch to the </w:t>
      </w:r>
      <w:r w:rsidRPr="00A77287">
        <w:rPr>
          <w:b/>
        </w:rPr>
        <w:t>Overview</w:t>
      </w:r>
      <w:r>
        <w:t xml:space="preserve"> datasheet.</w:t>
      </w:r>
    </w:p>
    <w:p w:rsidR="00A77287" w:rsidRDefault="00573B8D" w:rsidP="00573B8D">
      <w:pPr>
        <w:pStyle w:val="ListParagraph"/>
        <w:numPr>
          <w:ilvl w:val="1"/>
          <w:numId w:val="50"/>
        </w:numPr>
      </w:pPr>
      <w:r>
        <w:t xml:space="preserve">Type in the name of the datasheet </w:t>
      </w:r>
      <w:r w:rsidR="00A77287">
        <w:t xml:space="preserve">you selected in step </w:t>
      </w:r>
      <w:r w:rsidR="00A77287">
        <w:fldChar w:fldCharType="begin"/>
      </w:r>
      <w:r w:rsidR="00A77287">
        <w:instrText xml:space="preserve"> REF _Ref361765349 \r \h </w:instrText>
      </w:r>
      <w:r w:rsidR="00A77287">
        <w:fldChar w:fldCharType="separate"/>
      </w:r>
      <w:r w:rsidR="00A77287">
        <w:t>b</w:t>
      </w:r>
      <w:r w:rsidR="00A77287">
        <w:fldChar w:fldCharType="end"/>
      </w:r>
      <w:r w:rsidR="00A77287">
        <w:t xml:space="preserve"> where it says “enter name of data sheet to analyze”.</w:t>
      </w:r>
    </w:p>
    <w:p w:rsidR="00A77287" w:rsidRDefault="00A77287" w:rsidP="00573B8D">
      <w:pPr>
        <w:pStyle w:val="ListParagraph"/>
        <w:numPr>
          <w:ilvl w:val="1"/>
          <w:numId w:val="50"/>
        </w:numPr>
      </w:pPr>
      <w:r>
        <w:t xml:space="preserve">Select the name of the kernel of interest from the </w:t>
      </w:r>
      <w:proofErr w:type="spellStart"/>
      <w:r>
        <w:t>pulldown</w:t>
      </w:r>
      <w:proofErr w:type="spellEnd"/>
      <w:r>
        <w:t xml:space="preserve"> list in the cell labeled “select kernel to analyze”.  If you choose to type the kernel name, note that it must be written absolutely identically to the way it appears in the method column of profile_analyzer_in.xlsx.</w:t>
      </w:r>
    </w:p>
    <w:p w:rsidR="00A77287" w:rsidRDefault="00A77287" w:rsidP="00A77287">
      <w:pPr>
        <w:pStyle w:val="ListParagraph"/>
        <w:ind w:left="1440"/>
      </w:pPr>
    </w:p>
    <w:p w:rsidR="00573B8D" w:rsidRDefault="00A77287" w:rsidP="00A77287">
      <w:r>
        <w:t xml:space="preserve">Note: With this spreadsheet, you can only analyze one instance of a given kernel name. The Python scripts will have arranged it so that whichever instance of each </w:t>
      </w:r>
      <w:r w:rsidR="00AC4CC1">
        <w:t xml:space="preserve">kernel </w:t>
      </w:r>
      <w:r>
        <w:t xml:space="preserve">took the longest </w:t>
      </w:r>
      <w:r w:rsidR="00AC4CC1">
        <w:t>is the one that will be shown when you choose that name in the “select kernel to analyze” field.</w:t>
      </w:r>
    </w:p>
    <w:p w:rsidR="00AC4CC1" w:rsidRDefault="00AC4CC1" w:rsidP="00A77287"/>
    <w:p w:rsidR="00AC4CC1" w:rsidRDefault="00AC4CC1" w:rsidP="00A77287">
      <w:r>
        <w:t xml:space="preserve">Note: Kernels with very long names (such as can happen in C++-template-heavy code, like in Thrust) cause problems for this spreadsheet, so such names will have been truncated by the Python script at 100 characters.  This may pose further problems due to creating false duplicate names; if </w:t>
      </w:r>
      <w:proofErr w:type="gramStart"/>
      <w:r>
        <w:t>so,</w:t>
      </w:r>
      <w:proofErr w:type="gramEnd"/>
      <w:r>
        <w:t xml:space="preserve"> rename each instance’s method name to be whatever you like in the input datasheet.</w:t>
      </w:r>
    </w:p>
    <w:p w:rsidR="00AE63BE" w:rsidRDefault="00AE63BE" w:rsidP="00A77287"/>
    <w:p w:rsidR="00AE63BE" w:rsidRDefault="00AE63BE" w:rsidP="00A77287">
      <w:r>
        <w:t xml:space="preserve">Note: The profile analyzer spreadsheet uses Excel’s “data table” feature to populate the </w:t>
      </w:r>
      <w:r w:rsidR="000D1046">
        <w:t>graphs</w:t>
      </w:r>
      <w:r>
        <w:t xml:space="preserve"> on the “Analysis – Occupancy” tab (which is basically the same as the CUDA Occupancy Calculator, except integrated with the rest of this system). That feature, while useful, can cause very long recalculation delays when you change unrelated fields. To fix this, select to the Formulas ribbon, click on Calculation Options, and select “Automatic Except for Data Tables”:</w:t>
      </w:r>
    </w:p>
    <w:p w:rsidR="000D1046" w:rsidRPr="000D1046" w:rsidRDefault="000D1046" w:rsidP="00A77287">
      <w:pPr>
        <w:rPr>
          <w:sz w:val="12"/>
          <w:szCs w:val="12"/>
        </w:rPr>
      </w:pPr>
    </w:p>
    <w:p w:rsidR="00AE63BE" w:rsidRDefault="00AE63BE" w:rsidP="00AE63BE">
      <w:pPr>
        <w:ind w:firstLine="720"/>
      </w:pPr>
      <w:r>
        <w:rPr>
          <w:noProof/>
        </w:rPr>
        <mc:AlternateContent>
          <mc:Choice Requires="wpg">
            <w:drawing>
              <wp:inline distT="0" distB="0" distL="0" distR="0">
                <wp:extent cx="2587752" cy="1517904"/>
                <wp:effectExtent l="0" t="0" r="3175" b="6350"/>
                <wp:docPr id="10" name="Group 10"/>
                <wp:cNvGraphicFramePr/>
                <a:graphic xmlns:a="http://schemas.openxmlformats.org/drawingml/2006/main">
                  <a:graphicData uri="http://schemas.microsoft.com/office/word/2010/wordprocessingGroup">
                    <wpg:wgp>
                      <wpg:cNvGrpSpPr/>
                      <wpg:grpSpPr>
                        <a:xfrm>
                          <a:off x="0" y="0"/>
                          <a:ext cx="2587752" cy="1517904"/>
                          <a:chOff x="0" y="0"/>
                          <a:chExt cx="2583711" cy="1520456"/>
                        </a:xfrm>
                      </wpg:grpSpPr>
                      <pic:pic xmlns:pic="http://schemas.openxmlformats.org/drawingml/2006/picture">
                        <pic:nvPicPr>
                          <pic:cNvPr id="3" name="Picture 3"/>
                          <pic:cNvPicPr>
                            <a:picLocks noChangeAspect="1"/>
                          </pic:cNvPicPr>
                        </pic:nvPicPr>
                        <pic:blipFill rotWithShape="1">
                          <a:blip r:embed="rId14">
                            <a:extLst>
                              <a:ext uri="{28A0092B-C50C-407E-A947-70E740481C1C}">
                                <a14:useLocalDpi xmlns:a14="http://schemas.microsoft.com/office/drawing/2010/main" val="0"/>
                              </a:ext>
                            </a:extLst>
                          </a:blip>
                          <a:srcRect l="73346" t="3553" r="15921" b="80162"/>
                          <a:stretch/>
                        </pic:blipFill>
                        <pic:spPr bwMode="auto">
                          <a:xfrm>
                            <a:off x="0" y="0"/>
                            <a:ext cx="1307805" cy="1201479"/>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 name="Picture 2"/>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404037" y="850605"/>
                            <a:ext cx="2179674" cy="669851"/>
                          </a:xfrm>
                          <a:prstGeom prst="rect">
                            <a:avLst/>
                          </a:prstGeom>
                        </pic:spPr>
                      </pic:pic>
                    </wpg:wgp>
                  </a:graphicData>
                </a:graphic>
              </wp:inline>
            </w:drawing>
          </mc:Choice>
          <mc:Fallback>
            <w:pict>
              <v:group id="Group 10" o:spid="_x0000_s1026" style="width:203.75pt;height:119.5pt;mso-position-horizontal-relative:char;mso-position-vertical-relative:line" coordsize="25837,152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13078;height:1201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7NPSrAAAAA2gAAAA8AAABkcnMvZG93bnJldi54bWxEj92KwjAUhO8F3yEcwTtN3cJSq1HEH1gv&#10;dfcBDs2xjTYnJclqfXuzsODlMDPfMMt1b1txJx+MYwWzaQaCuHLacK3g5/swKUCEiKyxdUwKnhRg&#10;vRoOllhq9+AT3c+xFgnCoUQFTYxdKWWoGrIYpq4jTt7FeYsxSV9L7fGR4LaVH1n2KS0aTgsNdrRt&#10;qLqdf62C/fyQF0cb22tx9FLmZhdMdlVqPOo3CxCR+vgO/7e/tIIc/q6kGyBXL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Ds09KsAAAADaAAAADwAAAAAAAAAAAAAAAACfAgAA&#10;ZHJzL2Rvd25yZXYueG1sUEsFBgAAAAAEAAQA9wAAAIwDAAAAAA==&#10;">
                  <v:imagedata r:id="rId16" o:title="" croptop="2328f" cropbottom="52535f" cropleft="48068f" cropright="10434f"/>
                  <v:path arrowok="t"/>
                </v:shape>
                <v:shape id="Picture 2" o:spid="_x0000_s1028" type="#_x0000_t75" style="position:absolute;left:4040;top:8506;width:21797;height:669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nmu8HCAAAA2gAAAA8AAABkcnMvZG93bnJldi54bWxEj0FrwkAUhO8F/8PyhN6ajaFISV1FFEvp&#10;LWruj+xrEs2+DbvbJO2vdwWhx2FmvmFWm8l0YiDnW8sKFkkKgriyuuVawfl0eHkD4QOyxs4yKfgl&#10;D5v17GmFubYjFzQcQy0ihH2OCpoQ+lxKXzVk0Ce2J47et3UGQ5SultrhGOGmk1maLqXBluNCgz3t&#10;Gqquxx+j4ORsOX7Ul7bYV39fWb+1Z12+KvU8n7bvIAJN4T/8aH9qBRncr8QbINc3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J5rvBwgAAANoAAAAPAAAAAAAAAAAAAAAAAJ8C&#10;AABkcnMvZG93bnJldi54bWxQSwUGAAAAAAQABAD3AAAAjgMAAAAA&#10;">
                  <v:imagedata r:id="rId17" o:title=""/>
                  <v:path arrowok="t"/>
                </v:shape>
                <w10:anchorlock/>
              </v:group>
            </w:pict>
          </mc:Fallback>
        </mc:AlternateContent>
      </w:r>
    </w:p>
    <w:p w:rsidR="000D1046" w:rsidRPr="000D1046" w:rsidRDefault="000D1046" w:rsidP="000D1046">
      <w:pPr>
        <w:rPr>
          <w:sz w:val="12"/>
          <w:szCs w:val="12"/>
        </w:rPr>
      </w:pPr>
    </w:p>
    <w:p w:rsidR="00390870" w:rsidRDefault="000D1046" w:rsidP="00A77287">
      <w:r>
        <w:t>However, doing this means that you will need to explicitly tell Excel when it should update the data tables.  Whenever you change something related to occupancy and want to see the occupancy graphs get updated, press Shift-F9 from the Analysis – Occupancy tab, and that will trigger the recalculation.</w:t>
      </w:r>
    </w:p>
    <w:p w:rsidR="00AE63BE" w:rsidRDefault="00AE63BE" w:rsidP="00A77287"/>
    <w:p w:rsidR="00AD1254" w:rsidRDefault="00AD1254" w:rsidP="00AD1254">
      <w:pPr>
        <w:pStyle w:val="Heading2"/>
      </w:pPr>
      <w:bookmarkStart w:id="16" w:name="_Toc371373561"/>
      <w:r>
        <w:t>Submit your profile</w:t>
      </w:r>
      <w:bookmarkEnd w:id="16"/>
    </w:p>
    <w:p w:rsidR="00AD1254" w:rsidRDefault="00AD1254" w:rsidP="00AD1254">
      <w:r>
        <w:t xml:space="preserve">As a totally optional final step, please consider contributing the profile of your application (even intermediate profiles of partially optimized or </w:t>
      </w:r>
      <w:proofErr w:type="spellStart"/>
      <w:r>
        <w:t>unoptimized</w:t>
      </w:r>
      <w:proofErr w:type="spellEnd"/>
      <w:r>
        <w:t xml:space="preserve"> codes are useful) into the spreadsheet so that we can build up our library of examples.  You can either add the profiles as new worksheets (suitably named) and submit the spreadsheet directly to Perforce yourself or, if you prefer, email your </w:t>
      </w:r>
      <w:r>
        <w:lastRenderedPageBreak/>
        <w:t>.</w:t>
      </w:r>
      <w:proofErr w:type="spellStart"/>
      <w:r>
        <w:t>csv</w:t>
      </w:r>
      <w:proofErr w:type="spellEnd"/>
      <w:r>
        <w:t xml:space="preserve"> files (along with at least the name of the app and a few words about whatever insights you had about it) to Cliff Woolley (</w:t>
      </w:r>
      <w:hyperlink r:id="rId18" w:history="1">
        <w:r w:rsidRPr="0067761A">
          <w:rPr>
            <w:rStyle w:val="Hyperlink"/>
          </w:rPr>
          <w:t>jwoolley@nvidia.com</w:t>
        </w:r>
      </w:hyperlink>
      <w:r>
        <w:t>) for inclusion.</w:t>
      </w:r>
    </w:p>
    <w:p w:rsidR="00AD1254" w:rsidRPr="00AD1254" w:rsidRDefault="00AD1254" w:rsidP="00AD1254"/>
    <w:p w:rsidR="00B70399" w:rsidRDefault="00390870" w:rsidP="00390870">
      <w:pPr>
        <w:pStyle w:val="Heading1"/>
      </w:pPr>
      <w:bookmarkStart w:id="17" w:name="_Toc371373562"/>
      <w:r>
        <w:t>Confidentiality</w:t>
      </w:r>
      <w:bookmarkEnd w:id="17"/>
    </w:p>
    <w:p w:rsidR="00390870" w:rsidRPr="00390870" w:rsidRDefault="00390870" w:rsidP="00390870">
      <w:r>
        <w:t xml:space="preserve">These performance analysis tools and spreadsheets are for </w:t>
      </w:r>
      <w:r w:rsidRPr="00390870">
        <w:rPr>
          <w:b/>
          <w:i/>
          <w:color w:val="FF0000"/>
        </w:rPr>
        <w:t>NVIDIA INTERNAL USE ONLY</w:t>
      </w:r>
      <w:r w:rsidRPr="00390870">
        <w:rPr>
          <w:color w:val="FF0000"/>
        </w:rPr>
        <w:t xml:space="preserve"> </w:t>
      </w:r>
      <w:r>
        <w:t xml:space="preserve">and </w:t>
      </w:r>
      <w:r w:rsidRPr="00390870">
        <w:rPr>
          <w:b/>
        </w:rPr>
        <w:t>may not be distributed outside NVIDIA, even under NDA</w:t>
      </w:r>
      <w:r>
        <w:t>.</w:t>
      </w:r>
    </w:p>
    <w:p w:rsidR="00390870" w:rsidRDefault="00390870" w:rsidP="005C6C5D"/>
    <w:p w:rsidR="00390870" w:rsidRDefault="00390870" w:rsidP="005C6C5D"/>
    <w:sectPr w:rsidR="00390870" w:rsidSect="000F742B">
      <w:headerReference w:type="default" r:id="rId19"/>
      <w:footerReference w:type="default" r:id="rId20"/>
      <w:footerReference w:type="first" r:id="rId2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81B42" w:rsidRDefault="00A81B42" w:rsidP="00AF473B">
      <w:pPr>
        <w:spacing w:line="240" w:lineRule="auto"/>
      </w:pPr>
      <w:r>
        <w:separator/>
      </w:r>
    </w:p>
  </w:endnote>
  <w:endnote w:type="continuationSeparator" w:id="0">
    <w:p w:rsidR="00A81B42" w:rsidRDefault="00A81B42" w:rsidP="00AF473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ourier">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45E5" w:rsidRDefault="001445E5">
    <w:pPr>
      <w:pStyle w:val="Footer"/>
      <w:jc w:val="right"/>
    </w:pPr>
  </w:p>
  <w:p w:rsidR="001445E5" w:rsidRPr="00160B2B" w:rsidRDefault="001445E5" w:rsidP="00160B2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45E5" w:rsidRDefault="000F742B" w:rsidP="00735283">
    <w:pPr>
      <w:pStyle w:val="Footer"/>
    </w:pPr>
    <w:r>
      <w:t xml:space="preserve">DEVTECH </w:t>
    </w:r>
    <w:r w:rsidR="003A71F5">
      <w:t xml:space="preserve">COMPUTE </w:t>
    </w:r>
    <w:r>
      <w:t>PERF TOOLS</w:t>
    </w:r>
    <w:r w:rsidR="001445E5">
      <w:tab/>
      <w:t xml:space="preserve">NVIDIA </w:t>
    </w:r>
    <w:r w:rsidR="00390870">
      <w:t>CONFIDENTIAL</w:t>
    </w:r>
    <w:r w:rsidR="001445E5">
      <w:tab/>
    </w:r>
    <w:r w:rsidR="001445E5">
      <w:fldChar w:fldCharType="begin"/>
    </w:r>
    <w:r w:rsidR="001445E5">
      <w:instrText xml:space="preserve"> PAGE   \* MERGEFORMAT </w:instrText>
    </w:r>
    <w:r w:rsidR="001445E5">
      <w:fldChar w:fldCharType="separate"/>
    </w:r>
    <w:r w:rsidR="0080605D">
      <w:rPr>
        <w:noProof/>
      </w:rPr>
      <w:t>2</w:t>
    </w:r>
    <w:r w:rsidR="001445E5">
      <w:rPr>
        <w:noProof/>
      </w:rPr>
      <w:fldChar w:fldCharType="end"/>
    </w:r>
  </w:p>
  <w:p w:rsidR="001445E5" w:rsidRPr="00160B2B" w:rsidRDefault="001445E5" w:rsidP="00160B2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45E5" w:rsidRDefault="001445E5">
    <w:pPr>
      <w:pStyle w:val="Footer"/>
      <w:jc w:val="right"/>
    </w:pPr>
    <w:r>
      <w:fldChar w:fldCharType="begin"/>
    </w:r>
    <w:r>
      <w:instrText xml:space="preserve"> PAGE   \* MERGEFORMAT </w:instrText>
    </w:r>
    <w:r>
      <w:fldChar w:fldCharType="separate"/>
    </w:r>
    <w:r>
      <w:rPr>
        <w:noProof/>
      </w:rPr>
      <w:t>1</w:t>
    </w:r>
    <w:r>
      <w:rPr>
        <w:noProof/>
      </w:rPr>
      <w:fldChar w:fldCharType="end"/>
    </w:r>
  </w:p>
  <w:p w:rsidR="001445E5" w:rsidRDefault="001445E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81B42" w:rsidRDefault="00A81B42" w:rsidP="00AF473B">
      <w:pPr>
        <w:spacing w:line="240" w:lineRule="auto"/>
      </w:pPr>
      <w:r>
        <w:separator/>
      </w:r>
    </w:p>
  </w:footnote>
  <w:footnote w:type="continuationSeparator" w:id="0">
    <w:p w:rsidR="00A81B42" w:rsidRDefault="00A81B42" w:rsidP="00AF473B">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45E5" w:rsidRDefault="001445E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45E5" w:rsidRDefault="001445E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396209"/>
    <w:multiLevelType w:val="hybridMultilevel"/>
    <w:tmpl w:val="5D4CC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E811A8"/>
    <w:multiLevelType w:val="hybridMultilevel"/>
    <w:tmpl w:val="075CB0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D4130E"/>
    <w:multiLevelType w:val="hybridMultilevel"/>
    <w:tmpl w:val="86E21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9D01F61"/>
    <w:multiLevelType w:val="hybridMultilevel"/>
    <w:tmpl w:val="F970C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1966CA2"/>
    <w:multiLevelType w:val="hybridMultilevel"/>
    <w:tmpl w:val="CD280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22A0420"/>
    <w:multiLevelType w:val="hybridMultilevel"/>
    <w:tmpl w:val="C4BCE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4FA7FB9"/>
    <w:multiLevelType w:val="hybridMultilevel"/>
    <w:tmpl w:val="68145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5FF11E3"/>
    <w:multiLevelType w:val="hybridMultilevel"/>
    <w:tmpl w:val="47D40C6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6F562F2"/>
    <w:multiLevelType w:val="hybridMultilevel"/>
    <w:tmpl w:val="3E385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AB82D9D"/>
    <w:multiLevelType w:val="hybridMultilevel"/>
    <w:tmpl w:val="44DC2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B7104D2"/>
    <w:multiLevelType w:val="hybridMultilevel"/>
    <w:tmpl w:val="52329B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BA248D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1EA66EA2"/>
    <w:multiLevelType w:val="hybridMultilevel"/>
    <w:tmpl w:val="38685DF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3594712"/>
    <w:multiLevelType w:val="hybridMultilevel"/>
    <w:tmpl w:val="682256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785453A"/>
    <w:multiLevelType w:val="hybridMultilevel"/>
    <w:tmpl w:val="EF5E7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A460B9B"/>
    <w:multiLevelType w:val="hybridMultilevel"/>
    <w:tmpl w:val="00DC6B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ADA1C03"/>
    <w:multiLevelType w:val="hybridMultilevel"/>
    <w:tmpl w:val="AE2432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D666F3A"/>
    <w:multiLevelType w:val="hybridMultilevel"/>
    <w:tmpl w:val="B0C275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FB165E4"/>
    <w:multiLevelType w:val="multilevel"/>
    <w:tmpl w:val="90405AF6"/>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9">
    <w:nsid w:val="331C052E"/>
    <w:multiLevelType w:val="hybridMultilevel"/>
    <w:tmpl w:val="E508F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41F47C9"/>
    <w:multiLevelType w:val="hybridMultilevel"/>
    <w:tmpl w:val="696A9A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59F4FED"/>
    <w:multiLevelType w:val="hybridMultilevel"/>
    <w:tmpl w:val="001A43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62153A6"/>
    <w:multiLevelType w:val="multilevel"/>
    <w:tmpl w:val="90405AF6"/>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3">
    <w:nsid w:val="39BE79D4"/>
    <w:multiLevelType w:val="multilevel"/>
    <w:tmpl w:val="1A16FF9A"/>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4">
    <w:nsid w:val="40B92937"/>
    <w:multiLevelType w:val="hybridMultilevel"/>
    <w:tmpl w:val="5D5C0C50"/>
    <w:lvl w:ilvl="0" w:tplc="8E96AFF2">
      <w:start w:val="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0E0058A"/>
    <w:multiLevelType w:val="hybridMultilevel"/>
    <w:tmpl w:val="67907B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3F667F4"/>
    <w:multiLevelType w:val="hybridMultilevel"/>
    <w:tmpl w:val="854047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58953F4"/>
    <w:multiLevelType w:val="hybridMultilevel"/>
    <w:tmpl w:val="E6A29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85B1CD6"/>
    <w:multiLevelType w:val="hybridMultilevel"/>
    <w:tmpl w:val="F8883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4DC3767D"/>
    <w:multiLevelType w:val="hybridMultilevel"/>
    <w:tmpl w:val="C966F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50C73AB0"/>
    <w:multiLevelType w:val="hybridMultilevel"/>
    <w:tmpl w:val="64466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C865D5E"/>
    <w:multiLevelType w:val="hybridMultilevel"/>
    <w:tmpl w:val="73DC2C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E692049"/>
    <w:multiLevelType w:val="hybridMultilevel"/>
    <w:tmpl w:val="A2CE52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43106C2"/>
    <w:multiLevelType w:val="hybridMultilevel"/>
    <w:tmpl w:val="D5000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56651BC"/>
    <w:multiLevelType w:val="hybridMultilevel"/>
    <w:tmpl w:val="3F7CD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85841CE"/>
    <w:multiLevelType w:val="hybridMultilevel"/>
    <w:tmpl w:val="377034C2"/>
    <w:lvl w:ilvl="0" w:tplc="A3D81468">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ECD7856"/>
    <w:multiLevelType w:val="hybridMultilevel"/>
    <w:tmpl w:val="9488C0E4"/>
    <w:lvl w:ilvl="0" w:tplc="A3D81468">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0275A0A"/>
    <w:multiLevelType w:val="hybridMultilevel"/>
    <w:tmpl w:val="030E8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20C15EA"/>
    <w:multiLevelType w:val="hybridMultilevel"/>
    <w:tmpl w:val="BAAE2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73330F0"/>
    <w:multiLevelType w:val="hybridMultilevel"/>
    <w:tmpl w:val="45DEE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DAA353C"/>
    <w:multiLevelType w:val="hybridMultilevel"/>
    <w:tmpl w:val="DD5A5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E1E23E8"/>
    <w:multiLevelType w:val="hybridMultilevel"/>
    <w:tmpl w:val="87985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F6A691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3"/>
  </w:num>
  <w:num w:numId="2">
    <w:abstractNumId w:val="40"/>
  </w:num>
  <w:num w:numId="3">
    <w:abstractNumId w:val="39"/>
  </w:num>
  <w:num w:numId="4">
    <w:abstractNumId w:val="14"/>
  </w:num>
  <w:num w:numId="5">
    <w:abstractNumId w:val="28"/>
  </w:num>
  <w:num w:numId="6">
    <w:abstractNumId w:val="16"/>
  </w:num>
  <w:num w:numId="7">
    <w:abstractNumId w:val="32"/>
  </w:num>
  <w:num w:numId="8">
    <w:abstractNumId w:val="12"/>
  </w:num>
  <w:num w:numId="9">
    <w:abstractNumId w:val="4"/>
  </w:num>
  <w:num w:numId="10">
    <w:abstractNumId w:val="7"/>
  </w:num>
  <w:num w:numId="11">
    <w:abstractNumId w:val="31"/>
  </w:num>
  <w:num w:numId="12">
    <w:abstractNumId w:val="20"/>
  </w:num>
  <w:num w:numId="13">
    <w:abstractNumId w:val="21"/>
  </w:num>
  <w:num w:numId="14">
    <w:abstractNumId w:val="25"/>
  </w:num>
  <w:num w:numId="15">
    <w:abstractNumId w:val="33"/>
  </w:num>
  <w:num w:numId="16">
    <w:abstractNumId w:val="0"/>
  </w:num>
  <w:num w:numId="17">
    <w:abstractNumId w:val="19"/>
  </w:num>
  <w:num w:numId="18">
    <w:abstractNumId w:val="24"/>
  </w:num>
  <w:num w:numId="19">
    <w:abstractNumId w:val="5"/>
  </w:num>
  <w:num w:numId="20">
    <w:abstractNumId w:val="3"/>
  </w:num>
  <w:num w:numId="21">
    <w:abstractNumId w:val="17"/>
  </w:num>
  <w:num w:numId="22">
    <w:abstractNumId w:val="2"/>
  </w:num>
  <w:num w:numId="23">
    <w:abstractNumId w:val="6"/>
  </w:num>
  <w:num w:numId="24">
    <w:abstractNumId w:val="38"/>
  </w:num>
  <w:num w:numId="25">
    <w:abstractNumId w:val="9"/>
  </w:num>
  <w:num w:numId="26">
    <w:abstractNumId w:val="41"/>
  </w:num>
  <w:num w:numId="27">
    <w:abstractNumId w:val="35"/>
  </w:num>
  <w:num w:numId="28">
    <w:abstractNumId w:val="23"/>
    <w:lvlOverride w:ilvl="0">
      <w:startOverride w:val="3"/>
    </w:lvlOverride>
    <w:lvlOverride w:ilvl="1">
      <w:startOverride w:val="3"/>
    </w:lvlOverride>
    <w:lvlOverride w:ilvl="2">
      <w:startOverride w:val="5"/>
    </w:lvlOverride>
    <w:lvlOverride w:ilvl="3">
      <w:startOverride w:val="1"/>
    </w:lvlOverride>
    <w:lvlOverride w:ilvl="4">
      <w:startOverride w:val="3"/>
    </w:lvlOverride>
  </w:num>
  <w:num w:numId="29">
    <w:abstractNumId w:val="36"/>
  </w:num>
  <w:num w:numId="30">
    <w:abstractNumId w:val="42"/>
  </w:num>
  <w:num w:numId="31">
    <w:abstractNumId w:val="23"/>
    <w:lvlOverride w:ilvl="0">
      <w:startOverride w:val="3"/>
    </w:lvlOverride>
    <w:lvlOverride w:ilvl="1">
      <w:startOverride w:val="3"/>
    </w:lvlOverride>
    <w:lvlOverride w:ilvl="2">
      <w:startOverride w:val="5"/>
    </w:lvlOverride>
    <w:lvlOverride w:ilvl="3">
      <w:startOverride w:val="1"/>
    </w:lvlOverride>
    <w:lvlOverride w:ilvl="4">
      <w:startOverride w:val="3"/>
    </w:lvlOverride>
  </w:num>
  <w:num w:numId="32">
    <w:abstractNumId w:val="23"/>
    <w:lvlOverride w:ilvl="0">
      <w:startOverride w:val="3"/>
    </w:lvlOverride>
    <w:lvlOverride w:ilvl="1">
      <w:startOverride w:val="3"/>
    </w:lvlOverride>
    <w:lvlOverride w:ilvl="2">
      <w:startOverride w:val="5"/>
    </w:lvlOverride>
    <w:lvlOverride w:ilvl="3">
      <w:startOverride w:val="4"/>
    </w:lvlOverride>
  </w:num>
  <w:num w:numId="33">
    <w:abstractNumId w:val="23"/>
    <w:lvlOverride w:ilvl="0">
      <w:startOverride w:val="3"/>
    </w:lvlOverride>
    <w:lvlOverride w:ilvl="1">
      <w:startOverride w:val="3"/>
    </w:lvlOverride>
    <w:lvlOverride w:ilvl="2">
      <w:startOverride w:val="5"/>
    </w:lvlOverride>
    <w:lvlOverride w:ilvl="3">
      <w:startOverride w:val="4"/>
    </w:lvlOverride>
    <w:lvlOverride w:ilvl="4">
      <w:startOverride w:val="3"/>
    </w:lvlOverride>
  </w:num>
  <w:num w:numId="34">
    <w:abstractNumId w:val="23"/>
    <w:lvlOverride w:ilvl="0">
      <w:startOverride w:val="3"/>
    </w:lvlOverride>
    <w:lvlOverride w:ilvl="1">
      <w:startOverride w:val="3"/>
    </w:lvlOverride>
    <w:lvlOverride w:ilvl="2">
      <w:startOverride w:val="5"/>
    </w:lvlOverride>
    <w:lvlOverride w:ilvl="3">
      <w:startOverride w:val="4"/>
    </w:lvlOverride>
    <w:lvlOverride w:ilvl="4">
      <w:startOverride w:val="3"/>
    </w:lvlOverride>
  </w:num>
  <w:num w:numId="35">
    <w:abstractNumId w:val="23"/>
    <w:lvlOverride w:ilvl="0">
      <w:startOverride w:val="3"/>
    </w:lvlOverride>
    <w:lvlOverride w:ilvl="1">
      <w:startOverride w:val="3"/>
    </w:lvlOverride>
    <w:lvlOverride w:ilvl="2">
      <w:startOverride w:val="5"/>
    </w:lvlOverride>
    <w:lvlOverride w:ilvl="3">
      <w:startOverride w:val="4"/>
    </w:lvlOverride>
    <w:lvlOverride w:ilvl="4">
      <w:startOverride w:val="3"/>
    </w:lvlOverride>
  </w:num>
  <w:num w:numId="36">
    <w:abstractNumId w:val="18"/>
  </w:num>
  <w:num w:numId="37">
    <w:abstractNumId w:val="23"/>
    <w:lvlOverride w:ilvl="0">
      <w:startOverride w:val="3"/>
    </w:lvlOverride>
    <w:lvlOverride w:ilvl="1">
      <w:startOverride w:val="3"/>
    </w:lvlOverride>
    <w:lvlOverride w:ilvl="2">
      <w:startOverride w:val="5"/>
    </w:lvlOverride>
    <w:lvlOverride w:ilvl="3">
      <w:startOverride w:val="5"/>
    </w:lvlOverride>
    <w:lvlOverride w:ilvl="4">
      <w:startOverride w:val="5"/>
    </w:lvlOverride>
  </w:num>
  <w:num w:numId="38">
    <w:abstractNumId w:val="26"/>
  </w:num>
  <w:num w:numId="39">
    <w:abstractNumId w:val="30"/>
  </w:num>
  <w:num w:numId="40">
    <w:abstractNumId w:val="22"/>
  </w:num>
  <w:num w:numId="41">
    <w:abstractNumId w:val="11"/>
  </w:num>
  <w:num w:numId="42">
    <w:abstractNumId w:val="8"/>
  </w:num>
  <w:num w:numId="43">
    <w:abstractNumId w:val="37"/>
  </w:num>
  <w:num w:numId="44">
    <w:abstractNumId w:val="29"/>
  </w:num>
  <w:num w:numId="45">
    <w:abstractNumId w:val="27"/>
  </w:num>
  <w:num w:numId="46">
    <w:abstractNumId w:val="34"/>
  </w:num>
  <w:num w:numId="47">
    <w:abstractNumId w:val="10"/>
  </w:num>
  <w:num w:numId="48">
    <w:abstractNumId w:val="13"/>
  </w:num>
  <w:num w:numId="49">
    <w:abstractNumId w:val="1"/>
  </w:num>
  <w:num w:numId="50">
    <w:abstractNumId w:val="1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removePersonalInformation/>
  <w:removeDateAndTim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A2222"/>
    <w:rsid w:val="00004851"/>
    <w:rsid w:val="0001217B"/>
    <w:rsid w:val="00021BB9"/>
    <w:rsid w:val="00022C93"/>
    <w:rsid w:val="00023C3B"/>
    <w:rsid w:val="00025452"/>
    <w:rsid w:val="00025D22"/>
    <w:rsid w:val="00030C3F"/>
    <w:rsid w:val="00030EC4"/>
    <w:rsid w:val="00037393"/>
    <w:rsid w:val="00043383"/>
    <w:rsid w:val="00051431"/>
    <w:rsid w:val="00051ED2"/>
    <w:rsid w:val="0005455B"/>
    <w:rsid w:val="00055C5A"/>
    <w:rsid w:val="00060ECF"/>
    <w:rsid w:val="00063F34"/>
    <w:rsid w:val="000653DC"/>
    <w:rsid w:val="0007115A"/>
    <w:rsid w:val="0007750A"/>
    <w:rsid w:val="00080178"/>
    <w:rsid w:val="0008607D"/>
    <w:rsid w:val="000A6E84"/>
    <w:rsid w:val="000B0E97"/>
    <w:rsid w:val="000B3F6A"/>
    <w:rsid w:val="000B58A1"/>
    <w:rsid w:val="000C64AC"/>
    <w:rsid w:val="000D1046"/>
    <w:rsid w:val="000D7431"/>
    <w:rsid w:val="000E207C"/>
    <w:rsid w:val="000F742B"/>
    <w:rsid w:val="00121AA2"/>
    <w:rsid w:val="00130771"/>
    <w:rsid w:val="00135135"/>
    <w:rsid w:val="00140328"/>
    <w:rsid w:val="00141289"/>
    <w:rsid w:val="001445E5"/>
    <w:rsid w:val="00147D9F"/>
    <w:rsid w:val="00154A6B"/>
    <w:rsid w:val="001552BA"/>
    <w:rsid w:val="00160B2B"/>
    <w:rsid w:val="00164616"/>
    <w:rsid w:val="0017648F"/>
    <w:rsid w:val="001926E8"/>
    <w:rsid w:val="001939E8"/>
    <w:rsid w:val="00193B28"/>
    <w:rsid w:val="001A380D"/>
    <w:rsid w:val="001B32E7"/>
    <w:rsid w:val="001C1E0A"/>
    <w:rsid w:val="001D46FB"/>
    <w:rsid w:val="001E47A5"/>
    <w:rsid w:val="001F1D24"/>
    <w:rsid w:val="001F27F8"/>
    <w:rsid w:val="001F299F"/>
    <w:rsid w:val="001F5114"/>
    <w:rsid w:val="00201BCA"/>
    <w:rsid w:val="00205844"/>
    <w:rsid w:val="002178A6"/>
    <w:rsid w:val="00227453"/>
    <w:rsid w:val="002348FA"/>
    <w:rsid w:val="00236C09"/>
    <w:rsid w:val="0023790C"/>
    <w:rsid w:val="002465A0"/>
    <w:rsid w:val="00250F03"/>
    <w:rsid w:val="00257A22"/>
    <w:rsid w:val="00260BC0"/>
    <w:rsid w:val="00265222"/>
    <w:rsid w:val="00272901"/>
    <w:rsid w:val="00275B72"/>
    <w:rsid w:val="00282CA0"/>
    <w:rsid w:val="002A6D61"/>
    <w:rsid w:val="002B14E6"/>
    <w:rsid w:val="002B2CA6"/>
    <w:rsid w:val="002D19D2"/>
    <w:rsid w:val="002E2143"/>
    <w:rsid w:val="002E7376"/>
    <w:rsid w:val="002E7D57"/>
    <w:rsid w:val="00300DE9"/>
    <w:rsid w:val="0031135A"/>
    <w:rsid w:val="0031220D"/>
    <w:rsid w:val="003220DC"/>
    <w:rsid w:val="00327AA5"/>
    <w:rsid w:val="00331AB6"/>
    <w:rsid w:val="003344C9"/>
    <w:rsid w:val="0033711E"/>
    <w:rsid w:val="00344793"/>
    <w:rsid w:val="003475D7"/>
    <w:rsid w:val="003510A1"/>
    <w:rsid w:val="0036166B"/>
    <w:rsid w:val="0037020F"/>
    <w:rsid w:val="00372FCD"/>
    <w:rsid w:val="00376734"/>
    <w:rsid w:val="003769CC"/>
    <w:rsid w:val="003772CC"/>
    <w:rsid w:val="00390870"/>
    <w:rsid w:val="0039785D"/>
    <w:rsid w:val="003A000E"/>
    <w:rsid w:val="003A3912"/>
    <w:rsid w:val="003A62A5"/>
    <w:rsid w:val="003A647C"/>
    <w:rsid w:val="003A71F5"/>
    <w:rsid w:val="003B0456"/>
    <w:rsid w:val="003B7057"/>
    <w:rsid w:val="003C6FCE"/>
    <w:rsid w:val="003E1F52"/>
    <w:rsid w:val="003E67C1"/>
    <w:rsid w:val="003F55CE"/>
    <w:rsid w:val="003F6403"/>
    <w:rsid w:val="0040242E"/>
    <w:rsid w:val="0041565A"/>
    <w:rsid w:val="00416B16"/>
    <w:rsid w:val="004257E9"/>
    <w:rsid w:val="00432028"/>
    <w:rsid w:val="00433027"/>
    <w:rsid w:val="00436906"/>
    <w:rsid w:val="00442D03"/>
    <w:rsid w:val="004439BA"/>
    <w:rsid w:val="00444D40"/>
    <w:rsid w:val="00446C0B"/>
    <w:rsid w:val="00456969"/>
    <w:rsid w:val="004579D3"/>
    <w:rsid w:val="00460190"/>
    <w:rsid w:val="004752B4"/>
    <w:rsid w:val="0048118F"/>
    <w:rsid w:val="004962FF"/>
    <w:rsid w:val="004A496B"/>
    <w:rsid w:val="004B030B"/>
    <w:rsid w:val="004B0D58"/>
    <w:rsid w:val="004B68C7"/>
    <w:rsid w:val="004C0CB9"/>
    <w:rsid w:val="004C1102"/>
    <w:rsid w:val="004C6C22"/>
    <w:rsid w:val="004D0BDF"/>
    <w:rsid w:val="004D33CB"/>
    <w:rsid w:val="004D5FB7"/>
    <w:rsid w:val="004E2E79"/>
    <w:rsid w:val="004E3E13"/>
    <w:rsid w:val="004E4967"/>
    <w:rsid w:val="004E7113"/>
    <w:rsid w:val="004E731D"/>
    <w:rsid w:val="004F123C"/>
    <w:rsid w:val="004F232E"/>
    <w:rsid w:val="00500824"/>
    <w:rsid w:val="0050299C"/>
    <w:rsid w:val="00505701"/>
    <w:rsid w:val="00511F07"/>
    <w:rsid w:val="0051584D"/>
    <w:rsid w:val="0052298F"/>
    <w:rsid w:val="00530EBE"/>
    <w:rsid w:val="00531BBF"/>
    <w:rsid w:val="00533403"/>
    <w:rsid w:val="00535058"/>
    <w:rsid w:val="005360E4"/>
    <w:rsid w:val="005373C2"/>
    <w:rsid w:val="00543FD1"/>
    <w:rsid w:val="00545011"/>
    <w:rsid w:val="00545E88"/>
    <w:rsid w:val="00547620"/>
    <w:rsid w:val="005527E4"/>
    <w:rsid w:val="0056112F"/>
    <w:rsid w:val="00564E46"/>
    <w:rsid w:val="00573B8D"/>
    <w:rsid w:val="0057518E"/>
    <w:rsid w:val="0058484B"/>
    <w:rsid w:val="005928F0"/>
    <w:rsid w:val="005B379D"/>
    <w:rsid w:val="005C3013"/>
    <w:rsid w:val="005C69B3"/>
    <w:rsid w:val="005C6C5D"/>
    <w:rsid w:val="005C74EE"/>
    <w:rsid w:val="005D07FC"/>
    <w:rsid w:val="005D42FF"/>
    <w:rsid w:val="005D447D"/>
    <w:rsid w:val="005E03AC"/>
    <w:rsid w:val="005E1A8F"/>
    <w:rsid w:val="005F54EA"/>
    <w:rsid w:val="005F5FA0"/>
    <w:rsid w:val="00600114"/>
    <w:rsid w:val="0060053D"/>
    <w:rsid w:val="00604810"/>
    <w:rsid w:val="00604A62"/>
    <w:rsid w:val="00605A89"/>
    <w:rsid w:val="00606E88"/>
    <w:rsid w:val="0061207F"/>
    <w:rsid w:val="006157C6"/>
    <w:rsid w:val="00620E81"/>
    <w:rsid w:val="00622D9D"/>
    <w:rsid w:val="00623DBA"/>
    <w:rsid w:val="00624721"/>
    <w:rsid w:val="00635424"/>
    <w:rsid w:val="006361E0"/>
    <w:rsid w:val="00636E67"/>
    <w:rsid w:val="00643992"/>
    <w:rsid w:val="0065009F"/>
    <w:rsid w:val="00660908"/>
    <w:rsid w:val="00661A3E"/>
    <w:rsid w:val="0066248C"/>
    <w:rsid w:val="00666CA3"/>
    <w:rsid w:val="00680452"/>
    <w:rsid w:val="006904DB"/>
    <w:rsid w:val="0069493B"/>
    <w:rsid w:val="00694D2C"/>
    <w:rsid w:val="006A0272"/>
    <w:rsid w:val="006A102D"/>
    <w:rsid w:val="006B0245"/>
    <w:rsid w:val="006B4444"/>
    <w:rsid w:val="006B44BC"/>
    <w:rsid w:val="006B7C20"/>
    <w:rsid w:val="006C599D"/>
    <w:rsid w:val="006C7531"/>
    <w:rsid w:val="006E3293"/>
    <w:rsid w:val="006E4CD6"/>
    <w:rsid w:val="006E5213"/>
    <w:rsid w:val="006E521E"/>
    <w:rsid w:val="006E649A"/>
    <w:rsid w:val="006E77B2"/>
    <w:rsid w:val="006F0154"/>
    <w:rsid w:val="00705BEB"/>
    <w:rsid w:val="00707FAD"/>
    <w:rsid w:val="00711BD1"/>
    <w:rsid w:val="00715E4C"/>
    <w:rsid w:val="00716581"/>
    <w:rsid w:val="0072208B"/>
    <w:rsid w:val="00735283"/>
    <w:rsid w:val="007354E5"/>
    <w:rsid w:val="00740E89"/>
    <w:rsid w:val="00750BB1"/>
    <w:rsid w:val="007576D1"/>
    <w:rsid w:val="007634EE"/>
    <w:rsid w:val="0076544F"/>
    <w:rsid w:val="00770308"/>
    <w:rsid w:val="00771693"/>
    <w:rsid w:val="007719F8"/>
    <w:rsid w:val="00774116"/>
    <w:rsid w:val="007747F2"/>
    <w:rsid w:val="00775501"/>
    <w:rsid w:val="00785792"/>
    <w:rsid w:val="00786BAE"/>
    <w:rsid w:val="007A1171"/>
    <w:rsid w:val="007B13B2"/>
    <w:rsid w:val="007B3510"/>
    <w:rsid w:val="007C32BD"/>
    <w:rsid w:val="007C66D6"/>
    <w:rsid w:val="007E0290"/>
    <w:rsid w:val="007E12DC"/>
    <w:rsid w:val="007E28A7"/>
    <w:rsid w:val="007E3723"/>
    <w:rsid w:val="007E3AE4"/>
    <w:rsid w:val="007E55E0"/>
    <w:rsid w:val="007F337F"/>
    <w:rsid w:val="0080177E"/>
    <w:rsid w:val="00802B59"/>
    <w:rsid w:val="0080605D"/>
    <w:rsid w:val="0081567A"/>
    <w:rsid w:val="008276B5"/>
    <w:rsid w:val="00831800"/>
    <w:rsid w:val="00832F4A"/>
    <w:rsid w:val="00836406"/>
    <w:rsid w:val="0084174F"/>
    <w:rsid w:val="00841A14"/>
    <w:rsid w:val="00841FC7"/>
    <w:rsid w:val="00845587"/>
    <w:rsid w:val="00846164"/>
    <w:rsid w:val="00847C8D"/>
    <w:rsid w:val="008756E4"/>
    <w:rsid w:val="00876DD8"/>
    <w:rsid w:val="00877930"/>
    <w:rsid w:val="00883DE0"/>
    <w:rsid w:val="00887D14"/>
    <w:rsid w:val="00895CD0"/>
    <w:rsid w:val="008A0816"/>
    <w:rsid w:val="008A679C"/>
    <w:rsid w:val="008B0E4F"/>
    <w:rsid w:val="008B6900"/>
    <w:rsid w:val="008C66AC"/>
    <w:rsid w:val="008D4AE1"/>
    <w:rsid w:val="008E0684"/>
    <w:rsid w:val="008E203A"/>
    <w:rsid w:val="00911E6D"/>
    <w:rsid w:val="009203BF"/>
    <w:rsid w:val="00926A97"/>
    <w:rsid w:val="00931E51"/>
    <w:rsid w:val="00932359"/>
    <w:rsid w:val="00932C15"/>
    <w:rsid w:val="00935265"/>
    <w:rsid w:val="009408B2"/>
    <w:rsid w:val="00940F65"/>
    <w:rsid w:val="00942C50"/>
    <w:rsid w:val="0094414F"/>
    <w:rsid w:val="009460AD"/>
    <w:rsid w:val="00952ED4"/>
    <w:rsid w:val="00954239"/>
    <w:rsid w:val="00962728"/>
    <w:rsid w:val="00963A99"/>
    <w:rsid w:val="00982BED"/>
    <w:rsid w:val="00991655"/>
    <w:rsid w:val="0099178C"/>
    <w:rsid w:val="00992B97"/>
    <w:rsid w:val="00997884"/>
    <w:rsid w:val="009A2566"/>
    <w:rsid w:val="009A6B5B"/>
    <w:rsid w:val="009A7AAA"/>
    <w:rsid w:val="009C432B"/>
    <w:rsid w:val="009C6284"/>
    <w:rsid w:val="009D7C92"/>
    <w:rsid w:val="009E087A"/>
    <w:rsid w:val="009E2DED"/>
    <w:rsid w:val="009E49BC"/>
    <w:rsid w:val="009E6415"/>
    <w:rsid w:val="009F1B0D"/>
    <w:rsid w:val="009F6FD5"/>
    <w:rsid w:val="00A04A9D"/>
    <w:rsid w:val="00A11CFD"/>
    <w:rsid w:val="00A1242E"/>
    <w:rsid w:val="00A143AF"/>
    <w:rsid w:val="00A357C2"/>
    <w:rsid w:val="00A4154B"/>
    <w:rsid w:val="00A45AA7"/>
    <w:rsid w:val="00A55B91"/>
    <w:rsid w:val="00A569E6"/>
    <w:rsid w:val="00A569FA"/>
    <w:rsid w:val="00A617E1"/>
    <w:rsid w:val="00A668E2"/>
    <w:rsid w:val="00A6690E"/>
    <w:rsid w:val="00A711B9"/>
    <w:rsid w:val="00A737DB"/>
    <w:rsid w:val="00A76D27"/>
    <w:rsid w:val="00A77287"/>
    <w:rsid w:val="00A77380"/>
    <w:rsid w:val="00A81B42"/>
    <w:rsid w:val="00A81FEC"/>
    <w:rsid w:val="00A90039"/>
    <w:rsid w:val="00A93F1E"/>
    <w:rsid w:val="00A964FE"/>
    <w:rsid w:val="00AB1F23"/>
    <w:rsid w:val="00AB5062"/>
    <w:rsid w:val="00AB7A7D"/>
    <w:rsid w:val="00AC1B57"/>
    <w:rsid w:val="00AC4CC1"/>
    <w:rsid w:val="00AD1254"/>
    <w:rsid w:val="00AD34AE"/>
    <w:rsid w:val="00AE16BC"/>
    <w:rsid w:val="00AE4EC6"/>
    <w:rsid w:val="00AE63BE"/>
    <w:rsid w:val="00AF473B"/>
    <w:rsid w:val="00AF6236"/>
    <w:rsid w:val="00B12AF8"/>
    <w:rsid w:val="00B206AC"/>
    <w:rsid w:val="00B320F7"/>
    <w:rsid w:val="00B32F86"/>
    <w:rsid w:val="00B35B1F"/>
    <w:rsid w:val="00B507EB"/>
    <w:rsid w:val="00B514C4"/>
    <w:rsid w:val="00B665D3"/>
    <w:rsid w:val="00B6704E"/>
    <w:rsid w:val="00B70399"/>
    <w:rsid w:val="00B72085"/>
    <w:rsid w:val="00B736D3"/>
    <w:rsid w:val="00B76927"/>
    <w:rsid w:val="00B76F7C"/>
    <w:rsid w:val="00B83286"/>
    <w:rsid w:val="00B83496"/>
    <w:rsid w:val="00B83AF6"/>
    <w:rsid w:val="00B84A67"/>
    <w:rsid w:val="00B905E8"/>
    <w:rsid w:val="00B91346"/>
    <w:rsid w:val="00BA5F4D"/>
    <w:rsid w:val="00BB0C44"/>
    <w:rsid w:val="00BB177D"/>
    <w:rsid w:val="00BB3061"/>
    <w:rsid w:val="00BB3302"/>
    <w:rsid w:val="00BC2F80"/>
    <w:rsid w:val="00BC3CD7"/>
    <w:rsid w:val="00BC4A11"/>
    <w:rsid w:val="00BD1BCF"/>
    <w:rsid w:val="00BD3A4B"/>
    <w:rsid w:val="00BD51F8"/>
    <w:rsid w:val="00BE0EF2"/>
    <w:rsid w:val="00BE3B21"/>
    <w:rsid w:val="00BE5655"/>
    <w:rsid w:val="00C15A9C"/>
    <w:rsid w:val="00C27E4E"/>
    <w:rsid w:val="00C339E9"/>
    <w:rsid w:val="00C34C41"/>
    <w:rsid w:val="00C41F6F"/>
    <w:rsid w:val="00C475E4"/>
    <w:rsid w:val="00C51A1B"/>
    <w:rsid w:val="00C625CB"/>
    <w:rsid w:val="00C65B95"/>
    <w:rsid w:val="00C70478"/>
    <w:rsid w:val="00C80580"/>
    <w:rsid w:val="00C822F1"/>
    <w:rsid w:val="00C8296F"/>
    <w:rsid w:val="00C86134"/>
    <w:rsid w:val="00C90CCB"/>
    <w:rsid w:val="00C9183C"/>
    <w:rsid w:val="00C963DD"/>
    <w:rsid w:val="00CA5D06"/>
    <w:rsid w:val="00CF2B0C"/>
    <w:rsid w:val="00CF37D8"/>
    <w:rsid w:val="00D02354"/>
    <w:rsid w:val="00D10F29"/>
    <w:rsid w:val="00D145F6"/>
    <w:rsid w:val="00D16C4F"/>
    <w:rsid w:val="00D363D8"/>
    <w:rsid w:val="00D424F2"/>
    <w:rsid w:val="00D51F50"/>
    <w:rsid w:val="00D55039"/>
    <w:rsid w:val="00D628CB"/>
    <w:rsid w:val="00D742C2"/>
    <w:rsid w:val="00D82619"/>
    <w:rsid w:val="00DB03FF"/>
    <w:rsid w:val="00DB1421"/>
    <w:rsid w:val="00DB2F46"/>
    <w:rsid w:val="00DC00DE"/>
    <w:rsid w:val="00DC38D2"/>
    <w:rsid w:val="00DD5AA0"/>
    <w:rsid w:val="00DD5B52"/>
    <w:rsid w:val="00DD7F84"/>
    <w:rsid w:val="00DE10BF"/>
    <w:rsid w:val="00DE4BC4"/>
    <w:rsid w:val="00DE4E94"/>
    <w:rsid w:val="00DE700B"/>
    <w:rsid w:val="00DE7A1A"/>
    <w:rsid w:val="00DF025A"/>
    <w:rsid w:val="00DF104C"/>
    <w:rsid w:val="00DF3D1F"/>
    <w:rsid w:val="00E01B97"/>
    <w:rsid w:val="00E05B3D"/>
    <w:rsid w:val="00E12BD8"/>
    <w:rsid w:val="00E263F8"/>
    <w:rsid w:val="00E30BCD"/>
    <w:rsid w:val="00E470F6"/>
    <w:rsid w:val="00E54076"/>
    <w:rsid w:val="00E57FE1"/>
    <w:rsid w:val="00E61FEE"/>
    <w:rsid w:val="00E66036"/>
    <w:rsid w:val="00E7223D"/>
    <w:rsid w:val="00E83C34"/>
    <w:rsid w:val="00E851A9"/>
    <w:rsid w:val="00E95A1F"/>
    <w:rsid w:val="00EA2972"/>
    <w:rsid w:val="00EA4AB8"/>
    <w:rsid w:val="00EB2798"/>
    <w:rsid w:val="00EB3DFB"/>
    <w:rsid w:val="00EB4C25"/>
    <w:rsid w:val="00EB6555"/>
    <w:rsid w:val="00EC62A9"/>
    <w:rsid w:val="00EC65A3"/>
    <w:rsid w:val="00ED5671"/>
    <w:rsid w:val="00ED7C7A"/>
    <w:rsid w:val="00ED7F72"/>
    <w:rsid w:val="00EE2D8E"/>
    <w:rsid w:val="00EF42C5"/>
    <w:rsid w:val="00EF48C6"/>
    <w:rsid w:val="00EF6464"/>
    <w:rsid w:val="00EF7561"/>
    <w:rsid w:val="00F00F3A"/>
    <w:rsid w:val="00F02774"/>
    <w:rsid w:val="00F0405A"/>
    <w:rsid w:val="00F15148"/>
    <w:rsid w:val="00F1623A"/>
    <w:rsid w:val="00F17E9D"/>
    <w:rsid w:val="00F217AA"/>
    <w:rsid w:val="00F26FD2"/>
    <w:rsid w:val="00F27BD9"/>
    <w:rsid w:val="00F32B83"/>
    <w:rsid w:val="00F33450"/>
    <w:rsid w:val="00F40377"/>
    <w:rsid w:val="00F45E36"/>
    <w:rsid w:val="00F501E5"/>
    <w:rsid w:val="00F57D9E"/>
    <w:rsid w:val="00F65324"/>
    <w:rsid w:val="00F715BC"/>
    <w:rsid w:val="00F71B37"/>
    <w:rsid w:val="00F81170"/>
    <w:rsid w:val="00F87FF0"/>
    <w:rsid w:val="00F97773"/>
    <w:rsid w:val="00FA2222"/>
    <w:rsid w:val="00FC0129"/>
    <w:rsid w:val="00FC15EF"/>
    <w:rsid w:val="00FC7A57"/>
    <w:rsid w:val="00FD27AB"/>
    <w:rsid w:val="00FD6C86"/>
    <w:rsid w:val="00FE25B2"/>
    <w:rsid w:val="00FE6956"/>
    <w:rsid w:val="00FF3D2E"/>
    <w:rsid w:val="00FF4B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pPr>
      <w:spacing w:line="276" w:lineRule="auto"/>
    </w:pPr>
    <w:rPr>
      <w:sz w:val="22"/>
      <w:szCs w:val="22"/>
    </w:rPr>
  </w:style>
  <w:style w:type="paragraph" w:styleId="Heading1">
    <w:name w:val="heading 1"/>
    <w:basedOn w:val="Normal"/>
    <w:next w:val="Normal"/>
    <w:link w:val="Heading1Char"/>
    <w:uiPriority w:val="9"/>
    <w:qFormat/>
    <w:rsid w:val="00547620"/>
    <w:pPr>
      <w:keepNext/>
      <w:keepLines/>
      <w:numPr>
        <w:numId w:val="40"/>
      </w:numPr>
      <w:contextualSpacing/>
      <w:outlineLvl w:val="0"/>
    </w:pPr>
    <w:rPr>
      <w:rFonts w:ascii="Cambria" w:eastAsia="Times New Roman" w:hAnsi="Cambria"/>
      <w:b/>
      <w:bCs/>
      <w:color w:val="78B900"/>
      <w:sz w:val="32"/>
      <w:szCs w:val="28"/>
    </w:rPr>
  </w:style>
  <w:style w:type="paragraph" w:styleId="Heading2">
    <w:name w:val="heading 2"/>
    <w:basedOn w:val="Normal"/>
    <w:next w:val="Normal"/>
    <w:link w:val="Heading2Char"/>
    <w:uiPriority w:val="9"/>
    <w:unhideWhenUsed/>
    <w:qFormat/>
    <w:rsid w:val="00547620"/>
    <w:pPr>
      <w:keepNext/>
      <w:keepLines/>
      <w:numPr>
        <w:ilvl w:val="1"/>
        <w:numId w:val="40"/>
      </w:numPr>
      <w:outlineLvl w:val="1"/>
    </w:pPr>
    <w:rPr>
      <w:rFonts w:ascii="Cambria" w:eastAsia="Times New Roman" w:hAnsi="Cambria"/>
      <w:b/>
      <w:bCs/>
      <w:color w:val="507B00"/>
      <w:sz w:val="28"/>
      <w:szCs w:val="26"/>
    </w:rPr>
  </w:style>
  <w:style w:type="paragraph" w:styleId="Heading3">
    <w:name w:val="heading 3"/>
    <w:basedOn w:val="Normal"/>
    <w:next w:val="Normal"/>
    <w:link w:val="Heading3Char"/>
    <w:uiPriority w:val="9"/>
    <w:unhideWhenUsed/>
    <w:qFormat/>
    <w:rsid w:val="00547620"/>
    <w:pPr>
      <w:keepNext/>
      <w:keepLines/>
      <w:numPr>
        <w:ilvl w:val="2"/>
        <w:numId w:val="40"/>
      </w:numPr>
      <w:outlineLvl w:val="2"/>
    </w:pPr>
    <w:rPr>
      <w:rFonts w:ascii="Cambria" w:eastAsia="Times New Roman" w:hAnsi="Cambria"/>
      <w:b/>
      <w:bCs/>
      <w:color w:val="507B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A2222"/>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FA2222"/>
    <w:rPr>
      <w:rFonts w:ascii="Tahoma" w:hAnsi="Tahoma" w:cs="Tahoma"/>
      <w:sz w:val="16"/>
      <w:szCs w:val="16"/>
    </w:rPr>
  </w:style>
  <w:style w:type="paragraph" w:customStyle="1" w:styleId="CharCharCharCharCharCharCharCharCharChar">
    <w:name w:val="Char Char Char Char Char Char Char Char Char Char"/>
    <w:basedOn w:val="Normal"/>
    <w:rsid w:val="00FA2222"/>
    <w:pPr>
      <w:spacing w:after="160" w:line="240" w:lineRule="exact"/>
    </w:pPr>
    <w:rPr>
      <w:rFonts w:ascii="Verdana" w:eastAsia="Times New Roman" w:hAnsi="Verdana" w:cs="Verdana"/>
      <w:sz w:val="20"/>
      <w:szCs w:val="20"/>
    </w:rPr>
  </w:style>
  <w:style w:type="paragraph" w:customStyle="1" w:styleId="SourceCode">
    <w:name w:val="Source Code"/>
    <w:basedOn w:val="Normal"/>
    <w:link w:val="SourceCodeChar"/>
    <w:qFormat/>
    <w:rsid w:val="0094414F"/>
    <w:pPr>
      <w:shd w:val="clear" w:color="auto" w:fill="F2F2F2"/>
    </w:pPr>
    <w:rPr>
      <w:rFonts w:ascii="Courier" w:hAnsi="Courier"/>
    </w:rPr>
  </w:style>
  <w:style w:type="character" w:customStyle="1" w:styleId="Heading1Char">
    <w:name w:val="Heading 1 Char"/>
    <w:link w:val="Heading1"/>
    <w:uiPriority w:val="9"/>
    <w:rsid w:val="00547620"/>
    <w:rPr>
      <w:rFonts w:ascii="Cambria" w:eastAsia="Times New Roman" w:hAnsi="Cambria" w:cs="Times New Roman"/>
      <w:b/>
      <w:bCs/>
      <w:color w:val="78B900"/>
      <w:sz w:val="32"/>
      <w:szCs w:val="28"/>
    </w:rPr>
  </w:style>
  <w:style w:type="character" w:customStyle="1" w:styleId="SourceCodeChar">
    <w:name w:val="Source Code Char"/>
    <w:link w:val="SourceCode"/>
    <w:rsid w:val="0094414F"/>
    <w:rPr>
      <w:rFonts w:ascii="Courier" w:hAnsi="Courier"/>
      <w:shd w:val="clear" w:color="auto" w:fill="F2F2F2"/>
    </w:rPr>
  </w:style>
  <w:style w:type="character" w:customStyle="1" w:styleId="Heading2Char">
    <w:name w:val="Heading 2 Char"/>
    <w:link w:val="Heading2"/>
    <w:uiPriority w:val="9"/>
    <w:rsid w:val="00547620"/>
    <w:rPr>
      <w:rFonts w:ascii="Cambria" w:eastAsia="Times New Roman" w:hAnsi="Cambria" w:cs="Times New Roman"/>
      <w:b/>
      <w:bCs/>
      <w:color w:val="507B00"/>
      <w:sz w:val="28"/>
      <w:szCs w:val="26"/>
    </w:rPr>
  </w:style>
  <w:style w:type="character" w:customStyle="1" w:styleId="Heading3Char">
    <w:name w:val="Heading 3 Char"/>
    <w:link w:val="Heading3"/>
    <w:uiPriority w:val="9"/>
    <w:rsid w:val="00547620"/>
    <w:rPr>
      <w:rFonts w:ascii="Cambria" w:eastAsia="Times New Roman" w:hAnsi="Cambria" w:cs="Times New Roman"/>
      <w:b/>
      <w:bCs/>
      <w:color w:val="507B00"/>
      <w:sz w:val="24"/>
    </w:rPr>
  </w:style>
  <w:style w:type="paragraph" w:styleId="Title">
    <w:name w:val="Title"/>
    <w:basedOn w:val="Normal"/>
    <w:next w:val="Normal"/>
    <w:link w:val="TitleChar"/>
    <w:uiPriority w:val="10"/>
    <w:rsid w:val="00545011"/>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545011"/>
    <w:rPr>
      <w:rFonts w:ascii="Cambria" w:eastAsia="Times New Roman" w:hAnsi="Cambria" w:cs="Times New Roman"/>
      <w:color w:val="17365D"/>
      <w:spacing w:val="5"/>
      <w:kern w:val="28"/>
      <w:sz w:val="52"/>
      <w:szCs w:val="52"/>
    </w:rPr>
  </w:style>
  <w:style w:type="paragraph" w:styleId="TOCHeading">
    <w:name w:val="TOC Heading"/>
    <w:basedOn w:val="Heading1"/>
    <w:next w:val="Normal"/>
    <w:uiPriority w:val="39"/>
    <w:unhideWhenUsed/>
    <w:qFormat/>
    <w:rsid w:val="00DC00DE"/>
    <w:pPr>
      <w:numPr>
        <w:numId w:val="0"/>
      </w:numPr>
      <w:outlineLvl w:val="9"/>
    </w:pPr>
  </w:style>
  <w:style w:type="character" w:styleId="LineNumber">
    <w:name w:val="line number"/>
    <w:basedOn w:val="DefaultParagraphFont"/>
    <w:uiPriority w:val="99"/>
    <w:semiHidden/>
    <w:unhideWhenUsed/>
    <w:rsid w:val="00962728"/>
  </w:style>
  <w:style w:type="paragraph" w:styleId="ListParagraph">
    <w:name w:val="List Paragraph"/>
    <w:basedOn w:val="Normal"/>
    <w:uiPriority w:val="34"/>
    <w:qFormat/>
    <w:rsid w:val="00962728"/>
    <w:pPr>
      <w:ind w:left="720"/>
      <w:contextualSpacing/>
    </w:pPr>
  </w:style>
  <w:style w:type="paragraph" w:styleId="TOC1">
    <w:name w:val="toc 1"/>
    <w:basedOn w:val="Normal"/>
    <w:next w:val="Normal"/>
    <w:autoRedefine/>
    <w:uiPriority w:val="39"/>
    <w:unhideWhenUsed/>
    <w:rsid w:val="009C6284"/>
    <w:pPr>
      <w:spacing w:after="100"/>
    </w:pPr>
  </w:style>
  <w:style w:type="character" w:styleId="Hyperlink">
    <w:name w:val="Hyperlink"/>
    <w:uiPriority w:val="99"/>
    <w:unhideWhenUsed/>
    <w:rsid w:val="009C6284"/>
    <w:rPr>
      <w:color w:val="0000FF"/>
      <w:u w:val="single"/>
    </w:rPr>
  </w:style>
  <w:style w:type="paragraph" w:styleId="TOC2">
    <w:name w:val="toc 2"/>
    <w:basedOn w:val="Normal"/>
    <w:next w:val="Normal"/>
    <w:autoRedefine/>
    <w:uiPriority w:val="39"/>
    <w:unhideWhenUsed/>
    <w:rsid w:val="00130771"/>
    <w:pPr>
      <w:spacing w:after="100"/>
      <w:ind w:left="220"/>
    </w:pPr>
  </w:style>
  <w:style w:type="paragraph" w:styleId="TOC3">
    <w:name w:val="toc 3"/>
    <w:basedOn w:val="Normal"/>
    <w:next w:val="Normal"/>
    <w:autoRedefine/>
    <w:uiPriority w:val="39"/>
    <w:unhideWhenUsed/>
    <w:rsid w:val="00877930"/>
    <w:pPr>
      <w:spacing w:after="100"/>
      <w:ind w:left="440"/>
    </w:pPr>
  </w:style>
  <w:style w:type="table" w:styleId="TableGrid">
    <w:name w:val="Table Grid"/>
    <w:basedOn w:val="TableNormal"/>
    <w:uiPriority w:val="59"/>
    <w:rsid w:val="002D19D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List-Accent1">
    <w:name w:val="Light List Accent 1"/>
    <w:basedOn w:val="TableNormal"/>
    <w:uiPriority w:val="61"/>
    <w:rsid w:val="002D19D2"/>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MediumShading1-Accent1">
    <w:name w:val="Medium Shading 1 Accent 1"/>
    <w:basedOn w:val="TableNormal"/>
    <w:uiPriority w:val="63"/>
    <w:rsid w:val="002D19D2"/>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Grid3-Accent3">
    <w:name w:val="Medium Grid 3 Accent 3"/>
    <w:basedOn w:val="TableNormal"/>
    <w:uiPriority w:val="69"/>
    <w:rsid w:val="002D19D2"/>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MediumShading1-Accent3">
    <w:name w:val="Medium Shading 1 Accent 3"/>
    <w:basedOn w:val="TableNormal"/>
    <w:uiPriority w:val="63"/>
    <w:rsid w:val="00E61FEE"/>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paragraph" w:styleId="Header">
    <w:name w:val="header"/>
    <w:basedOn w:val="Normal"/>
    <w:link w:val="HeaderChar"/>
    <w:uiPriority w:val="99"/>
    <w:unhideWhenUsed/>
    <w:rsid w:val="00AF473B"/>
    <w:pPr>
      <w:tabs>
        <w:tab w:val="center" w:pos="4680"/>
        <w:tab w:val="right" w:pos="9360"/>
      </w:tabs>
      <w:spacing w:line="240" w:lineRule="auto"/>
    </w:pPr>
  </w:style>
  <w:style w:type="character" w:customStyle="1" w:styleId="HeaderChar">
    <w:name w:val="Header Char"/>
    <w:basedOn w:val="DefaultParagraphFont"/>
    <w:link w:val="Header"/>
    <w:uiPriority w:val="99"/>
    <w:rsid w:val="00AF473B"/>
  </w:style>
  <w:style w:type="paragraph" w:styleId="Footer">
    <w:name w:val="footer"/>
    <w:basedOn w:val="Normal"/>
    <w:link w:val="FooterChar"/>
    <w:uiPriority w:val="99"/>
    <w:unhideWhenUsed/>
    <w:rsid w:val="00AF473B"/>
    <w:pPr>
      <w:tabs>
        <w:tab w:val="center" w:pos="4680"/>
        <w:tab w:val="right" w:pos="9360"/>
      </w:tabs>
      <w:spacing w:line="240" w:lineRule="auto"/>
    </w:pPr>
  </w:style>
  <w:style w:type="character" w:customStyle="1" w:styleId="FooterChar">
    <w:name w:val="Footer Char"/>
    <w:basedOn w:val="DefaultParagraphFont"/>
    <w:link w:val="Footer"/>
    <w:uiPriority w:val="99"/>
    <w:rsid w:val="00AF473B"/>
  </w:style>
  <w:style w:type="paragraph" w:customStyle="1" w:styleId="DocumentInstructions">
    <w:name w:val="Document Instructions"/>
    <w:basedOn w:val="Normal"/>
    <w:link w:val="DocumentInstructionsChar"/>
    <w:qFormat/>
    <w:rsid w:val="00F0405A"/>
    <w:rPr>
      <w:i/>
      <w:color w:val="7F7F7F"/>
    </w:rPr>
  </w:style>
  <w:style w:type="character" w:customStyle="1" w:styleId="DocumentInstructionsChar">
    <w:name w:val="Document Instructions Char"/>
    <w:link w:val="DocumentInstructions"/>
    <w:rsid w:val="00F0405A"/>
    <w:rPr>
      <w:i/>
      <w:color w:val="7F7F7F"/>
    </w:rPr>
  </w:style>
  <w:style w:type="paragraph" w:styleId="EndnoteText">
    <w:name w:val="endnote text"/>
    <w:basedOn w:val="Normal"/>
    <w:link w:val="EndnoteTextChar"/>
    <w:uiPriority w:val="99"/>
    <w:semiHidden/>
    <w:unhideWhenUsed/>
    <w:rsid w:val="00201BCA"/>
    <w:pPr>
      <w:spacing w:line="240" w:lineRule="auto"/>
    </w:pPr>
    <w:rPr>
      <w:sz w:val="20"/>
      <w:szCs w:val="20"/>
    </w:rPr>
  </w:style>
  <w:style w:type="character" w:customStyle="1" w:styleId="EndnoteTextChar">
    <w:name w:val="Endnote Text Char"/>
    <w:link w:val="EndnoteText"/>
    <w:uiPriority w:val="99"/>
    <w:semiHidden/>
    <w:rsid w:val="00201BCA"/>
    <w:rPr>
      <w:sz w:val="20"/>
      <w:szCs w:val="20"/>
    </w:rPr>
  </w:style>
  <w:style w:type="character" w:styleId="EndnoteReference">
    <w:name w:val="endnote reference"/>
    <w:uiPriority w:val="99"/>
    <w:semiHidden/>
    <w:unhideWhenUsed/>
    <w:rsid w:val="00201BCA"/>
    <w:rPr>
      <w:vertAlign w:val="superscript"/>
    </w:rPr>
  </w:style>
  <w:style w:type="character" w:styleId="FollowedHyperlink">
    <w:name w:val="FollowedHyperlink"/>
    <w:uiPriority w:val="99"/>
    <w:semiHidden/>
    <w:unhideWhenUsed/>
    <w:rsid w:val="00A4154B"/>
    <w:rPr>
      <w:color w:val="800080"/>
      <w:u w:val="single"/>
    </w:rPr>
  </w:style>
  <w:style w:type="paragraph" w:styleId="Revision">
    <w:name w:val="Revision"/>
    <w:hidden/>
    <w:uiPriority w:val="99"/>
    <w:semiHidden/>
    <w:rsid w:val="0061207F"/>
    <w:rPr>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pPr>
      <w:spacing w:line="276" w:lineRule="auto"/>
    </w:pPr>
    <w:rPr>
      <w:sz w:val="22"/>
      <w:szCs w:val="22"/>
    </w:rPr>
  </w:style>
  <w:style w:type="paragraph" w:styleId="Heading1">
    <w:name w:val="heading 1"/>
    <w:basedOn w:val="Normal"/>
    <w:next w:val="Normal"/>
    <w:link w:val="Heading1Char"/>
    <w:uiPriority w:val="9"/>
    <w:qFormat/>
    <w:rsid w:val="00547620"/>
    <w:pPr>
      <w:keepNext/>
      <w:keepLines/>
      <w:numPr>
        <w:numId w:val="40"/>
      </w:numPr>
      <w:contextualSpacing/>
      <w:outlineLvl w:val="0"/>
    </w:pPr>
    <w:rPr>
      <w:rFonts w:ascii="Cambria" w:eastAsia="Times New Roman" w:hAnsi="Cambria"/>
      <w:b/>
      <w:bCs/>
      <w:color w:val="78B900"/>
      <w:sz w:val="32"/>
      <w:szCs w:val="28"/>
    </w:rPr>
  </w:style>
  <w:style w:type="paragraph" w:styleId="Heading2">
    <w:name w:val="heading 2"/>
    <w:basedOn w:val="Normal"/>
    <w:next w:val="Normal"/>
    <w:link w:val="Heading2Char"/>
    <w:uiPriority w:val="9"/>
    <w:unhideWhenUsed/>
    <w:qFormat/>
    <w:rsid w:val="00547620"/>
    <w:pPr>
      <w:keepNext/>
      <w:keepLines/>
      <w:numPr>
        <w:ilvl w:val="1"/>
        <w:numId w:val="40"/>
      </w:numPr>
      <w:outlineLvl w:val="1"/>
    </w:pPr>
    <w:rPr>
      <w:rFonts w:ascii="Cambria" w:eastAsia="Times New Roman" w:hAnsi="Cambria"/>
      <w:b/>
      <w:bCs/>
      <w:color w:val="507B00"/>
      <w:sz w:val="28"/>
      <w:szCs w:val="26"/>
    </w:rPr>
  </w:style>
  <w:style w:type="paragraph" w:styleId="Heading3">
    <w:name w:val="heading 3"/>
    <w:basedOn w:val="Normal"/>
    <w:next w:val="Normal"/>
    <w:link w:val="Heading3Char"/>
    <w:uiPriority w:val="9"/>
    <w:unhideWhenUsed/>
    <w:qFormat/>
    <w:rsid w:val="00547620"/>
    <w:pPr>
      <w:keepNext/>
      <w:keepLines/>
      <w:numPr>
        <w:ilvl w:val="2"/>
        <w:numId w:val="40"/>
      </w:numPr>
      <w:outlineLvl w:val="2"/>
    </w:pPr>
    <w:rPr>
      <w:rFonts w:ascii="Cambria" w:eastAsia="Times New Roman" w:hAnsi="Cambria"/>
      <w:b/>
      <w:bCs/>
      <w:color w:val="507B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A2222"/>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FA2222"/>
    <w:rPr>
      <w:rFonts w:ascii="Tahoma" w:hAnsi="Tahoma" w:cs="Tahoma"/>
      <w:sz w:val="16"/>
      <w:szCs w:val="16"/>
    </w:rPr>
  </w:style>
  <w:style w:type="paragraph" w:customStyle="1" w:styleId="CharCharCharCharCharCharCharCharCharChar">
    <w:name w:val="Char Char Char Char Char Char Char Char Char Char"/>
    <w:basedOn w:val="Normal"/>
    <w:rsid w:val="00FA2222"/>
    <w:pPr>
      <w:spacing w:after="160" w:line="240" w:lineRule="exact"/>
    </w:pPr>
    <w:rPr>
      <w:rFonts w:ascii="Verdana" w:eastAsia="Times New Roman" w:hAnsi="Verdana" w:cs="Verdana"/>
      <w:sz w:val="20"/>
      <w:szCs w:val="20"/>
    </w:rPr>
  </w:style>
  <w:style w:type="paragraph" w:customStyle="1" w:styleId="SourceCode">
    <w:name w:val="Source Code"/>
    <w:basedOn w:val="Normal"/>
    <w:link w:val="SourceCodeChar"/>
    <w:qFormat/>
    <w:rsid w:val="0094414F"/>
    <w:pPr>
      <w:shd w:val="clear" w:color="auto" w:fill="F2F2F2"/>
    </w:pPr>
    <w:rPr>
      <w:rFonts w:ascii="Courier" w:hAnsi="Courier"/>
    </w:rPr>
  </w:style>
  <w:style w:type="character" w:customStyle="1" w:styleId="Heading1Char">
    <w:name w:val="Heading 1 Char"/>
    <w:link w:val="Heading1"/>
    <w:uiPriority w:val="9"/>
    <w:rsid w:val="00547620"/>
    <w:rPr>
      <w:rFonts w:ascii="Cambria" w:eastAsia="Times New Roman" w:hAnsi="Cambria" w:cs="Times New Roman"/>
      <w:b/>
      <w:bCs/>
      <w:color w:val="78B900"/>
      <w:sz w:val="32"/>
      <w:szCs w:val="28"/>
    </w:rPr>
  </w:style>
  <w:style w:type="character" w:customStyle="1" w:styleId="SourceCodeChar">
    <w:name w:val="Source Code Char"/>
    <w:link w:val="SourceCode"/>
    <w:rsid w:val="0094414F"/>
    <w:rPr>
      <w:rFonts w:ascii="Courier" w:hAnsi="Courier"/>
      <w:shd w:val="clear" w:color="auto" w:fill="F2F2F2"/>
    </w:rPr>
  </w:style>
  <w:style w:type="character" w:customStyle="1" w:styleId="Heading2Char">
    <w:name w:val="Heading 2 Char"/>
    <w:link w:val="Heading2"/>
    <w:uiPriority w:val="9"/>
    <w:rsid w:val="00547620"/>
    <w:rPr>
      <w:rFonts w:ascii="Cambria" w:eastAsia="Times New Roman" w:hAnsi="Cambria" w:cs="Times New Roman"/>
      <w:b/>
      <w:bCs/>
      <w:color w:val="507B00"/>
      <w:sz w:val="28"/>
      <w:szCs w:val="26"/>
    </w:rPr>
  </w:style>
  <w:style w:type="character" w:customStyle="1" w:styleId="Heading3Char">
    <w:name w:val="Heading 3 Char"/>
    <w:link w:val="Heading3"/>
    <w:uiPriority w:val="9"/>
    <w:rsid w:val="00547620"/>
    <w:rPr>
      <w:rFonts w:ascii="Cambria" w:eastAsia="Times New Roman" w:hAnsi="Cambria" w:cs="Times New Roman"/>
      <w:b/>
      <w:bCs/>
      <w:color w:val="507B00"/>
      <w:sz w:val="24"/>
    </w:rPr>
  </w:style>
  <w:style w:type="paragraph" w:styleId="Title">
    <w:name w:val="Title"/>
    <w:basedOn w:val="Normal"/>
    <w:next w:val="Normal"/>
    <w:link w:val="TitleChar"/>
    <w:uiPriority w:val="10"/>
    <w:rsid w:val="00545011"/>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545011"/>
    <w:rPr>
      <w:rFonts w:ascii="Cambria" w:eastAsia="Times New Roman" w:hAnsi="Cambria" w:cs="Times New Roman"/>
      <w:color w:val="17365D"/>
      <w:spacing w:val="5"/>
      <w:kern w:val="28"/>
      <w:sz w:val="52"/>
      <w:szCs w:val="52"/>
    </w:rPr>
  </w:style>
  <w:style w:type="paragraph" w:styleId="TOCHeading">
    <w:name w:val="TOC Heading"/>
    <w:basedOn w:val="Heading1"/>
    <w:next w:val="Normal"/>
    <w:uiPriority w:val="39"/>
    <w:unhideWhenUsed/>
    <w:qFormat/>
    <w:rsid w:val="00DC00DE"/>
    <w:pPr>
      <w:numPr>
        <w:numId w:val="0"/>
      </w:numPr>
      <w:outlineLvl w:val="9"/>
    </w:pPr>
  </w:style>
  <w:style w:type="character" w:styleId="LineNumber">
    <w:name w:val="line number"/>
    <w:basedOn w:val="DefaultParagraphFont"/>
    <w:uiPriority w:val="99"/>
    <w:semiHidden/>
    <w:unhideWhenUsed/>
    <w:rsid w:val="00962728"/>
  </w:style>
  <w:style w:type="paragraph" w:styleId="ListParagraph">
    <w:name w:val="List Paragraph"/>
    <w:basedOn w:val="Normal"/>
    <w:uiPriority w:val="34"/>
    <w:qFormat/>
    <w:rsid w:val="00962728"/>
    <w:pPr>
      <w:ind w:left="720"/>
      <w:contextualSpacing/>
    </w:pPr>
  </w:style>
  <w:style w:type="paragraph" w:styleId="TOC1">
    <w:name w:val="toc 1"/>
    <w:basedOn w:val="Normal"/>
    <w:next w:val="Normal"/>
    <w:autoRedefine/>
    <w:uiPriority w:val="39"/>
    <w:unhideWhenUsed/>
    <w:rsid w:val="009C6284"/>
    <w:pPr>
      <w:spacing w:after="100"/>
    </w:pPr>
  </w:style>
  <w:style w:type="character" w:styleId="Hyperlink">
    <w:name w:val="Hyperlink"/>
    <w:uiPriority w:val="99"/>
    <w:unhideWhenUsed/>
    <w:rsid w:val="009C6284"/>
    <w:rPr>
      <w:color w:val="0000FF"/>
      <w:u w:val="single"/>
    </w:rPr>
  </w:style>
  <w:style w:type="paragraph" w:styleId="TOC2">
    <w:name w:val="toc 2"/>
    <w:basedOn w:val="Normal"/>
    <w:next w:val="Normal"/>
    <w:autoRedefine/>
    <w:uiPriority w:val="39"/>
    <w:unhideWhenUsed/>
    <w:rsid w:val="00130771"/>
    <w:pPr>
      <w:spacing w:after="100"/>
      <w:ind w:left="220"/>
    </w:pPr>
  </w:style>
  <w:style w:type="paragraph" w:styleId="TOC3">
    <w:name w:val="toc 3"/>
    <w:basedOn w:val="Normal"/>
    <w:next w:val="Normal"/>
    <w:autoRedefine/>
    <w:uiPriority w:val="39"/>
    <w:unhideWhenUsed/>
    <w:rsid w:val="00877930"/>
    <w:pPr>
      <w:spacing w:after="100"/>
      <w:ind w:left="440"/>
    </w:pPr>
  </w:style>
  <w:style w:type="table" w:styleId="TableGrid">
    <w:name w:val="Table Grid"/>
    <w:basedOn w:val="TableNormal"/>
    <w:uiPriority w:val="59"/>
    <w:rsid w:val="002D19D2"/>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List-Accent1">
    <w:name w:val="Light List Accent 1"/>
    <w:basedOn w:val="TableNormal"/>
    <w:uiPriority w:val="61"/>
    <w:rsid w:val="002D19D2"/>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MediumShading1-Accent1">
    <w:name w:val="Medium Shading 1 Accent 1"/>
    <w:basedOn w:val="TableNormal"/>
    <w:uiPriority w:val="63"/>
    <w:rsid w:val="002D19D2"/>
    <w:tblPr>
      <w:tblStyleRowBandSize w:val="1"/>
      <w:tblStyleColBandSize w:val="1"/>
      <w:tblInd w:w="0" w:type="dxa"/>
      <w:tblBorders>
        <w:top w:val="single" w:sz="8" w:space="0" w:color="7BA0CD"/>
        <w:left w:val="single" w:sz="8" w:space="0" w:color="7BA0CD"/>
        <w:bottom w:val="single" w:sz="8" w:space="0" w:color="7BA0CD"/>
        <w:right w:val="single" w:sz="8" w:space="0" w:color="7BA0CD"/>
        <w:insideH w:val="single" w:sz="8" w:space="0" w:color="7BA0CD"/>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Grid3-Accent3">
    <w:name w:val="Medium Grid 3 Accent 3"/>
    <w:basedOn w:val="TableNormal"/>
    <w:uiPriority w:val="69"/>
    <w:rsid w:val="002D19D2"/>
    <w:tblPr>
      <w:tblStyleRowBandSize w:val="1"/>
      <w:tblStyleColBandSize w:val="1"/>
      <w:tblInd w:w="0" w:type="dxa"/>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CellMar>
        <w:top w:w="0" w:type="dxa"/>
        <w:left w:w="108" w:type="dxa"/>
        <w:bottom w:w="0" w:type="dxa"/>
        <w:right w:w="108" w:type="dxa"/>
      </w:tblCellMar>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MediumShading1-Accent3">
    <w:name w:val="Medium Shading 1 Accent 3"/>
    <w:basedOn w:val="TableNormal"/>
    <w:uiPriority w:val="63"/>
    <w:rsid w:val="00E61FEE"/>
    <w:tblPr>
      <w:tblStyleRowBandSize w:val="1"/>
      <w:tblStyleColBandSize w:val="1"/>
      <w:tblInd w:w="0" w:type="dxa"/>
      <w:tblBorders>
        <w:top w:val="single" w:sz="8" w:space="0" w:color="B3CC82"/>
        <w:left w:val="single" w:sz="8" w:space="0" w:color="B3CC82"/>
        <w:bottom w:val="single" w:sz="8" w:space="0" w:color="B3CC82"/>
        <w:right w:val="single" w:sz="8" w:space="0" w:color="B3CC82"/>
        <w:insideH w:val="single" w:sz="8" w:space="0" w:color="B3CC82"/>
      </w:tblBorders>
      <w:tblCellMar>
        <w:top w:w="0" w:type="dxa"/>
        <w:left w:w="108" w:type="dxa"/>
        <w:bottom w:w="0" w:type="dxa"/>
        <w:right w:w="108" w:type="dxa"/>
      </w:tblCellMar>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paragraph" w:styleId="Header">
    <w:name w:val="header"/>
    <w:basedOn w:val="Normal"/>
    <w:link w:val="HeaderChar"/>
    <w:uiPriority w:val="99"/>
    <w:unhideWhenUsed/>
    <w:rsid w:val="00AF473B"/>
    <w:pPr>
      <w:tabs>
        <w:tab w:val="center" w:pos="4680"/>
        <w:tab w:val="right" w:pos="9360"/>
      </w:tabs>
      <w:spacing w:line="240" w:lineRule="auto"/>
    </w:pPr>
  </w:style>
  <w:style w:type="character" w:customStyle="1" w:styleId="HeaderChar">
    <w:name w:val="Header Char"/>
    <w:basedOn w:val="DefaultParagraphFont"/>
    <w:link w:val="Header"/>
    <w:uiPriority w:val="99"/>
    <w:rsid w:val="00AF473B"/>
  </w:style>
  <w:style w:type="paragraph" w:styleId="Footer">
    <w:name w:val="footer"/>
    <w:basedOn w:val="Normal"/>
    <w:link w:val="FooterChar"/>
    <w:uiPriority w:val="99"/>
    <w:unhideWhenUsed/>
    <w:rsid w:val="00AF473B"/>
    <w:pPr>
      <w:tabs>
        <w:tab w:val="center" w:pos="4680"/>
        <w:tab w:val="right" w:pos="9360"/>
      </w:tabs>
      <w:spacing w:line="240" w:lineRule="auto"/>
    </w:pPr>
  </w:style>
  <w:style w:type="character" w:customStyle="1" w:styleId="FooterChar">
    <w:name w:val="Footer Char"/>
    <w:basedOn w:val="DefaultParagraphFont"/>
    <w:link w:val="Footer"/>
    <w:uiPriority w:val="99"/>
    <w:rsid w:val="00AF473B"/>
  </w:style>
  <w:style w:type="paragraph" w:customStyle="1" w:styleId="DocumentInstructions">
    <w:name w:val="Document Instructions"/>
    <w:basedOn w:val="Normal"/>
    <w:link w:val="DocumentInstructionsChar"/>
    <w:qFormat/>
    <w:rsid w:val="00F0405A"/>
    <w:rPr>
      <w:i/>
      <w:color w:val="7F7F7F"/>
    </w:rPr>
  </w:style>
  <w:style w:type="character" w:customStyle="1" w:styleId="DocumentInstructionsChar">
    <w:name w:val="Document Instructions Char"/>
    <w:link w:val="DocumentInstructions"/>
    <w:rsid w:val="00F0405A"/>
    <w:rPr>
      <w:i/>
      <w:color w:val="7F7F7F"/>
    </w:rPr>
  </w:style>
  <w:style w:type="paragraph" w:styleId="EndnoteText">
    <w:name w:val="endnote text"/>
    <w:basedOn w:val="Normal"/>
    <w:link w:val="EndnoteTextChar"/>
    <w:uiPriority w:val="99"/>
    <w:semiHidden/>
    <w:unhideWhenUsed/>
    <w:rsid w:val="00201BCA"/>
    <w:pPr>
      <w:spacing w:line="240" w:lineRule="auto"/>
    </w:pPr>
    <w:rPr>
      <w:sz w:val="20"/>
      <w:szCs w:val="20"/>
    </w:rPr>
  </w:style>
  <w:style w:type="character" w:customStyle="1" w:styleId="EndnoteTextChar">
    <w:name w:val="Endnote Text Char"/>
    <w:link w:val="EndnoteText"/>
    <w:uiPriority w:val="99"/>
    <w:semiHidden/>
    <w:rsid w:val="00201BCA"/>
    <w:rPr>
      <w:sz w:val="20"/>
      <w:szCs w:val="20"/>
    </w:rPr>
  </w:style>
  <w:style w:type="character" w:styleId="EndnoteReference">
    <w:name w:val="endnote reference"/>
    <w:uiPriority w:val="99"/>
    <w:semiHidden/>
    <w:unhideWhenUsed/>
    <w:rsid w:val="00201BCA"/>
    <w:rPr>
      <w:vertAlign w:val="superscript"/>
    </w:rPr>
  </w:style>
  <w:style w:type="character" w:styleId="FollowedHyperlink">
    <w:name w:val="FollowedHyperlink"/>
    <w:uiPriority w:val="99"/>
    <w:semiHidden/>
    <w:unhideWhenUsed/>
    <w:rsid w:val="00A4154B"/>
    <w:rPr>
      <w:color w:val="800080"/>
      <w:u w:val="single"/>
    </w:rPr>
  </w:style>
  <w:style w:type="paragraph" w:styleId="Revision">
    <w:name w:val="Revision"/>
    <w:hidden/>
    <w:uiPriority w:val="99"/>
    <w:semiHidden/>
    <w:rsid w:val="0061207F"/>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48684696">
      <w:bodyDiv w:val="1"/>
      <w:marLeft w:val="0"/>
      <w:marRight w:val="0"/>
      <w:marTop w:val="0"/>
      <w:marBottom w:val="0"/>
      <w:divBdr>
        <w:top w:val="none" w:sz="0" w:space="0" w:color="auto"/>
        <w:left w:val="none" w:sz="0" w:space="0" w:color="auto"/>
        <w:bottom w:val="none" w:sz="0" w:space="0" w:color="auto"/>
        <w:right w:val="none" w:sz="0" w:space="0" w:color="auto"/>
      </w:divBdr>
    </w:div>
    <w:div w:id="1519932752">
      <w:bodyDiv w:val="1"/>
      <w:marLeft w:val="0"/>
      <w:marRight w:val="0"/>
      <w:marTop w:val="0"/>
      <w:marBottom w:val="0"/>
      <w:divBdr>
        <w:top w:val="none" w:sz="0" w:space="0" w:color="auto"/>
        <w:left w:val="none" w:sz="0" w:space="0" w:color="auto"/>
        <w:bottom w:val="none" w:sz="0" w:space="0" w:color="auto"/>
        <w:right w:val="none" w:sz="0" w:space="0" w:color="auto"/>
      </w:divBdr>
      <w:divsChild>
        <w:div w:id="952327851">
          <w:marLeft w:val="0"/>
          <w:marRight w:val="0"/>
          <w:marTop w:val="0"/>
          <w:marBottom w:val="0"/>
          <w:divBdr>
            <w:top w:val="none" w:sz="0" w:space="0" w:color="auto"/>
            <w:left w:val="none" w:sz="0" w:space="0" w:color="auto"/>
            <w:bottom w:val="none" w:sz="0" w:space="0" w:color="auto"/>
            <w:right w:val="none" w:sz="0" w:space="0" w:color="auto"/>
          </w:divBdr>
          <w:divsChild>
            <w:div w:id="1170103517">
              <w:marLeft w:val="230"/>
              <w:marRight w:val="0"/>
              <w:marTop w:val="0"/>
              <w:marBottom w:val="0"/>
              <w:divBdr>
                <w:top w:val="none" w:sz="0" w:space="0" w:color="auto"/>
                <w:left w:val="none" w:sz="0" w:space="0" w:color="auto"/>
                <w:bottom w:val="none" w:sz="0" w:space="0" w:color="auto"/>
                <w:right w:val="none" w:sz="0" w:space="0" w:color="auto"/>
              </w:divBdr>
              <w:divsChild>
                <w:div w:id="601113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64295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nvbugs/1270656" TargetMode="External"/><Relationship Id="rId18" Type="http://schemas.openxmlformats.org/officeDocument/2006/relationships/hyperlink" Target="mailto:jwoolley@nvidia.com" TargetMode="Externa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image" Target="media/image10.jpeg"/><Relationship Id="rId19"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668AC4-D95A-4170-A330-EBBECECE9E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588</Words>
  <Characters>905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MPS Design Spec</vt:lpstr>
    </vt:vector>
  </TitlesOfParts>
  <LinksUpToDate>false</LinksUpToDate>
  <CharactersWithSpaces>106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PS Design Spec</dc:title>
  <dc:creator/>
  <cp:lastModifiedBy/>
  <cp:revision>1</cp:revision>
  <dcterms:created xsi:type="dcterms:W3CDTF">2013-07-16T22:03:00Z</dcterms:created>
  <dcterms:modified xsi:type="dcterms:W3CDTF">2013-11-05T20:49:00Z</dcterms:modified>
</cp:coreProperties>
</file>